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B72FB" w14:textId="77777777" w:rsidR="001D59A8" w:rsidRPr="0076247E" w:rsidRDefault="001D59A8" w:rsidP="008E16CE">
      <w:pPr>
        <w:pStyle w:val="Heading1"/>
        <w:spacing w:line="240" w:lineRule="auto"/>
      </w:pPr>
      <w:bookmarkStart w:id="0" w:name="_GoBack"/>
      <w:bookmarkEnd w:id="0"/>
      <w:r w:rsidRPr="0076247E">
        <w:rPr>
          <w:rFonts w:cs="Arial"/>
          <w:szCs w:val="56"/>
        </w:rPr>
        <w:t>Analysis</w:t>
      </w:r>
    </w:p>
    <w:p w14:paraId="74BB72FC" w14:textId="66786EC0" w:rsidR="001D59A8" w:rsidRPr="0076247E" w:rsidRDefault="001D59A8" w:rsidP="00E6189A">
      <w:pPr>
        <w:pStyle w:val="Heading2"/>
        <w:spacing w:before="0"/>
      </w:pPr>
      <w:r w:rsidRPr="0076247E">
        <w:t xml:space="preserve">Problem </w:t>
      </w:r>
      <w:r w:rsidR="00F410EC" w:rsidRPr="0076247E">
        <w:t xml:space="preserve"> </w:t>
      </w:r>
      <w:r w:rsidRPr="0076247E">
        <w:t>Definition</w:t>
      </w:r>
    </w:p>
    <w:p w14:paraId="74BB72FD" w14:textId="3D2F4F2C" w:rsidR="00984FB1" w:rsidRPr="0076247E" w:rsidRDefault="001D59A8" w:rsidP="00567B27">
      <w:r w:rsidRPr="0076247E">
        <w:t>Versions of the game Pac-Man pop up everywhere nowadays, usually</w:t>
      </w:r>
      <w:r w:rsidR="00E328D0" w:rsidRPr="0076247E">
        <w:t>,</w:t>
      </w:r>
      <w:r w:rsidRPr="0076247E">
        <w:t xml:space="preserve"> with the same core principals as the original game but with slightly different maze design</w:t>
      </w:r>
      <w:r w:rsidR="00984FB1" w:rsidRPr="0076247E">
        <w:t xml:space="preserve"> and graphics. On occasion, </w:t>
      </w:r>
      <w:r w:rsidRPr="0076247E">
        <w:t>they include extra features which make the game more appealing to a younger audience, but</w:t>
      </w:r>
      <w:r w:rsidR="004A629B" w:rsidRPr="0076247E">
        <w:t>,</w:t>
      </w:r>
      <w:r w:rsidRPr="0076247E">
        <w:t xml:space="preserve"> this loses the simple beauty of the original Pac-Man games. Therefore, I will create a multiplayer game based on Pac-Man</w:t>
      </w:r>
      <w:r w:rsidR="00984FB1" w:rsidRPr="0076247E">
        <w:t xml:space="preserve"> that will address both the spinoffs’ issues – (by keeping the core principals of the game) and the originals’ by applying the</w:t>
      </w:r>
      <w:r w:rsidR="00D22DFB" w:rsidRPr="0076247E">
        <w:t xml:space="preserve"> </w:t>
      </w:r>
      <w:r w:rsidR="00984FB1" w:rsidRPr="0076247E">
        <w:t>tried and tested mechanics to a more exciting multiplayer platform.</w:t>
      </w:r>
      <w:r w:rsidR="00A933D2" w:rsidRPr="0076247E">
        <w:t xml:space="preserve"> </w:t>
      </w:r>
    </w:p>
    <w:p w14:paraId="74BB72FE" w14:textId="6ABB59CD" w:rsidR="001D59A8" w:rsidRPr="0076247E" w:rsidRDefault="001D59A8" w:rsidP="00567B27">
      <w:r w:rsidRPr="0076247E">
        <w:t xml:space="preserve">While multiplayer versions of Pac-Man have been made in the past, the majority (if not all) revolve around 2 player versions in which both players play as Pac-Man. </w:t>
      </w:r>
      <w:r w:rsidR="00AD2B12" w:rsidRPr="0076247E">
        <w:t xml:space="preserve">On the contrary, I believe the most effective design will come from a </w:t>
      </w:r>
      <w:r w:rsidRPr="0076247E">
        <w:t>5</w:t>
      </w:r>
      <w:r w:rsidR="002A5AE6" w:rsidRPr="0076247E">
        <w:t>-</w:t>
      </w:r>
      <w:r w:rsidRPr="0076247E">
        <w:t>player game that preserves the original gameplay by allowing the other human players to play as the ghos</w:t>
      </w:r>
      <w:r w:rsidR="00860B79" w:rsidRPr="0076247E">
        <w:t>ts</w:t>
      </w:r>
      <w:r w:rsidRPr="0076247E">
        <w:t xml:space="preserve"> instead. </w:t>
      </w:r>
      <w:r w:rsidR="00C73574" w:rsidRPr="0076247E">
        <w:t>Moreove</w:t>
      </w:r>
      <w:r w:rsidR="00860B79" w:rsidRPr="0076247E">
        <w:t>r</w:t>
      </w:r>
      <w:r w:rsidR="00984FB1" w:rsidRPr="0076247E">
        <w:t>, my game will</w:t>
      </w:r>
      <w:r w:rsidRPr="0076247E">
        <w:t xml:space="preserve"> allow up to 5 mor</w:t>
      </w:r>
      <w:r w:rsidR="00984FB1" w:rsidRPr="0076247E">
        <w:t>e spectators to join each game -</w:t>
      </w:r>
      <w:r w:rsidRPr="0076247E">
        <w:t xml:space="preserve"> a total of 10 users</w:t>
      </w:r>
      <w:r w:rsidR="00E93242" w:rsidRPr="0076247E">
        <w:t xml:space="preserve"> per match</w:t>
      </w:r>
      <w:r w:rsidRPr="0076247E">
        <w:t>.</w:t>
      </w:r>
      <w:r w:rsidR="009F0A80" w:rsidRPr="0076247E">
        <w:t xml:space="preserve"> It will also incorporate even more features, such as</w:t>
      </w:r>
      <w:r w:rsidR="00D30483" w:rsidRPr="0076247E">
        <w:t>:</w:t>
      </w:r>
      <w:r w:rsidR="009F0A80" w:rsidRPr="0076247E">
        <w:t xml:space="preserve"> maze generation (in keeping with the original map design)</w:t>
      </w:r>
      <w:r w:rsidR="00D30483" w:rsidRPr="0076247E">
        <w:t>;</w:t>
      </w:r>
      <w:r w:rsidR="009F0A80" w:rsidRPr="0076247E">
        <w:t xml:space="preserve"> personalized local accounts and progress saves, and of course a story spinoff relating to </w:t>
      </w:r>
      <w:r w:rsidR="00BA621D" w:rsidRPr="0076247E">
        <w:t xml:space="preserve">my own interpretation of how </w:t>
      </w:r>
      <w:r w:rsidR="00774CAF" w:rsidRPr="0076247E">
        <w:t>the feud between mouth and ghost began.</w:t>
      </w:r>
    </w:p>
    <w:p w14:paraId="74BB72FF" w14:textId="1FA4255E" w:rsidR="00C73574" w:rsidRPr="0076247E" w:rsidRDefault="00C73574" w:rsidP="00567B27">
      <w:r w:rsidRPr="0076247E">
        <w:t xml:space="preserve">Further to my proposal to expand the functionality with a multiplayer mode, it is vital that my game achieves a balance at all times (meaning it is equally easy/difficult to play the game regardless of what ‘team’ you are on). In the single player version this will not be a problem as it will feature various AIs </w:t>
      </w:r>
      <w:r w:rsidR="00EB396D" w:rsidRPr="0076247E">
        <w:t xml:space="preserve">controlling </w:t>
      </w:r>
      <w:r w:rsidR="005765F5" w:rsidRPr="0076247E">
        <w:t>the ghosts that all have certain flaws</w:t>
      </w:r>
      <w:r w:rsidR="00440CF2" w:rsidRPr="0076247E">
        <w:t>; o</w:t>
      </w:r>
      <w:r w:rsidRPr="0076247E">
        <w:t>ne human</w:t>
      </w:r>
      <w:r w:rsidR="005765F5" w:rsidRPr="0076247E">
        <w:t xml:space="preserve"> ghost</w:t>
      </w:r>
      <w:r w:rsidRPr="0076247E">
        <w:t xml:space="preserve">, however, will not </w:t>
      </w:r>
      <w:r w:rsidR="006D0B73" w:rsidRPr="0076247E">
        <w:t>(</w:t>
      </w:r>
      <w:r w:rsidRPr="0076247E">
        <w:t>let alone four</w:t>
      </w:r>
      <w:r w:rsidR="006D0B73" w:rsidRPr="0076247E">
        <w:t>)</w:t>
      </w:r>
      <w:r w:rsidRPr="0076247E">
        <w:t>. To solve this problem</w:t>
      </w:r>
      <w:r w:rsidR="004C334A" w:rsidRPr="0076247E">
        <w:t>,</w:t>
      </w:r>
      <w:r w:rsidRPr="0076247E">
        <w:t xml:space="preserve"> I</w:t>
      </w:r>
      <w:r w:rsidR="00F34D8D" w:rsidRPr="0076247E">
        <w:t xml:space="preserve"> will</w:t>
      </w:r>
      <w:r w:rsidRPr="0076247E">
        <w:t xml:space="preserve"> introduce a mechanic </w:t>
      </w:r>
      <w:r w:rsidR="007061F3" w:rsidRPr="0076247E">
        <w:t>that restricts the vision of the ghosts</w:t>
      </w:r>
      <w:r w:rsidRPr="0076247E">
        <w:t>.</w:t>
      </w:r>
      <w:r w:rsidR="007B2BF6" w:rsidRPr="0076247E">
        <w:t xml:space="preserve"> The game will have the same dimensions, but the majority of the tile map will be in darkness</w:t>
      </w:r>
      <w:r w:rsidR="004C334A" w:rsidRPr="0076247E">
        <w:t xml:space="preserve"> for them</w:t>
      </w:r>
      <w:r w:rsidR="007B2BF6" w:rsidRPr="0076247E">
        <w:t xml:space="preserve">. </w:t>
      </w:r>
      <w:r w:rsidR="004C334A" w:rsidRPr="0076247E">
        <w:t xml:space="preserve">The ghosts, </w:t>
      </w:r>
      <w:r w:rsidR="007B2BF6" w:rsidRPr="0076247E">
        <w:t xml:space="preserve">therefore, will require </w:t>
      </w:r>
      <w:r w:rsidR="004A5736" w:rsidRPr="0076247E">
        <w:t xml:space="preserve">a </w:t>
      </w:r>
      <w:r w:rsidR="004C334A" w:rsidRPr="0076247E">
        <w:t>lot of</w:t>
      </w:r>
      <w:r w:rsidR="004A5736" w:rsidRPr="0076247E">
        <w:t xml:space="preserve"> teamwork in order to locate </w:t>
      </w:r>
      <w:r w:rsidR="00DE2B48" w:rsidRPr="0076247E">
        <w:t xml:space="preserve">and catch </w:t>
      </w:r>
      <w:r w:rsidR="004A5736" w:rsidRPr="0076247E">
        <w:t xml:space="preserve">Pac-Man and </w:t>
      </w:r>
      <w:r w:rsidRPr="0076247E">
        <w:t>allows some re</w:t>
      </w:r>
      <w:r w:rsidR="00FB37A2" w:rsidRPr="0076247E">
        <w:t>-</w:t>
      </w:r>
      <w:r w:rsidRPr="0076247E">
        <w:t>playability with</w:t>
      </w:r>
      <w:r w:rsidR="004A5736" w:rsidRPr="0076247E">
        <w:t xml:space="preserve"> teams able to experiment with different strategies. </w:t>
      </w:r>
    </w:p>
    <w:p w14:paraId="74BB7300" w14:textId="7B95BDCF" w:rsidR="00A933D2" w:rsidRPr="0076247E" w:rsidRDefault="00A933D2" w:rsidP="00567B27">
      <w:r w:rsidRPr="0076247E">
        <w:t xml:space="preserve">It is also important that my game </w:t>
      </w:r>
      <w:r w:rsidR="00D81F3A" w:rsidRPr="0076247E">
        <w:t>has a built</w:t>
      </w:r>
      <w:r w:rsidR="00F4544D" w:rsidRPr="0076247E">
        <w:t>-</w:t>
      </w:r>
      <w:r w:rsidR="00D81F3A" w:rsidRPr="0076247E">
        <w:t>in account system.</w:t>
      </w:r>
      <w:r w:rsidRPr="0076247E">
        <w:t xml:space="preserve"> </w:t>
      </w:r>
      <w:r w:rsidR="00D81F3A" w:rsidRPr="0076247E">
        <w:t xml:space="preserve">This will allow the player to </w:t>
      </w:r>
      <w:r w:rsidR="00B8030F" w:rsidRPr="0076247E">
        <w:t xml:space="preserve">play online games more </w:t>
      </w:r>
      <w:r w:rsidR="00D81F3A" w:rsidRPr="0076247E">
        <w:t>easily with friends and</w:t>
      </w:r>
      <w:r w:rsidR="00B8030F" w:rsidRPr="0076247E">
        <w:t xml:space="preserve"> encourage competition within the single player modes through high</w:t>
      </w:r>
      <w:r w:rsidR="0002581A" w:rsidRPr="0076247E">
        <w:t xml:space="preserve"> </w:t>
      </w:r>
      <w:r w:rsidR="00B8030F" w:rsidRPr="0076247E">
        <w:t>scores</w:t>
      </w:r>
      <w:r w:rsidR="00D81F3A" w:rsidRPr="0076247E">
        <w:t xml:space="preserve">. </w:t>
      </w:r>
      <w:r w:rsidR="0002581A" w:rsidRPr="0076247E">
        <w:t>In order to accomplish this, I will have to build a central server, making use of a database that will hold accounts and high scores etc.</w:t>
      </w:r>
      <w:r w:rsidRPr="0076247E">
        <w:t xml:space="preserve"> </w:t>
      </w:r>
    </w:p>
    <w:p w14:paraId="5BE88A1D" w14:textId="030EB9A2" w:rsidR="00F34D8D" w:rsidRPr="0076247E" w:rsidRDefault="004F5B85" w:rsidP="00567B27">
      <w:r w:rsidRPr="0076247E">
        <w:t>In order to create my game</w:t>
      </w:r>
      <w:r w:rsidR="00F34D8D" w:rsidRPr="0076247E">
        <w:t>,</w:t>
      </w:r>
      <w:r w:rsidRPr="0076247E">
        <w:t xml:space="preserve"> I will use </w:t>
      </w:r>
      <w:r w:rsidR="00F34D8D" w:rsidRPr="0076247E">
        <w:t>the python library ‘</w:t>
      </w:r>
      <w:r w:rsidRPr="0076247E">
        <w:t>Pygame</w:t>
      </w:r>
      <w:r w:rsidR="00F34D8D" w:rsidRPr="0076247E">
        <w:t>’</w:t>
      </w:r>
      <w:r w:rsidRPr="0076247E">
        <w:t>, as this allows me to create a perfectly sized windo</w:t>
      </w:r>
      <w:r w:rsidR="00F34D8D" w:rsidRPr="0076247E">
        <w:t>w based on a tile map an</w:t>
      </w:r>
      <w:r w:rsidRPr="0076247E">
        <w:t>d</w:t>
      </w:r>
      <w:r w:rsidR="00F34D8D" w:rsidRPr="0076247E">
        <w:t xml:space="preserve"> </w:t>
      </w:r>
      <w:r w:rsidRPr="0076247E">
        <w:t>add sprites and sound effects to mimic the quality of the original</w:t>
      </w:r>
      <w:r w:rsidR="00C73574" w:rsidRPr="0076247E">
        <w:t xml:space="preserve"> game</w:t>
      </w:r>
      <w:r w:rsidR="00F34D8D" w:rsidRPr="0076247E">
        <w:t xml:space="preserve">. The library is also makes moving and logging interactions between multiple objects across the screen many times a second. These features make ‘Pygame’ a very capable alternative to another </w:t>
      </w:r>
      <w:r w:rsidR="0076247E" w:rsidRPr="0076247E">
        <w:t xml:space="preserve">(more basic) </w:t>
      </w:r>
      <w:r w:rsidR="00F34D8D" w:rsidRPr="0076247E">
        <w:t>python GUI framework like ‘TkInter’.</w:t>
      </w:r>
    </w:p>
    <w:p w14:paraId="74BB7302" w14:textId="7DB8750D" w:rsidR="00C43B98" w:rsidRPr="0076247E" w:rsidRDefault="00FB37A2" w:rsidP="00F34D8D">
      <w:pPr>
        <w:pStyle w:val="Heading2"/>
      </w:pPr>
      <w:r w:rsidRPr="0076247E">
        <w:t>Background Research</w:t>
      </w:r>
    </w:p>
    <w:p w14:paraId="74BB7303" w14:textId="2F1B1053" w:rsidR="00C43B98" w:rsidRPr="0076247E" w:rsidRDefault="00C43B98" w:rsidP="00FB37A2">
      <w:pPr>
        <w:rPr>
          <w:rFonts w:cstheme="majorHAnsi"/>
        </w:rPr>
      </w:pPr>
      <w:r w:rsidRPr="0076247E">
        <w:rPr>
          <w:rFonts w:cstheme="majorHAnsi"/>
        </w:rPr>
        <w:t xml:space="preserve">In this section, I will explore the key components that make up the game </w:t>
      </w:r>
      <w:r w:rsidR="0076247E" w:rsidRPr="0076247E">
        <w:rPr>
          <w:rFonts w:cstheme="majorHAnsi"/>
        </w:rPr>
        <w:t>‘</w:t>
      </w:r>
      <w:r w:rsidRPr="0076247E">
        <w:rPr>
          <w:rFonts w:cstheme="majorHAnsi"/>
        </w:rPr>
        <w:t>Pac-Man</w:t>
      </w:r>
      <w:r w:rsidR="0076247E" w:rsidRPr="0076247E">
        <w:rPr>
          <w:rFonts w:cstheme="majorHAnsi"/>
        </w:rPr>
        <w:t>’</w:t>
      </w:r>
      <w:r w:rsidRPr="0076247E">
        <w:rPr>
          <w:rFonts w:cstheme="majorHAnsi"/>
        </w:rPr>
        <w:t xml:space="preserve"> and briefly comment on how I could implement </w:t>
      </w:r>
      <w:r w:rsidR="0076247E" w:rsidRPr="0076247E">
        <w:rPr>
          <w:rFonts w:cstheme="majorHAnsi"/>
        </w:rPr>
        <w:t>these</w:t>
      </w:r>
      <w:r w:rsidRPr="0076247E">
        <w:rPr>
          <w:rFonts w:cstheme="majorHAnsi"/>
        </w:rPr>
        <w:t xml:space="preserve"> into my game. </w:t>
      </w:r>
    </w:p>
    <w:p w14:paraId="06A9B203" w14:textId="2E8EE10D" w:rsidR="00AD5818" w:rsidRPr="0076247E" w:rsidRDefault="00C43B98" w:rsidP="00C43B98">
      <w:pPr>
        <w:spacing w:after="240"/>
        <w:rPr>
          <w:rFonts w:cstheme="majorHAnsi"/>
        </w:rPr>
      </w:pPr>
      <w:r w:rsidRPr="0076247E">
        <w:rPr>
          <w:rFonts w:cstheme="majorHAnsi"/>
        </w:rPr>
        <w:t>M</w:t>
      </w:r>
      <w:r w:rsidR="00FB37A2" w:rsidRPr="0076247E">
        <w:rPr>
          <w:rFonts w:cstheme="majorHAnsi"/>
        </w:rPr>
        <w:t>y game will build on the core features in the original Pac-Man (</w:t>
      </w:r>
      <w:r w:rsidR="00F34D8D" w:rsidRPr="0076247E">
        <w:rPr>
          <w:rFonts w:cstheme="majorHAnsi"/>
        </w:rPr>
        <w:t>unlike many other spinoffs</w:t>
      </w:r>
      <w:r w:rsidR="00FB37A2" w:rsidRPr="0076247E">
        <w:rPr>
          <w:rFonts w:cstheme="majorHAnsi"/>
        </w:rPr>
        <w:t xml:space="preserve">). Pac-Man is a game </w:t>
      </w:r>
      <w:r w:rsidRPr="0076247E">
        <w:rPr>
          <w:rFonts w:cstheme="majorHAnsi"/>
        </w:rPr>
        <w:t>that runs using hidden</w:t>
      </w:r>
      <w:r w:rsidR="00726EA8" w:rsidRPr="0076247E">
        <w:rPr>
          <w:rFonts w:cstheme="majorHAnsi"/>
        </w:rPr>
        <w:t xml:space="preserve"> tiles</w:t>
      </w:r>
      <w:r w:rsidRPr="0076247E">
        <w:rPr>
          <w:rFonts w:cstheme="majorHAnsi"/>
        </w:rPr>
        <w:t xml:space="preserve"> usually </w:t>
      </w:r>
      <w:r w:rsidR="00BE1361" w:rsidRPr="0076247E">
        <w:rPr>
          <w:rFonts w:cstheme="majorHAnsi"/>
        </w:rPr>
        <w:t xml:space="preserve">28x31 but with </w:t>
      </w:r>
      <w:r w:rsidR="00E5138F" w:rsidRPr="0076247E">
        <w:rPr>
          <w:rFonts w:cstheme="majorHAnsi"/>
        </w:rPr>
        <w:t>3 pixels above and 2 below for game information making the total screen size 28x36</w:t>
      </w:r>
      <w:r w:rsidR="00AC5789" w:rsidRPr="0076247E">
        <w:rPr>
          <w:rFonts w:cstheme="majorHAnsi"/>
        </w:rPr>
        <w:t xml:space="preserve">. </w:t>
      </w:r>
      <w:r w:rsidRPr="0076247E">
        <w:rPr>
          <w:rFonts w:cstheme="majorHAnsi"/>
        </w:rPr>
        <w:t>Y</w:t>
      </w:r>
      <w:r w:rsidR="00FB37A2" w:rsidRPr="0076247E">
        <w:rPr>
          <w:rFonts w:cstheme="majorHAnsi"/>
        </w:rPr>
        <w:t xml:space="preserve">ou play as a yellow circle (Pac-Man) </w:t>
      </w:r>
      <w:r w:rsidR="00DD34BF" w:rsidRPr="0076247E">
        <w:rPr>
          <w:rFonts w:cstheme="majorHAnsi"/>
        </w:rPr>
        <w:t xml:space="preserve">the objective is to eat all the </w:t>
      </w:r>
      <w:r w:rsidR="00FB37A2" w:rsidRPr="0076247E">
        <w:rPr>
          <w:rFonts w:cstheme="majorHAnsi"/>
        </w:rPr>
        <w:t>small</w:t>
      </w:r>
      <w:r w:rsidRPr="0076247E">
        <w:rPr>
          <w:rFonts w:cstheme="majorHAnsi"/>
        </w:rPr>
        <w:t>er</w:t>
      </w:r>
      <w:r w:rsidR="00FB37A2" w:rsidRPr="0076247E">
        <w:rPr>
          <w:rFonts w:cstheme="majorHAnsi"/>
        </w:rPr>
        <w:t xml:space="preserve"> circles which appear in the middle of every </w:t>
      </w:r>
      <w:r w:rsidR="00726EA8" w:rsidRPr="0076247E">
        <w:rPr>
          <w:rFonts w:cstheme="majorHAnsi"/>
        </w:rPr>
        <w:t>tile</w:t>
      </w:r>
      <w:r w:rsidR="00FB37A2" w:rsidRPr="0076247E">
        <w:rPr>
          <w:rFonts w:cstheme="majorHAnsi"/>
        </w:rPr>
        <w:t xml:space="preserve"> (excluding wall pieces) at the start of each </w:t>
      </w:r>
      <w:r w:rsidR="00FB37A2" w:rsidRPr="0076247E">
        <w:rPr>
          <w:rFonts w:cstheme="majorHAnsi"/>
        </w:rPr>
        <w:lastRenderedPageBreak/>
        <w:t>game</w:t>
      </w:r>
      <w:r w:rsidR="00D30483" w:rsidRPr="0076247E">
        <w:rPr>
          <w:rFonts w:cstheme="majorHAnsi"/>
        </w:rPr>
        <w:t>/</w:t>
      </w:r>
      <w:r w:rsidR="00FB37A2" w:rsidRPr="0076247E">
        <w:rPr>
          <w:rFonts w:cstheme="majorHAnsi"/>
        </w:rPr>
        <w:t>round. There are four ghosts that each, with different methods, try and cat</w:t>
      </w:r>
      <w:r w:rsidRPr="0076247E">
        <w:rPr>
          <w:rFonts w:cstheme="majorHAnsi"/>
        </w:rPr>
        <w:t xml:space="preserve">ch Pac-Man by touching him. </w:t>
      </w:r>
    </w:p>
    <w:p w14:paraId="16B04BD8" w14:textId="77777777" w:rsidR="0076247E" w:rsidRPr="0076247E" w:rsidRDefault="0063067B" w:rsidP="00C43B98">
      <w:pPr>
        <w:spacing w:after="240"/>
        <w:rPr>
          <w:rFonts w:cstheme="majorHAnsi"/>
        </w:rPr>
      </w:pPr>
      <w:r w:rsidRPr="0076247E">
        <w:rPr>
          <w:rFonts w:cstheme="majorHAnsi"/>
          <w:noProof/>
          <w:lang w:eastAsia="en-GB"/>
        </w:rPr>
        <w:drawing>
          <wp:anchor distT="0" distB="0" distL="114300" distR="114300" simplePos="0" relativeHeight="251658240" behindDoc="1" locked="0" layoutInCell="1" allowOverlap="1" wp14:anchorId="74BB7353" wp14:editId="1E3FD372">
            <wp:simplePos x="0" y="0"/>
            <wp:positionH relativeFrom="margin">
              <wp:posOffset>4952909</wp:posOffset>
            </wp:positionH>
            <wp:positionV relativeFrom="paragraph">
              <wp:posOffset>9525</wp:posOffset>
            </wp:positionV>
            <wp:extent cx="1644650" cy="2077085"/>
            <wp:effectExtent l="0" t="0" r="0" b="0"/>
            <wp:wrapTight wrapText="bothSides">
              <wp:wrapPolygon edited="0">
                <wp:start x="0" y="0"/>
                <wp:lineTo x="0" y="21395"/>
                <wp:lineTo x="21266" y="21395"/>
                <wp:lineTo x="21266"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c_man_screengrab.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44650" cy="2077085"/>
                    </a:xfrm>
                    <a:prstGeom prst="rect">
                      <a:avLst/>
                    </a:prstGeom>
                  </pic:spPr>
                </pic:pic>
              </a:graphicData>
            </a:graphic>
            <wp14:sizeRelH relativeFrom="page">
              <wp14:pctWidth>0</wp14:pctWidth>
            </wp14:sizeRelH>
            <wp14:sizeRelV relativeFrom="page">
              <wp14:pctHeight>0</wp14:pctHeight>
            </wp14:sizeRelV>
          </wp:anchor>
        </w:drawing>
      </w:r>
      <w:r w:rsidR="00C43B98" w:rsidRPr="0076247E">
        <w:rPr>
          <w:rFonts w:cstheme="majorHAnsi"/>
        </w:rPr>
        <w:t xml:space="preserve">In order to balance the game, the ghosts are unable to </w:t>
      </w:r>
      <w:r w:rsidR="00FB37A2" w:rsidRPr="0076247E">
        <w:rPr>
          <w:rFonts w:cstheme="majorHAnsi"/>
        </w:rPr>
        <w:t>make a 180</w:t>
      </w:r>
      <w:r w:rsidR="00FB37A2" w:rsidRPr="0076247E">
        <w:rPr>
          <w:rFonts w:cstheme="majorHAnsi"/>
          <w:vertAlign w:val="superscript"/>
        </w:rPr>
        <w:t>o</w:t>
      </w:r>
      <w:r w:rsidR="00FB37A2" w:rsidRPr="0076247E">
        <w:rPr>
          <w:rFonts w:cstheme="majorHAnsi"/>
        </w:rPr>
        <w:t xml:space="preserve"> turn, and there are larger circles in the corners of the maze that (when eaten) allow Pac-Man to eat</w:t>
      </w:r>
      <w:r w:rsidR="00C43B98" w:rsidRPr="0076247E">
        <w:rPr>
          <w:rFonts w:cstheme="majorHAnsi"/>
        </w:rPr>
        <w:t xml:space="preserve"> the ghosts for a limited time – giving the player points and putting the ghosts out of action of a few seconds while they return to </w:t>
      </w:r>
      <w:r w:rsidR="00674B7B" w:rsidRPr="0076247E">
        <w:rPr>
          <w:rFonts w:cstheme="majorHAnsi"/>
        </w:rPr>
        <w:t xml:space="preserve">the centre. This ghost ‘mode’ is called </w:t>
      </w:r>
      <w:r w:rsidR="003028ED" w:rsidRPr="0076247E">
        <w:rPr>
          <w:rFonts w:cstheme="majorHAnsi"/>
        </w:rPr>
        <w:t>‘</w:t>
      </w:r>
      <w:r w:rsidR="00674B7B" w:rsidRPr="0076247E">
        <w:rPr>
          <w:rFonts w:cstheme="majorHAnsi"/>
        </w:rPr>
        <w:t>scared</w:t>
      </w:r>
      <w:r w:rsidR="003028ED" w:rsidRPr="0076247E">
        <w:rPr>
          <w:rFonts w:cstheme="majorHAnsi"/>
        </w:rPr>
        <w:t xml:space="preserve">’. </w:t>
      </w:r>
    </w:p>
    <w:p w14:paraId="16C923FB" w14:textId="17700AA2" w:rsidR="00674B7B" w:rsidRPr="0076247E" w:rsidRDefault="003028ED" w:rsidP="00C43B98">
      <w:pPr>
        <w:spacing w:after="240"/>
        <w:rPr>
          <w:rFonts w:cstheme="majorHAnsi"/>
        </w:rPr>
      </w:pPr>
      <w:r w:rsidRPr="0076247E">
        <w:rPr>
          <w:rFonts w:cstheme="majorHAnsi"/>
        </w:rPr>
        <w:t xml:space="preserve">There are 3 modes: chase, scatter and </w:t>
      </w:r>
      <w:r w:rsidR="00C55899" w:rsidRPr="0076247E">
        <w:rPr>
          <w:rFonts w:cstheme="majorHAnsi"/>
        </w:rPr>
        <w:t>frightened</w:t>
      </w:r>
      <w:r w:rsidRPr="0076247E">
        <w:rPr>
          <w:rFonts w:cstheme="majorHAnsi"/>
        </w:rPr>
        <w:t xml:space="preserve">. The ghosts chase for a set time and then switch to scatter mode in which they no longer chase </w:t>
      </w:r>
      <w:r w:rsidR="00CF3D10" w:rsidRPr="0076247E">
        <w:rPr>
          <w:rFonts w:cstheme="majorHAnsi"/>
        </w:rPr>
        <w:t>P</w:t>
      </w:r>
      <w:r w:rsidRPr="0076247E">
        <w:rPr>
          <w:rFonts w:cstheme="majorHAnsi"/>
        </w:rPr>
        <w:t xml:space="preserve">ac-Man and instead </w:t>
      </w:r>
      <w:r w:rsidR="00CF3D10" w:rsidRPr="0076247E">
        <w:rPr>
          <w:rFonts w:cstheme="majorHAnsi"/>
        </w:rPr>
        <w:t xml:space="preserve">head straight for one of the four corners each. </w:t>
      </w:r>
      <w:r w:rsidR="00981D26" w:rsidRPr="0076247E">
        <w:rPr>
          <w:rFonts w:cstheme="majorHAnsi"/>
        </w:rPr>
        <w:t>When a power pellet is eaten</w:t>
      </w:r>
      <w:r w:rsidR="0076247E" w:rsidRPr="0076247E">
        <w:rPr>
          <w:rFonts w:cstheme="majorHAnsi"/>
        </w:rPr>
        <w:t>,</w:t>
      </w:r>
      <w:r w:rsidR="00981D26" w:rsidRPr="0076247E">
        <w:rPr>
          <w:rFonts w:cstheme="majorHAnsi"/>
        </w:rPr>
        <w:t xml:space="preserve"> the ghosts change direction and enter scared mode whereby the</w:t>
      </w:r>
      <w:r w:rsidR="0076247E" w:rsidRPr="0076247E">
        <w:rPr>
          <w:rFonts w:cstheme="majorHAnsi"/>
        </w:rPr>
        <w:t>y</w:t>
      </w:r>
      <w:r w:rsidR="00981D26" w:rsidRPr="0076247E">
        <w:rPr>
          <w:rFonts w:cstheme="majorHAnsi"/>
        </w:rPr>
        <w:t xml:space="preserve"> make random movements and can be eaten by Pac-Man. </w:t>
      </w:r>
      <w:r w:rsidR="00CF3D10" w:rsidRPr="0076247E">
        <w:rPr>
          <w:rFonts w:cstheme="majorHAnsi"/>
        </w:rPr>
        <w:t xml:space="preserve">The timings of these modes vary as each level progresses and from level to level. </w:t>
      </w:r>
    </w:p>
    <w:p w14:paraId="11135374" w14:textId="591E338E" w:rsidR="00E71A53" w:rsidRPr="0076247E" w:rsidRDefault="00626A47" w:rsidP="00C43B98">
      <w:pPr>
        <w:spacing w:after="240"/>
        <w:rPr>
          <w:rFonts w:cstheme="majorHAnsi"/>
        </w:rPr>
      </w:pPr>
      <w:r w:rsidRPr="0076247E">
        <w:rPr>
          <w:rFonts w:cstheme="majorHAnsi"/>
        </w:rPr>
        <w:t xml:space="preserve">Furthermore, Pac-Man is also able to take advantage of a technique known as cornering. As Pac-Man’s hitbox is smaller than the </w:t>
      </w:r>
      <w:r w:rsidR="00A520E9" w:rsidRPr="0076247E">
        <w:rPr>
          <w:rFonts w:cstheme="majorHAnsi"/>
        </w:rPr>
        <w:t xml:space="preserve">tiles, he can ‘hug’ walls and turn corners more quickly than the ghosts who are required to </w:t>
      </w:r>
      <w:r w:rsidR="0076247E" w:rsidRPr="0076247E">
        <w:rPr>
          <w:rFonts w:cstheme="majorHAnsi"/>
        </w:rPr>
        <w:t>centre</w:t>
      </w:r>
      <w:r w:rsidR="00A520E9" w:rsidRPr="0076247E">
        <w:rPr>
          <w:rFonts w:cstheme="majorHAnsi"/>
        </w:rPr>
        <w:t xml:space="preserve"> themselves in the middle of a tile before they are able to</w:t>
      </w:r>
      <w:r w:rsidR="002F190A" w:rsidRPr="0076247E">
        <w:rPr>
          <w:rFonts w:cstheme="majorHAnsi"/>
        </w:rPr>
        <w:t xml:space="preserve"> change direction</w:t>
      </w:r>
      <w:r w:rsidR="00A520E9" w:rsidRPr="0076247E">
        <w:rPr>
          <w:rFonts w:cstheme="majorHAnsi"/>
        </w:rPr>
        <w:t xml:space="preserve">. </w:t>
      </w:r>
    </w:p>
    <w:p w14:paraId="74BB7305" w14:textId="20A47157" w:rsidR="00C43B98" w:rsidRPr="0076247E" w:rsidRDefault="00C43B98" w:rsidP="008E16CE">
      <w:pPr>
        <w:pStyle w:val="Heading3"/>
      </w:pPr>
      <w:r w:rsidRPr="0076247E">
        <w:t>Maze design</w:t>
      </w:r>
    </w:p>
    <w:p w14:paraId="74BB7306" w14:textId="171929C2" w:rsidR="00C43B98" w:rsidRPr="0076247E" w:rsidRDefault="00C43B98" w:rsidP="00C43B98">
      <w:pPr>
        <w:spacing w:after="40" w:line="0" w:lineRule="atLeast"/>
        <w:rPr>
          <w:rFonts w:cstheme="majorHAnsi"/>
        </w:rPr>
      </w:pPr>
      <w:r w:rsidRPr="0076247E">
        <w:rPr>
          <w:rFonts w:cstheme="majorHAnsi"/>
        </w:rPr>
        <w:t>In Pac-Man the mazes are designed and hard-coded into the game with the following set of rules:</w:t>
      </w:r>
    </w:p>
    <w:p w14:paraId="74BB7307" w14:textId="549AFA03" w:rsidR="00C43B98" w:rsidRPr="0076247E" w:rsidRDefault="00D30483" w:rsidP="00C43B98">
      <w:pPr>
        <w:pStyle w:val="ListParagraph"/>
        <w:numPr>
          <w:ilvl w:val="0"/>
          <w:numId w:val="1"/>
        </w:numPr>
        <w:spacing w:after="0" w:line="0" w:lineRule="atLeast"/>
        <w:rPr>
          <w:rFonts w:cstheme="majorHAnsi"/>
        </w:rPr>
      </w:pPr>
      <w:r w:rsidRPr="0076247E">
        <w:rPr>
          <w:rFonts w:cstheme="majorHAnsi"/>
        </w:rPr>
        <w:t>The m</w:t>
      </w:r>
      <w:r w:rsidR="004B2D96" w:rsidRPr="0076247E">
        <w:rPr>
          <w:rFonts w:cstheme="majorHAnsi"/>
        </w:rPr>
        <w:t>aze is 28x31 tiles</w:t>
      </w:r>
    </w:p>
    <w:p w14:paraId="74BB7308" w14:textId="2AD03D3E" w:rsidR="00C43B98" w:rsidRPr="0076247E" w:rsidRDefault="00C43B98" w:rsidP="00C43B98">
      <w:pPr>
        <w:pStyle w:val="ListParagraph"/>
        <w:numPr>
          <w:ilvl w:val="0"/>
          <w:numId w:val="1"/>
        </w:numPr>
        <w:spacing w:after="0" w:line="0" w:lineRule="atLeast"/>
        <w:rPr>
          <w:rFonts w:cstheme="majorHAnsi"/>
        </w:rPr>
      </w:pPr>
      <w:r w:rsidRPr="0076247E">
        <w:rPr>
          <w:rFonts w:cstheme="majorHAnsi"/>
        </w:rPr>
        <w:t>Paths are only 1 tile thick</w:t>
      </w:r>
    </w:p>
    <w:p w14:paraId="74BB7309" w14:textId="5F9A5DD6" w:rsidR="00C43B98" w:rsidRPr="0076247E" w:rsidRDefault="00C43B98" w:rsidP="00C43B98">
      <w:pPr>
        <w:pStyle w:val="ListParagraph"/>
        <w:numPr>
          <w:ilvl w:val="0"/>
          <w:numId w:val="1"/>
        </w:numPr>
        <w:spacing w:after="0" w:line="0" w:lineRule="atLeast"/>
        <w:rPr>
          <w:rFonts w:cstheme="majorHAnsi"/>
        </w:rPr>
      </w:pPr>
      <w:r w:rsidRPr="0076247E">
        <w:rPr>
          <w:rFonts w:cstheme="majorHAnsi"/>
        </w:rPr>
        <w:t xml:space="preserve">No sharp turns (i.e. intersections are separated by </w:t>
      </w:r>
      <w:r w:rsidR="00726EA8" w:rsidRPr="0076247E">
        <w:rPr>
          <w:rFonts w:cstheme="majorHAnsi"/>
        </w:rPr>
        <w:t>at least</w:t>
      </w:r>
      <w:r w:rsidR="004B2D96" w:rsidRPr="0076247E">
        <w:rPr>
          <w:rFonts w:cstheme="majorHAnsi"/>
        </w:rPr>
        <w:t xml:space="preserve"> 2 tiles)</w:t>
      </w:r>
    </w:p>
    <w:p w14:paraId="74BB730A" w14:textId="26F53074" w:rsidR="00C43B98" w:rsidRPr="0076247E" w:rsidRDefault="00C43B98" w:rsidP="00C43B98">
      <w:pPr>
        <w:pStyle w:val="ListParagraph"/>
        <w:numPr>
          <w:ilvl w:val="0"/>
          <w:numId w:val="1"/>
        </w:numPr>
        <w:spacing w:after="0" w:line="0" w:lineRule="atLeast"/>
        <w:rPr>
          <w:rFonts w:cstheme="majorHAnsi"/>
        </w:rPr>
      </w:pPr>
      <w:r w:rsidRPr="0076247E">
        <w:rPr>
          <w:rFonts w:cstheme="majorHAnsi"/>
        </w:rPr>
        <w:t>There are 1 or 2 tunnels</w:t>
      </w:r>
    </w:p>
    <w:p w14:paraId="74BB730B" w14:textId="22F928D9" w:rsidR="00C43B98" w:rsidRPr="0076247E" w:rsidRDefault="004B2D96" w:rsidP="00C43B98">
      <w:pPr>
        <w:pStyle w:val="ListParagraph"/>
        <w:numPr>
          <w:ilvl w:val="0"/>
          <w:numId w:val="1"/>
        </w:numPr>
        <w:spacing w:after="0" w:line="0" w:lineRule="atLeast"/>
        <w:rPr>
          <w:rFonts w:cstheme="majorHAnsi"/>
        </w:rPr>
      </w:pPr>
      <w:r w:rsidRPr="0076247E">
        <w:rPr>
          <w:rFonts w:cstheme="majorHAnsi"/>
        </w:rPr>
        <w:t>No dead-ends</w:t>
      </w:r>
    </w:p>
    <w:p w14:paraId="74BB730C" w14:textId="564BF66D" w:rsidR="00C43B98" w:rsidRPr="0076247E" w:rsidRDefault="00C43B98" w:rsidP="00C43B98">
      <w:pPr>
        <w:pStyle w:val="ListParagraph"/>
        <w:numPr>
          <w:ilvl w:val="0"/>
          <w:numId w:val="1"/>
        </w:numPr>
        <w:spacing w:after="0" w:line="0" w:lineRule="atLeast"/>
        <w:rPr>
          <w:rFonts w:cstheme="majorHAnsi"/>
        </w:rPr>
      </w:pPr>
      <w:r w:rsidRPr="0076247E">
        <w:rPr>
          <w:rFonts w:cstheme="majorHAnsi"/>
        </w:rPr>
        <w:t xml:space="preserve">Only I, L, T, or + wall shapes are allowed, including </w:t>
      </w:r>
      <w:r w:rsidR="004B2D96" w:rsidRPr="0076247E">
        <w:rPr>
          <w:rFonts w:cstheme="majorHAnsi"/>
        </w:rPr>
        <w:t>the occasional rectangular wall</w:t>
      </w:r>
    </w:p>
    <w:p w14:paraId="74BB730D" w14:textId="391DA567" w:rsidR="00C43B98" w:rsidRPr="0076247E" w:rsidRDefault="00C43B98" w:rsidP="00C43B98">
      <w:pPr>
        <w:pStyle w:val="ListParagraph"/>
        <w:numPr>
          <w:ilvl w:val="0"/>
          <w:numId w:val="1"/>
        </w:numPr>
        <w:spacing w:after="0" w:line="0" w:lineRule="atLeast"/>
        <w:rPr>
          <w:rFonts w:cstheme="majorHAnsi"/>
        </w:rPr>
      </w:pPr>
      <w:r w:rsidRPr="0076247E">
        <w:rPr>
          <w:rFonts w:cstheme="majorHAnsi"/>
        </w:rPr>
        <w:t>Any non-rectangular wall pi</w:t>
      </w:r>
      <w:r w:rsidR="004B2D96" w:rsidRPr="0076247E">
        <w:rPr>
          <w:rFonts w:cstheme="majorHAnsi"/>
        </w:rPr>
        <w:t>eces must only be 2 ti</w:t>
      </w:r>
      <w:r w:rsidR="00FB1CD5" w:rsidRPr="0076247E">
        <w:rPr>
          <w:rFonts w:cstheme="majorHAnsi"/>
        </w:rPr>
        <w:t>l</w:t>
      </w:r>
      <w:r w:rsidR="004B2D96" w:rsidRPr="0076247E">
        <w:rPr>
          <w:rFonts w:cstheme="majorHAnsi"/>
        </w:rPr>
        <w:t>es thick</w:t>
      </w:r>
    </w:p>
    <w:p w14:paraId="74BB7310" w14:textId="40970F25" w:rsidR="00A933D2" w:rsidRPr="0076247E" w:rsidRDefault="00702CBC" w:rsidP="00F92A37">
      <w:pPr>
        <w:pStyle w:val="ListParagraph"/>
        <w:numPr>
          <w:ilvl w:val="0"/>
          <w:numId w:val="1"/>
        </w:numPr>
        <w:spacing w:after="0" w:line="0" w:lineRule="atLeast"/>
        <w:rPr>
          <w:rFonts w:ascii="Calibri" w:hAnsi="Calibri" w:cs="Calibri"/>
          <w:color w:val="404040" w:themeColor="text1" w:themeTint="BF"/>
        </w:rPr>
      </w:pPr>
      <w:r w:rsidRPr="0076247E">
        <w:rPr>
          <w:rFonts w:cstheme="majorHAnsi"/>
        </w:rPr>
        <w:t>They are symmetrical down the centre</w:t>
      </w:r>
    </w:p>
    <w:p w14:paraId="491FE374" w14:textId="51392874" w:rsidR="002423F5" w:rsidRPr="0076247E" w:rsidRDefault="002423F5" w:rsidP="00C74CA0">
      <w:pPr>
        <w:spacing w:after="0" w:line="0" w:lineRule="atLeast"/>
        <w:rPr>
          <w:rFonts w:ascii="Calibri" w:hAnsi="Calibri" w:cs="Calibri"/>
          <w:color w:val="404040" w:themeColor="text1" w:themeTint="BF"/>
        </w:rPr>
      </w:pPr>
    </w:p>
    <w:p w14:paraId="74BB7311" w14:textId="46AFE095" w:rsidR="00410661" w:rsidRPr="0076247E" w:rsidRDefault="00D41BD1" w:rsidP="00A933D2">
      <w:pPr>
        <w:rPr>
          <w:rFonts w:ascii="Calibri" w:hAnsi="Calibri" w:cs="Calibri"/>
          <w:i/>
          <w:color w:val="404040" w:themeColor="text1" w:themeTint="BF"/>
        </w:rPr>
      </w:pPr>
      <w:r w:rsidRPr="0076247E">
        <w:rPr>
          <w:rFonts w:cstheme="majorHAnsi"/>
        </w:rPr>
        <w:t>Th</w:t>
      </w:r>
      <w:r w:rsidR="00D30483" w:rsidRPr="0076247E">
        <w:rPr>
          <w:rFonts w:cstheme="majorHAnsi"/>
        </w:rPr>
        <w:t>ese</w:t>
      </w:r>
      <w:r w:rsidRPr="0076247E">
        <w:rPr>
          <w:rFonts w:cstheme="majorHAnsi"/>
        </w:rPr>
        <w:t xml:space="preserve"> constraints are visualized in the above abstractions of the maps in various evolutions of Pac-Man</w:t>
      </w:r>
      <w:r w:rsidR="004B2D96" w:rsidRPr="0076247E">
        <w:rPr>
          <w:rFonts w:cstheme="majorHAnsi"/>
        </w:rPr>
        <w:t xml:space="preserve"> (not including the prototype whic</w:t>
      </w:r>
      <w:r w:rsidR="005D2EC7" w:rsidRPr="0076247E">
        <w:rPr>
          <w:rFonts w:cstheme="majorHAnsi"/>
        </w:rPr>
        <w:t xml:space="preserve">h is an example of a poor maze - </w:t>
      </w:r>
      <w:r w:rsidR="004B2D96" w:rsidRPr="0076247E">
        <w:rPr>
          <w:rFonts w:cstheme="majorHAnsi"/>
        </w:rPr>
        <w:t>as a re</w:t>
      </w:r>
      <w:r w:rsidR="005D2EC7" w:rsidRPr="0076247E">
        <w:rPr>
          <w:rFonts w:cstheme="majorHAnsi"/>
        </w:rPr>
        <w:t>sult of not following the rules)</w:t>
      </w:r>
      <w:r w:rsidRPr="0076247E">
        <w:rPr>
          <w:rFonts w:cstheme="majorHAnsi"/>
        </w:rPr>
        <w:t xml:space="preserve">. If I am to create an </w:t>
      </w:r>
      <w:r w:rsidR="004B2D96" w:rsidRPr="0076247E">
        <w:rPr>
          <w:rFonts w:cstheme="majorHAnsi"/>
        </w:rPr>
        <w:t>algorithm</w:t>
      </w:r>
      <w:r w:rsidRPr="0076247E">
        <w:rPr>
          <w:rFonts w:cstheme="majorHAnsi"/>
        </w:rPr>
        <w:t xml:space="preserve"> that can </w:t>
      </w:r>
      <w:r w:rsidR="004B2D96" w:rsidRPr="0076247E">
        <w:rPr>
          <w:rFonts w:cstheme="majorHAnsi"/>
        </w:rPr>
        <w:t xml:space="preserve">randomly generate mazes that resemble Pac-Man (and thus keep the core gameplay), all I need to do is program the algorithm to comply with the above rules. </w:t>
      </w:r>
    </w:p>
    <w:p w14:paraId="74BB7312" w14:textId="3070EEA8" w:rsidR="00410661" w:rsidRPr="0076247E" w:rsidRDefault="00410661" w:rsidP="00410661">
      <w:pPr>
        <w:spacing w:after="120" w:line="240" w:lineRule="auto"/>
        <w:rPr>
          <w:rFonts w:cstheme="majorHAnsi"/>
        </w:rPr>
      </w:pPr>
      <w:r w:rsidRPr="0076247E">
        <w:rPr>
          <w:rFonts w:cstheme="majorHAnsi"/>
        </w:rPr>
        <w:t xml:space="preserve">This idea sounds simple, but after doing some more research I do not believe it is feasible to create such an algorithm in </w:t>
      </w:r>
      <w:r w:rsidR="00971036" w:rsidRPr="0076247E">
        <w:rPr>
          <w:rFonts w:cstheme="majorHAnsi"/>
        </w:rPr>
        <w:t xml:space="preserve">my given </w:t>
      </w:r>
      <w:r w:rsidRPr="0076247E">
        <w:rPr>
          <w:rFonts w:cstheme="majorHAnsi"/>
        </w:rPr>
        <w:t xml:space="preserve">timeframe. In fact, there have been many papers written on the subject, and the most elegant solution I found online is roughly 784 lines long and took the </w:t>
      </w:r>
      <w:r w:rsidR="005D2EC7" w:rsidRPr="0076247E">
        <w:rPr>
          <w:rFonts w:cstheme="majorHAnsi"/>
        </w:rPr>
        <w:t>experienced programmer</w:t>
      </w:r>
      <w:r w:rsidRPr="0076247E">
        <w:rPr>
          <w:rFonts w:cstheme="majorHAnsi"/>
        </w:rPr>
        <w:t xml:space="preserve"> around 2 months to implement. However, I would still like a randomly generated maze algorithm so I will look into machine learning – more specifically a genetic approach to solving this problem.  </w:t>
      </w:r>
    </w:p>
    <w:p w14:paraId="74BB7313" w14:textId="1FD47448" w:rsidR="00410661" w:rsidRPr="0076247E" w:rsidRDefault="002A0C4E" w:rsidP="00BD09D9">
      <w:pPr>
        <w:spacing w:after="240" w:line="240" w:lineRule="auto"/>
        <w:rPr>
          <w:rFonts w:cstheme="majorHAnsi"/>
        </w:rPr>
      </w:pPr>
      <w:r w:rsidRPr="0076247E">
        <w:rPr>
          <w:rFonts w:cstheme="majorHAnsi"/>
        </w:rPr>
        <w:t xml:space="preserve">After looking into machine learning, it appears it is either extremely difficult (without the use of dedicated libraries) or </w:t>
      </w:r>
      <w:r w:rsidR="005D2EC7" w:rsidRPr="0076247E">
        <w:rPr>
          <w:rFonts w:cstheme="majorHAnsi"/>
        </w:rPr>
        <w:t xml:space="preserve">too </w:t>
      </w:r>
      <w:r w:rsidRPr="0076247E">
        <w:rPr>
          <w:rFonts w:cstheme="majorHAnsi"/>
        </w:rPr>
        <w:t xml:space="preserve">easy (with the addition of libraries) so instead I will create my own </w:t>
      </w:r>
      <w:r w:rsidR="005D2EC7" w:rsidRPr="0076247E">
        <w:rPr>
          <w:rFonts w:cstheme="majorHAnsi"/>
        </w:rPr>
        <w:t xml:space="preserve">simplified </w:t>
      </w:r>
      <w:r w:rsidRPr="0076247E">
        <w:rPr>
          <w:rFonts w:cstheme="majorHAnsi"/>
        </w:rPr>
        <w:t>version of the maze generation algorithm in which random pieces are chosen and added</w:t>
      </w:r>
      <w:r w:rsidR="005D2EC7" w:rsidRPr="0076247E">
        <w:rPr>
          <w:rFonts w:cstheme="majorHAnsi"/>
        </w:rPr>
        <w:t xml:space="preserve"> to a half a blank maze. If it doesn’t fit it</w:t>
      </w:r>
      <w:r w:rsidRPr="0076247E">
        <w:rPr>
          <w:rFonts w:cstheme="majorHAnsi"/>
        </w:rPr>
        <w:t xml:space="preserve"> is moved or another piece is chosen until one side is complete. The maze will then be </w:t>
      </w:r>
      <w:r w:rsidR="008E16CE" w:rsidRPr="0076247E">
        <w:rPr>
          <w:rFonts w:cstheme="majorHAnsi"/>
        </w:rPr>
        <w:t>mirrored</w:t>
      </w:r>
      <w:r w:rsidR="005D2EC7" w:rsidRPr="0076247E">
        <w:rPr>
          <w:rFonts w:cstheme="majorHAnsi"/>
        </w:rPr>
        <w:t xml:space="preserve"> </w:t>
      </w:r>
      <w:r w:rsidR="005D2EC7" w:rsidRPr="0076247E">
        <w:rPr>
          <w:rFonts w:cstheme="majorHAnsi"/>
        </w:rPr>
        <w:lastRenderedPageBreak/>
        <w:t>onto the other side.</w:t>
      </w:r>
      <w:r w:rsidR="001D4553" w:rsidRPr="0076247E">
        <w:rPr>
          <w:rFonts w:cstheme="majorHAnsi"/>
        </w:rPr>
        <w:t xml:space="preserve"> This will still give a random </w:t>
      </w:r>
      <w:r w:rsidR="00145DA8" w:rsidRPr="0076247E">
        <w:rPr>
          <w:rFonts w:cstheme="majorHAnsi"/>
        </w:rPr>
        <w:t>maze every time, but the</w:t>
      </w:r>
      <w:r w:rsidR="00C75210" w:rsidRPr="0076247E">
        <w:rPr>
          <w:rFonts w:cstheme="majorHAnsi"/>
        </w:rPr>
        <w:t>re</w:t>
      </w:r>
      <w:r w:rsidR="000D2A8A" w:rsidRPr="0076247E">
        <w:rPr>
          <w:rFonts w:cstheme="majorHAnsi"/>
        </w:rPr>
        <w:t xml:space="preserve"> will be a smaller total number of </w:t>
      </w:r>
      <w:r w:rsidR="00323C39" w:rsidRPr="0076247E">
        <w:rPr>
          <w:noProof/>
          <w:lang w:eastAsia="en-GB"/>
        </w:rPr>
        <mc:AlternateContent>
          <mc:Choice Requires="wpg">
            <w:drawing>
              <wp:anchor distT="0" distB="0" distL="114300" distR="114300" simplePos="0" relativeHeight="251658243" behindDoc="1" locked="0" layoutInCell="1" allowOverlap="1" wp14:anchorId="5742AFC1" wp14:editId="6DFF0AE3">
                <wp:simplePos x="0" y="0"/>
                <wp:positionH relativeFrom="column">
                  <wp:posOffset>-1270</wp:posOffset>
                </wp:positionH>
                <wp:positionV relativeFrom="paragraph">
                  <wp:posOffset>1029519</wp:posOffset>
                </wp:positionV>
                <wp:extent cx="6411595" cy="3940175"/>
                <wp:effectExtent l="0" t="0" r="8255" b="3175"/>
                <wp:wrapTight wrapText="bothSides">
                  <wp:wrapPolygon edited="0">
                    <wp:start x="0" y="0"/>
                    <wp:lineTo x="0" y="9712"/>
                    <wp:lineTo x="10782" y="10025"/>
                    <wp:lineTo x="0" y="11383"/>
                    <wp:lineTo x="0" y="21200"/>
                    <wp:lineTo x="8151" y="21513"/>
                    <wp:lineTo x="13413" y="21513"/>
                    <wp:lineTo x="21564" y="21409"/>
                    <wp:lineTo x="21564" y="11592"/>
                    <wp:lineTo x="10782" y="10025"/>
                    <wp:lineTo x="21564" y="9712"/>
                    <wp:lineTo x="21564" y="0"/>
                    <wp:lineTo x="0" y="0"/>
                  </wp:wrapPolygon>
                </wp:wrapTight>
                <wp:docPr id="13" name="Group 13"/>
                <wp:cNvGraphicFramePr/>
                <a:graphic xmlns:a="http://schemas.openxmlformats.org/drawingml/2006/main">
                  <a:graphicData uri="http://schemas.microsoft.com/office/word/2010/wordprocessingGroup">
                    <wpg:wgp>
                      <wpg:cNvGrpSpPr/>
                      <wpg:grpSpPr>
                        <a:xfrm>
                          <a:off x="0" y="0"/>
                          <a:ext cx="6411595" cy="3940175"/>
                          <a:chOff x="0" y="0"/>
                          <a:chExt cx="6646545" cy="4389755"/>
                        </a:xfrm>
                      </wpg:grpSpPr>
                      <pic:pic xmlns:pic="http://schemas.openxmlformats.org/drawingml/2006/picture">
                        <pic:nvPicPr>
                          <pic:cNvPr id="1" name="Picture 1"/>
                          <pic:cNvPicPr>
                            <a:picLocks noChangeAspect="1"/>
                          </pic:cNvPicPr>
                        </pic:nvPicPr>
                        <pic:blipFill rotWithShape="1">
                          <a:blip r:embed="rId9">
                            <a:extLst>
                              <a:ext uri="{28A0092B-C50C-407E-A947-70E740481C1C}">
                                <a14:useLocalDpi xmlns:a14="http://schemas.microsoft.com/office/drawing/2010/main" val="0"/>
                              </a:ext>
                            </a:extLst>
                          </a:blip>
                          <a:srcRect l="17901" t="22377" r="60955" b="44657"/>
                          <a:stretch/>
                        </pic:blipFill>
                        <pic:spPr bwMode="auto">
                          <a:xfrm>
                            <a:off x="0" y="0"/>
                            <a:ext cx="1588135"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rotWithShape="1">
                          <a:blip r:embed="rId9">
                            <a:extLst>
                              <a:ext uri="{28A0092B-C50C-407E-A947-70E740481C1C}">
                                <a14:useLocalDpi xmlns:a14="http://schemas.microsoft.com/office/drawing/2010/main" val="0"/>
                              </a:ext>
                            </a:extLst>
                          </a:blip>
                          <a:srcRect l="38697" t="22214" r="39662" b="44106"/>
                          <a:stretch/>
                        </pic:blipFill>
                        <pic:spPr bwMode="auto">
                          <a:xfrm>
                            <a:off x="2524125" y="0"/>
                            <a:ext cx="1590040"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9">
                            <a:extLst>
                              <a:ext uri="{28A0092B-C50C-407E-A947-70E740481C1C}">
                                <a14:useLocalDpi xmlns:a14="http://schemas.microsoft.com/office/drawing/2010/main" val="0"/>
                              </a:ext>
                            </a:extLst>
                          </a:blip>
                          <a:srcRect l="59908" t="22394" r="19024" b="46255"/>
                          <a:stretch/>
                        </pic:blipFill>
                        <pic:spPr bwMode="auto">
                          <a:xfrm>
                            <a:off x="4981575" y="0"/>
                            <a:ext cx="1663065"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9">
                            <a:extLst>
                              <a:ext uri="{28A0092B-C50C-407E-A947-70E740481C1C}">
                                <a14:useLocalDpi xmlns:a14="http://schemas.microsoft.com/office/drawing/2010/main" val="0"/>
                              </a:ext>
                            </a:extLst>
                          </a:blip>
                          <a:srcRect l="17342" t="55536" r="61303" b="12934"/>
                          <a:stretch/>
                        </pic:blipFill>
                        <pic:spPr bwMode="auto">
                          <a:xfrm>
                            <a:off x="0" y="2333625"/>
                            <a:ext cx="1675765"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9">
                            <a:extLst>
                              <a:ext uri="{28A0092B-C50C-407E-A947-70E740481C1C}">
                                <a14:useLocalDpi xmlns:a14="http://schemas.microsoft.com/office/drawing/2010/main" val="0"/>
                              </a:ext>
                            </a:extLst>
                          </a:blip>
                          <a:srcRect l="60051" t="55178" r="18881" b="10784"/>
                          <a:stretch/>
                        </pic:blipFill>
                        <pic:spPr bwMode="auto">
                          <a:xfrm>
                            <a:off x="5114925" y="2381250"/>
                            <a:ext cx="1531620"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rotWithShape="1">
                          <a:blip r:embed="rId9">
                            <a:extLst>
                              <a:ext uri="{28A0092B-C50C-407E-A947-70E740481C1C}">
                                <a14:useLocalDpi xmlns:a14="http://schemas.microsoft.com/office/drawing/2010/main" val="0"/>
                              </a:ext>
                            </a:extLst>
                          </a:blip>
                          <a:srcRect l="38697" t="55894" r="40092" b="10605"/>
                          <a:stretch/>
                        </pic:blipFill>
                        <pic:spPr bwMode="auto">
                          <a:xfrm>
                            <a:off x="2543175" y="2409825"/>
                            <a:ext cx="1566545" cy="197993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6406D4C8" id="Group 13" o:spid="_x0000_s1026" style="position:absolute;margin-left:-.1pt;margin-top:81.05pt;width:504.85pt;height:310.25pt;z-index:-251642880;mso-width-relative:margin;mso-height-relative:margin" coordsize="66465,43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15881;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">
                  <v:imagedata r:id="rId10" o:title="" croptop="14665f" cropbottom="29266f" cropleft="11732f" cropright="39947f"/>
                </v:shape>
                <v:shape id="Picture 2" o:spid="_x0000_s1028" type="#_x0000_t75" style="position:absolute;left:25241;width:15900;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">
                  <v:imagedata r:id="rId10" o:title="" croptop="14558f" cropbottom="28905f" cropleft="25360f" cropright="25993f"/>
                </v:shape>
                <v:shape id="Picture 3" o:spid="_x0000_s1029" type="#_x0000_t75" style="position:absolute;left:49815;width:16631;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">
                  <v:imagedata r:id="rId10" o:title="" croptop="14676f" cropbottom="30314f" cropleft="39261f" cropright="12468f"/>
                </v:shape>
                <v:shape id="Picture 4" o:spid="_x0000_s1030" type="#_x0000_t75" style="position:absolute;top:23336;width:16757;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">
                  <v:imagedata r:id="rId10" o:title="" croptop="36396f" cropbottom="8476f" cropleft="11365f" cropright="40176f"/>
                </v:shape>
                <v:shape id="Picture 6" o:spid="_x0000_s1031" type="#_x0000_t75" style="position:absolute;left:51149;top:23812;width:15316;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">
                  <v:imagedata r:id="rId10" o:title="" croptop="36161f" cropbottom="7067f" cropleft="39355f" cropright="12374f"/>
                </v:shape>
                <v:shape id="Picture 5" o:spid="_x0000_s1032" type="#_x0000_t75" style="position:absolute;left:25431;top:24098;width:15666;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">
                  <v:imagedata r:id="rId10" o:title="" croptop="36631f" cropbottom="6950f" cropleft="25360f" cropright="26275f"/>
                </v:shape>
                <w10:wrap type="tight"/>
              </v:group>
            </w:pict>
          </mc:Fallback>
        </mc:AlternateContent>
      </w:r>
      <w:r w:rsidR="000D2A8A" w:rsidRPr="0076247E">
        <w:rPr>
          <w:rFonts w:cstheme="majorHAnsi"/>
        </w:rPr>
        <w:t xml:space="preserve">possible mazes. </w:t>
      </w:r>
    </w:p>
    <w:p w14:paraId="74BB7314" w14:textId="5BE5F427" w:rsidR="00BD09D9" w:rsidRPr="0076247E" w:rsidRDefault="00BD09D9" w:rsidP="00BD09D9">
      <w:pPr>
        <w:pStyle w:val="Heading3"/>
        <w:rPr>
          <w:rStyle w:val="Heading3Char"/>
        </w:rPr>
      </w:pPr>
      <w:r w:rsidRPr="0076247E">
        <w:t>Path finding</w:t>
      </w:r>
    </w:p>
    <w:p w14:paraId="74BB7315" w14:textId="537F696E" w:rsidR="008E22CB" w:rsidRPr="0076247E" w:rsidRDefault="00BD09D9" w:rsidP="008E22CB">
      <w:r w:rsidRPr="0076247E">
        <w:t>In Pac-Man</w:t>
      </w:r>
      <w:r w:rsidR="00D30483" w:rsidRPr="0076247E">
        <w:t>,</w:t>
      </w:r>
      <w:r w:rsidRPr="0076247E">
        <w:t xml:space="preserve"> there are four ghosts, each with different approaches to catching Pac-Man.</w:t>
      </w:r>
      <w:r w:rsidR="00E73B7F" w:rsidRPr="0076247E">
        <w:t xml:space="preserve"> </w:t>
      </w:r>
      <w:r w:rsidR="008577FD" w:rsidRPr="0076247E">
        <w:t>A graph is generated to represent the maze</w:t>
      </w:r>
      <w:r w:rsidRPr="0076247E">
        <w:t>,</w:t>
      </w:r>
      <w:r w:rsidR="000B5901" w:rsidRPr="0076247E">
        <w:t xml:space="preserve"> then the </w:t>
      </w:r>
      <w:r w:rsidRPr="0076247E">
        <w:t>ghosts navigate using slightly different versions of a graph traversal algorithm based on the Euclidean distance</w:t>
      </w:r>
      <w:r w:rsidR="00E32C32" w:rsidRPr="0076247E">
        <w:t xml:space="preserve"> to catch Pac-Man</w:t>
      </w:r>
      <w:r w:rsidRPr="0076247E">
        <w:t xml:space="preserve">. In simple terms, </w:t>
      </w:r>
      <w:r w:rsidR="002D4ABF" w:rsidRPr="0076247E">
        <w:t xml:space="preserve">it is </w:t>
      </w:r>
      <w:r w:rsidR="00D30483" w:rsidRPr="0076247E">
        <w:t>the</w:t>
      </w:r>
      <w:r w:rsidR="002D4ABF" w:rsidRPr="0076247E">
        <w:t xml:space="preserve"> shortest path algorithm and the four ghosts use it in different ways in order to catch Pac-Man. </w:t>
      </w:r>
    </w:p>
    <w:p w14:paraId="74BB7316" w14:textId="69B0FBF8" w:rsidR="002D4ABF" w:rsidRPr="0076247E" w:rsidRDefault="008E22CB" w:rsidP="00BD09D9">
      <w:r w:rsidRPr="0076247E">
        <w:rPr>
          <w:noProof/>
          <w:lang w:eastAsia="en-GB"/>
        </w:rPr>
        <mc:AlternateContent>
          <mc:Choice Requires="wpg">
            <w:drawing>
              <wp:anchor distT="0" distB="0" distL="114300" distR="114300" simplePos="0" relativeHeight="251658241" behindDoc="0" locked="0" layoutInCell="1" allowOverlap="1" wp14:anchorId="74BB7357" wp14:editId="3E3A61A1">
                <wp:simplePos x="0" y="0"/>
                <wp:positionH relativeFrom="margin">
                  <wp:align>left</wp:align>
                </wp:positionH>
                <wp:positionV relativeFrom="paragraph">
                  <wp:posOffset>3810</wp:posOffset>
                </wp:positionV>
                <wp:extent cx="2762250" cy="1619250"/>
                <wp:effectExtent l="0" t="0" r="0" b="0"/>
                <wp:wrapTight wrapText="bothSides">
                  <wp:wrapPolygon edited="0">
                    <wp:start x="0" y="0"/>
                    <wp:lineTo x="0" y="21346"/>
                    <wp:lineTo x="21451" y="21346"/>
                    <wp:lineTo x="21451" y="0"/>
                    <wp:lineTo x="0" y="0"/>
                  </wp:wrapPolygon>
                </wp:wrapTight>
                <wp:docPr id="12" name="Group 12"/>
                <wp:cNvGraphicFramePr/>
                <a:graphic xmlns:a="http://schemas.openxmlformats.org/drawingml/2006/main">
                  <a:graphicData uri="http://schemas.microsoft.com/office/word/2010/wordprocessingGroup">
                    <wpg:wgp>
                      <wpg:cNvGrpSpPr/>
                      <wpg:grpSpPr>
                        <a:xfrm>
                          <a:off x="0" y="0"/>
                          <a:ext cx="2762250" cy="1619250"/>
                          <a:chOff x="80558" y="544045"/>
                          <a:chExt cx="2819400" cy="1619250"/>
                        </a:xfrm>
                      </wpg:grpSpPr>
                      <pic:pic xmlns:pic="http://schemas.openxmlformats.org/drawingml/2006/picture">
                        <pic:nvPicPr>
                          <pic:cNvPr id="11" name="Picture 11"/>
                          <pic:cNvPicPr>
                            <a:picLocks noChangeAspect="1"/>
                          </pic:cNvPicPr>
                        </pic:nvPicPr>
                        <pic:blipFill rotWithShape="1">
                          <a:blip r:embed="rId11">
                            <a:extLst>
                              <a:ext uri="{28A0092B-C50C-407E-A947-70E740481C1C}">
                                <a14:useLocalDpi xmlns:a14="http://schemas.microsoft.com/office/drawing/2010/main" val="0"/>
                              </a:ext>
                            </a:extLst>
                          </a:blip>
                          <a:srcRect l="13897" t="12935" r="6530" b="51524"/>
                          <a:stretch/>
                        </pic:blipFill>
                        <pic:spPr bwMode="auto">
                          <a:xfrm>
                            <a:off x="80558" y="544045"/>
                            <a:ext cx="2819400" cy="16192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9" name="Picture 9"/>
                          <pic:cNvPicPr>
                            <a:picLocks noChangeAspect="1"/>
                          </pic:cNvPicPr>
                        </pic:nvPicPr>
                        <pic:blipFill rotWithShape="1">
                          <a:blip r:embed="rId11">
                            <a:extLst>
                              <a:ext uri="{28A0092B-C50C-407E-A947-70E740481C1C}">
                                <a14:useLocalDpi xmlns:a14="http://schemas.microsoft.com/office/drawing/2010/main" val="0"/>
                              </a:ext>
                            </a:extLst>
                          </a:blip>
                          <a:srcRect l="25188" t="13144" r="2266" b="82675"/>
                          <a:stretch/>
                        </pic:blipFill>
                        <pic:spPr bwMode="auto">
                          <a:xfrm>
                            <a:off x="329461" y="562010"/>
                            <a:ext cx="2570480" cy="19050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xmlns:arto="http://schemas.microsoft.com/office/word/2006/arto">
            <w:pict>
              <v:group w14:anchorId="5265F9A7" id="Group 12" o:spid="_x0000_s1026" style="position:absolute;margin-left:0;margin-top:.3pt;width:217.5pt;height:127.5pt;z-index:251668480;mso-position-horizontal:left;mso-position-horizontal-relative:margin;mso-width-relative:margin;mso-height-relative:margin" coordorigin="805,5440" coordsize="28194,16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">
                <v:shape id="Picture 11" o:spid="_x0000_s1027" type="#_x0000_t75" style="position:absolute;left:805;top:5440;width:28194;height:16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">
                  <v:imagedata r:id="rId12" o:title="" croptop="8477f" cropbottom="33767f" cropleft="9108f" cropright="4280f"/>
                </v:shape>
                <v:shape id="Picture 9" o:spid="_x0000_s1028" type="#_x0000_t75" style="position:absolute;left:3294;top:5620;width:25705;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">
                  <v:imagedata r:id="rId12" o:title="" croptop="8614f" cropbottom="54182f" cropleft="16507f" cropright="1485f"/>
                </v:shape>
                <w10:wrap type="tight" anchorx="margin"/>
              </v:group>
            </w:pict>
          </mc:Fallback>
        </mc:AlternateContent>
      </w:r>
      <w:r w:rsidR="002D4ABF" w:rsidRPr="0076247E">
        <w:t xml:space="preserve">‘Blinky’ uses the simplest form of the algorithm </w:t>
      </w:r>
      <w:r w:rsidR="00EB4A4C" w:rsidRPr="0076247E">
        <w:t xml:space="preserve">using Pac-Man’s tile as the target tile. </w:t>
      </w:r>
    </w:p>
    <w:p w14:paraId="74BB7317" w14:textId="7E465D76" w:rsidR="002D4ABF" w:rsidRPr="0076247E" w:rsidRDefault="00EB4A4C" w:rsidP="00BD09D9">
      <w:r w:rsidRPr="0076247E">
        <w:t>‘Pinky’ uses a target tile 4 tiles ahead of Pac-Man.</w:t>
      </w:r>
    </w:p>
    <w:p w14:paraId="74BB7318" w14:textId="0EAC9588" w:rsidR="002D4ABF" w:rsidRPr="0076247E" w:rsidRDefault="002D4ABF" w:rsidP="00BD09D9">
      <w:r w:rsidRPr="0076247E">
        <w:t xml:space="preserve">‘Inky’ </w:t>
      </w:r>
      <w:r w:rsidR="008E22CB" w:rsidRPr="0076247E">
        <w:t xml:space="preserve">uses the tile two in front of Pac-Man, finds the vector between Blinky and that tile, doubles the vector and uses the other end of that vector as the target tile. </w:t>
      </w:r>
    </w:p>
    <w:p w14:paraId="74BB7319" w14:textId="59FC8237" w:rsidR="002D4ABF" w:rsidRPr="0076247E" w:rsidRDefault="00EB4A4C" w:rsidP="00BD09D9">
      <w:r w:rsidRPr="0076247E">
        <w:t>‘Clyde’ uses a tile in the bottom left corner when not within 8 tiles of Pac-Man. Otherwise</w:t>
      </w:r>
      <w:r w:rsidR="00D30483" w:rsidRPr="0076247E">
        <w:t>,</w:t>
      </w:r>
      <w:r w:rsidRPr="0076247E">
        <w:t xml:space="preserve"> he use</w:t>
      </w:r>
      <w:r w:rsidR="00D30483" w:rsidRPr="0076247E">
        <w:t>s</w:t>
      </w:r>
      <w:r w:rsidRPr="0076247E">
        <w:t xml:space="preserve"> Pac</w:t>
      </w:r>
      <w:r w:rsidR="008E22CB" w:rsidRPr="0076247E">
        <w:t>-</w:t>
      </w:r>
      <w:r w:rsidRPr="0076247E">
        <w:t>Man’s.</w:t>
      </w:r>
    </w:p>
    <w:p w14:paraId="74BB731A" w14:textId="015FB8B8" w:rsidR="00305C0D" w:rsidRPr="0076247E" w:rsidRDefault="0085311E" w:rsidP="00E6189A">
      <w:pPr>
        <w:spacing w:after="0"/>
      </w:pPr>
      <w:r w:rsidRPr="0076247E">
        <w:t>Whilst even the original game ran at 60fps on very lacking hardware, I will use a very efficient path finding algorithm known as A* in order to reduce the games hardware demands. This is becaus</w:t>
      </w:r>
      <w:r w:rsidR="00181618" w:rsidRPr="0076247E">
        <w:t>e, at this stage of development,</w:t>
      </w:r>
      <w:r w:rsidRPr="0076247E">
        <w:t xml:space="preserve"> I am not certain how taxing the maze generation algorithm will be on the </w:t>
      </w:r>
      <w:r w:rsidR="002D5481" w:rsidRPr="0076247E">
        <w:t>hardware</w:t>
      </w:r>
      <w:r w:rsidRPr="0076247E">
        <w:t xml:space="preserve"> and therefore I will need all the processing power I can get</w:t>
      </w:r>
      <w:r w:rsidR="002D5481" w:rsidRPr="0076247E">
        <w:t xml:space="preserve"> to ensure the final product runs as smooth as possible</w:t>
      </w:r>
      <w:r w:rsidRPr="0076247E">
        <w:t xml:space="preserve">. A* is different from the Euclidean distance method as instead of checking every possible path it ignores extremes and so can find the most efficient path much more quickly. </w:t>
      </w:r>
      <w:r w:rsidR="00042494" w:rsidRPr="0076247E">
        <w:t xml:space="preserve">Here is a </w:t>
      </w:r>
      <w:r w:rsidR="00516B63" w:rsidRPr="0076247E">
        <w:t>more in-depth explanation:</w:t>
      </w:r>
    </w:p>
    <w:p w14:paraId="74BB731B" w14:textId="381E760A" w:rsidR="00305C0D" w:rsidRPr="0076247E" w:rsidRDefault="00305C0D" w:rsidP="00E6189A">
      <w:pPr>
        <w:spacing w:after="0"/>
      </w:pPr>
    </w:p>
    <w:p w14:paraId="187FD9BF" w14:textId="77777777" w:rsidR="00E9307A" w:rsidRPr="0076247E" w:rsidRDefault="00B336F9" w:rsidP="00E9307A">
      <w:pPr>
        <w:spacing w:after="120"/>
      </w:pPr>
      <w:r w:rsidRPr="0076247E">
        <w:t xml:space="preserve">To find the fastest route to a given </w:t>
      </w:r>
      <w:r w:rsidR="00EA758B" w:rsidRPr="0076247E">
        <w:t>tile, A* must first receive a weighted graph of the maze</w:t>
      </w:r>
      <w:r w:rsidR="009602C8" w:rsidRPr="0076247E">
        <w:t>. Then</w:t>
      </w:r>
      <w:r w:rsidR="00305C0D" w:rsidRPr="0076247E">
        <w:t>,</w:t>
      </w:r>
      <w:r w:rsidR="009602C8" w:rsidRPr="0076247E">
        <w:t xml:space="preserve"> you would pass through the start tile and end tile.</w:t>
      </w:r>
      <w:r w:rsidR="005B1B9A" w:rsidRPr="0076247E">
        <w:t xml:space="preserve"> A </w:t>
      </w:r>
      <w:r w:rsidR="006139DD" w:rsidRPr="0076247E">
        <w:t>tree</w:t>
      </w:r>
      <w:r w:rsidR="005B1B9A" w:rsidRPr="0076247E">
        <w:t xml:space="preserve"> of paths is created which will store all the possible </w:t>
      </w:r>
      <w:r w:rsidR="006139DD" w:rsidRPr="0076247E">
        <w:t>paths as they are created</w:t>
      </w:r>
      <w:r w:rsidR="00476A8F" w:rsidRPr="0076247E">
        <w:t xml:space="preserve"> (the first path will simply be the start tile)</w:t>
      </w:r>
      <w:r w:rsidR="00E9307A" w:rsidRPr="0076247E">
        <w:t>. A* then follows these steps.</w:t>
      </w:r>
    </w:p>
    <w:p w14:paraId="74BB731C" w14:textId="57EA3A68" w:rsidR="00305C0D" w:rsidRPr="0076247E" w:rsidRDefault="00A84EFF" w:rsidP="00E9307A">
      <w:pPr>
        <w:pStyle w:val="ListParagraph"/>
        <w:numPr>
          <w:ilvl w:val="0"/>
          <w:numId w:val="9"/>
        </w:numPr>
        <w:spacing w:after="0"/>
      </w:pPr>
      <w:r w:rsidRPr="0076247E">
        <w:t>Children</w:t>
      </w:r>
      <w:r w:rsidR="00D14011" w:rsidRPr="0076247E">
        <w:t xml:space="preserve"> </w:t>
      </w:r>
      <w:r w:rsidR="00AD7875" w:rsidRPr="0076247E">
        <w:t xml:space="preserve">(possible </w:t>
      </w:r>
      <w:r w:rsidR="00447CC6" w:rsidRPr="0076247E">
        <w:t xml:space="preserve">next tiles) </w:t>
      </w:r>
      <w:r w:rsidR="00D14011" w:rsidRPr="0076247E">
        <w:t xml:space="preserve">are created at the closest tile in the tree to the </w:t>
      </w:r>
      <w:r w:rsidR="00B67954" w:rsidRPr="0076247E">
        <w:t>target tile.</w:t>
      </w:r>
    </w:p>
    <w:p w14:paraId="4665E0C2" w14:textId="3D598AF1" w:rsidR="00902666" w:rsidRPr="0076247E" w:rsidRDefault="003A2D90" w:rsidP="00902666">
      <w:pPr>
        <w:pStyle w:val="ListParagraph"/>
        <w:numPr>
          <w:ilvl w:val="0"/>
          <w:numId w:val="9"/>
        </w:numPr>
        <w:spacing w:after="0"/>
      </w:pPr>
      <w:r w:rsidRPr="0076247E">
        <w:t>Repeat</w:t>
      </w:r>
      <w:r w:rsidR="00902666" w:rsidRPr="0076247E">
        <w:t xml:space="preserve"> step 1 until the closest tile to the target tile is the target tile. </w:t>
      </w:r>
    </w:p>
    <w:p w14:paraId="2F340EC0" w14:textId="3B487D48" w:rsidR="00902666" w:rsidRPr="0076247E" w:rsidRDefault="00902666" w:rsidP="00902666">
      <w:pPr>
        <w:spacing w:after="0"/>
      </w:pPr>
    </w:p>
    <w:p w14:paraId="66FB0AE5" w14:textId="51073F9A" w:rsidR="00902666" w:rsidRPr="0076247E" w:rsidRDefault="00902666" w:rsidP="00902666">
      <w:pPr>
        <w:spacing w:after="0"/>
      </w:pPr>
      <w:r w:rsidRPr="0076247E">
        <w:t xml:space="preserve">As you can see the steps are </w:t>
      </w:r>
      <w:r w:rsidR="00013625" w:rsidRPr="0076247E">
        <w:t>extremely</w:t>
      </w:r>
      <w:r w:rsidRPr="0076247E">
        <w:t xml:space="preserve"> simple and allow the algorithm to backtrack if there are no available tiles (children) on the closest tile to the end tile. </w:t>
      </w:r>
      <w:r w:rsidR="00435450" w:rsidRPr="0076247E">
        <w:t xml:space="preserve">The backtracking allows the algorithm to </w:t>
      </w:r>
      <w:r w:rsidR="00547385" w:rsidRPr="0076247E">
        <w:t xml:space="preserve">navigate around obstacles and by choosing the tile closest to the target tile </w:t>
      </w:r>
      <w:r w:rsidR="00013625" w:rsidRPr="0076247E">
        <w:t xml:space="preserve">the algorithm can ignore </w:t>
      </w:r>
      <w:r w:rsidR="00F5033D" w:rsidRPr="0076247E">
        <w:t xml:space="preserve">inefficient paths. </w:t>
      </w:r>
    </w:p>
    <w:p w14:paraId="74BB731D" w14:textId="77777777" w:rsidR="00305C0D" w:rsidRPr="0076247E" w:rsidRDefault="00305C0D" w:rsidP="00E6189A">
      <w:pPr>
        <w:spacing w:after="0"/>
      </w:pPr>
    </w:p>
    <w:p w14:paraId="2DE9C963" w14:textId="28E84402" w:rsidR="00E82ADE" w:rsidRPr="0076247E" w:rsidRDefault="00C55038" w:rsidP="001865C8">
      <w:pPr>
        <w:spacing w:after="0"/>
      </w:pPr>
      <w:r w:rsidRPr="0076247E">
        <w:t>The shortest route is calculated in step 1</w:t>
      </w:r>
      <w:r w:rsidR="00305C0D" w:rsidRPr="0076247E">
        <w:t xml:space="preserve">. It does this based on the cost of the path and the estimated cost of extending the path </w:t>
      </w:r>
      <w:r w:rsidR="0035770F" w:rsidRPr="0076247E">
        <w:t>all the way to the target node, specifically by minimizing f(n) = g(n) +h(n) where n is the next node on the path, g(n) is the cost of the path from the start node to n and h(n) is the estimated distance to the target node from the next node. This estimated distance is calculated using a heuristic (sloppy</w:t>
      </w:r>
      <w:r w:rsidR="00357229" w:rsidRPr="0076247E">
        <w:t>,</w:t>
      </w:r>
      <w:r w:rsidR="0035770F" w:rsidRPr="0076247E">
        <w:t xml:space="preserve"> but very fast) function.</w:t>
      </w:r>
      <w:r w:rsidR="00207737" w:rsidRPr="0076247E">
        <w:t xml:space="preserve"> As long as the heuristic function is at least admissible (returns either the cost of getting to the final node or a cost lower) A* will always return the most efficient path to the end node.</w:t>
      </w:r>
      <w:r w:rsidR="00F42704" w:rsidRPr="0076247E">
        <w:t xml:space="preserve"> This can be done by simply ignoring all walls and using the </w:t>
      </w:r>
      <w:r w:rsidR="00D30483" w:rsidRPr="0076247E">
        <w:t>number</w:t>
      </w:r>
      <w:r w:rsidR="00F42704" w:rsidRPr="0076247E">
        <w:t xml:space="preserve"> of squares there are between the start and end node.</w:t>
      </w:r>
      <w:r w:rsidR="0085271A" w:rsidRPr="0076247E">
        <w:t xml:space="preserve"> In fact, this method is essential as it is the quickest function that will work, ensuring A* </w:t>
      </w:r>
      <w:r w:rsidR="001865C8" w:rsidRPr="0076247E">
        <w:t>is as efficient as possible.</w:t>
      </w:r>
      <w:r w:rsidR="005549D3" w:rsidRPr="0076247E">
        <w:t xml:space="preserve"> </w:t>
      </w:r>
    </w:p>
    <w:p w14:paraId="74BB7320" w14:textId="62A4DCAE" w:rsidR="00305C0D" w:rsidRPr="0076247E" w:rsidRDefault="002B0B80" w:rsidP="002B0B80">
      <w:pPr>
        <w:pStyle w:val="Heading3"/>
      </w:pPr>
      <w:r w:rsidRPr="0076247E">
        <w:t>Pac-Man VS.</w:t>
      </w:r>
    </w:p>
    <w:p w14:paraId="69B2DCA5" w14:textId="35305498" w:rsidR="002B0B80" w:rsidRPr="0076247E" w:rsidRDefault="001A287B" w:rsidP="002B0B80">
      <w:r w:rsidRPr="0076247E">
        <w:t xml:space="preserve">Pac-Man Vs. is one of the most popular Pac-Man spinoffs to incorporate multiplayer functionality. It does this by </w:t>
      </w:r>
      <w:r w:rsidR="00D5678C" w:rsidRPr="0076247E">
        <w:t>allowing 4 local play</w:t>
      </w:r>
      <w:r w:rsidR="00EF09E7" w:rsidRPr="0076247E">
        <w:t xml:space="preserve">ers (1 as Pac-Man and 3 as ghosts). The graphics </w:t>
      </w:r>
      <w:r w:rsidR="00A26F34" w:rsidRPr="0076247E">
        <w:t xml:space="preserve">of the game are </w:t>
      </w:r>
      <w:r w:rsidR="00F94E96" w:rsidRPr="0076247E">
        <w:t xml:space="preserve">different </w:t>
      </w:r>
      <w:r w:rsidR="00D30483" w:rsidRPr="0076247E">
        <w:t>from</w:t>
      </w:r>
      <w:r w:rsidR="00F94E96" w:rsidRPr="0076247E">
        <w:t xml:space="preserve"> the original game in that the characters have been redrawn in higher quality, but also with slightly different aesthetics to the originals. The game mode is also different on Pac-Man Vs.</w:t>
      </w:r>
    </w:p>
    <w:p w14:paraId="6E27534E" w14:textId="06948D02" w:rsidR="00225784" w:rsidRPr="0076247E" w:rsidRDefault="00225784" w:rsidP="005B109C">
      <w:r w:rsidRPr="0076247E">
        <w:t xml:space="preserve">The winner of the game is the first to reach a predetermined number of points. </w:t>
      </w:r>
      <w:r w:rsidR="005B109C" w:rsidRPr="0076247E">
        <w:t xml:space="preserve">You earn points as Pac-Man by eating </w:t>
      </w:r>
      <w:r w:rsidR="00831ABE" w:rsidRPr="0076247E">
        <w:t>ghosts, fruit, pellets and power pellets. Once Pac-Man is caught by the ghosts, whichever ghost caught Pac-Man will become Pac-Man</w:t>
      </w:r>
      <w:r w:rsidR="00500EC2">
        <w:t xml:space="preserve"> in the following round</w:t>
      </w:r>
      <w:r w:rsidR="00831ABE" w:rsidRPr="0076247E">
        <w:t>. In order to balance the game</w:t>
      </w:r>
      <w:r w:rsidR="00D30483" w:rsidRPr="0076247E">
        <w:t>,</w:t>
      </w:r>
      <w:r w:rsidR="00831ABE" w:rsidRPr="0076247E">
        <w:t xml:space="preserve"> the ghosts can only view </w:t>
      </w:r>
      <w:r w:rsidR="00500EC2">
        <w:t>a small radius of the map around them.</w:t>
      </w:r>
      <w:r w:rsidR="00831ABE" w:rsidRPr="0076247E">
        <w:t xml:space="preserve"> </w:t>
      </w:r>
    </w:p>
    <w:p w14:paraId="62732D9F" w14:textId="64BA4934" w:rsidR="00831ABE" w:rsidRPr="0076247E" w:rsidRDefault="00831ABE" w:rsidP="005B109C">
      <w:r w:rsidRPr="0076247E">
        <w:t xml:space="preserve">I will build on the success of this game which is the well balanced </w:t>
      </w:r>
      <w:r w:rsidR="0087550A" w:rsidRPr="0076247E">
        <w:t xml:space="preserve">and very replayable </w:t>
      </w:r>
      <w:r w:rsidRPr="0076247E">
        <w:t xml:space="preserve">game mode. Like Pac-Man VS. I will include </w:t>
      </w:r>
      <w:r w:rsidR="00723131" w:rsidRPr="0076247E">
        <w:t xml:space="preserve">a feature that limits the </w:t>
      </w:r>
      <w:r w:rsidR="00500EC2">
        <w:t>ghosts’ vision</w:t>
      </w:r>
      <w:r w:rsidR="00723131" w:rsidRPr="0076247E">
        <w:t xml:space="preserve"> and include a game mode very similar to its own</w:t>
      </w:r>
      <w:r w:rsidR="00500EC2">
        <w:t xml:space="preserve">. However, unlike the spin-off I will stay true to the original game; </w:t>
      </w:r>
      <w:r w:rsidR="00B50068" w:rsidRPr="0076247E">
        <w:t xml:space="preserve">I will use the </w:t>
      </w:r>
      <w:r w:rsidR="00A7692A" w:rsidRPr="0076247E">
        <w:t>original</w:t>
      </w:r>
      <w:r w:rsidR="00B50068" w:rsidRPr="0076247E">
        <w:t xml:space="preserve"> character sprites as </w:t>
      </w:r>
      <w:r w:rsidR="00A7692A" w:rsidRPr="0076247E">
        <w:t>I want to be able to keep some of</w:t>
      </w:r>
      <w:r w:rsidR="00F1697D" w:rsidRPr="0076247E">
        <w:t xml:space="preserve"> the elements of the original Pac-Man</w:t>
      </w:r>
      <w:r w:rsidR="006E59A4" w:rsidRPr="0076247E">
        <w:t xml:space="preserve"> game</w:t>
      </w:r>
      <w:r w:rsidR="00F1697D" w:rsidRPr="0076247E">
        <w:t>.</w:t>
      </w:r>
      <w:r w:rsidR="00500EC2">
        <w:t xml:space="preserve"> </w:t>
      </w:r>
      <w:r w:rsidR="00677A9C">
        <w:t>Furthermore,</w:t>
      </w:r>
      <w:r w:rsidR="00500EC2">
        <w:t xml:space="preserve"> I will also expand on the multiplayer functionality by offering an online </w:t>
      </w:r>
      <w:r w:rsidR="00677A9C">
        <w:t>rather than local multiplayer experience. This has never been done before in a Pac-Man game and I feel it is a necessary step for the franchise in order to stay relevant nowadays.</w:t>
      </w:r>
    </w:p>
    <w:p w14:paraId="74BB7321" w14:textId="0C434CEB" w:rsidR="00407E8F" w:rsidRPr="0076247E" w:rsidRDefault="00407E8F" w:rsidP="00407E8F">
      <w:pPr>
        <w:pStyle w:val="Heading2"/>
      </w:pPr>
      <w:r w:rsidRPr="0076247E">
        <w:t>Identification of</w:t>
      </w:r>
      <w:r w:rsidR="00241AE5" w:rsidRPr="0076247E">
        <w:t xml:space="preserve"> </w:t>
      </w:r>
      <w:r w:rsidRPr="0076247E">
        <w:t>End Users</w:t>
      </w:r>
    </w:p>
    <w:p w14:paraId="74BB7322" w14:textId="685ED0D7" w:rsidR="00407E8F" w:rsidRPr="0076247E" w:rsidRDefault="00407E8F" w:rsidP="00407E8F">
      <w:r w:rsidRPr="0076247E">
        <w:t>Pac-Man has no age barrier. This is because even the youngest of people can enjoy the game thanks to its simple design and controls. I would say that my game will be aimed at 4+, but of course</w:t>
      </w:r>
      <w:r w:rsidR="00D30483" w:rsidRPr="0076247E">
        <w:t>,</w:t>
      </w:r>
      <w:r w:rsidRPr="0076247E">
        <w:t xml:space="preserve"> it is not limited to this age range.</w:t>
      </w:r>
      <w:r w:rsidR="00925F6D">
        <w:t xml:space="preserve"> In fact the beauty of this game is that it appeals to children and adults alike.</w:t>
      </w:r>
      <w:r w:rsidRPr="0076247E">
        <w:t xml:space="preserve"> In order to accommodate the age range of 4 – 6 years (according to Debra Levin Gelman’s Design for Kids – below), I </w:t>
      </w:r>
      <w:r w:rsidR="002933D6" w:rsidRPr="0076247E">
        <w:t xml:space="preserve">need to break up instructions, allow invention and self-expression and provide immediate feedback. In order to accomplish these </w:t>
      </w:r>
      <w:r w:rsidR="00677A9C" w:rsidRPr="0076247E">
        <w:t>things,</w:t>
      </w:r>
      <w:r w:rsidR="002933D6" w:rsidRPr="0076247E">
        <w:t xml:space="preserve"> I will inco</w:t>
      </w:r>
      <w:r w:rsidR="00A933D2" w:rsidRPr="0076247E">
        <w:t>rporate the following features:</w:t>
      </w:r>
    </w:p>
    <w:p w14:paraId="74BB7323" w14:textId="0425E1EB" w:rsidR="002933D6" w:rsidRPr="0076247E" w:rsidRDefault="002933D6" w:rsidP="00A933D2">
      <w:pPr>
        <w:pStyle w:val="ListParagraph"/>
        <w:numPr>
          <w:ilvl w:val="0"/>
          <w:numId w:val="2"/>
        </w:numPr>
        <w:spacing w:after="120"/>
        <w:contextualSpacing w:val="0"/>
      </w:pPr>
      <w:r w:rsidRPr="0076247E">
        <w:t>A short tutorial incorporated into the first game</w:t>
      </w:r>
      <w:r w:rsidR="00375249" w:rsidRPr="0076247E">
        <w:t xml:space="preserve"> (with broken up instructions)</w:t>
      </w:r>
    </w:p>
    <w:p w14:paraId="74BB7325" w14:textId="235EEE19" w:rsidR="002933D6" w:rsidRPr="0076247E" w:rsidRDefault="002933D6" w:rsidP="00DD609A">
      <w:pPr>
        <w:pStyle w:val="ListParagraph"/>
        <w:numPr>
          <w:ilvl w:val="0"/>
          <w:numId w:val="2"/>
        </w:numPr>
        <w:spacing w:before="120" w:after="120"/>
        <w:contextualSpacing w:val="0"/>
      </w:pPr>
      <w:r w:rsidRPr="0076247E">
        <w:t xml:space="preserve">A mode whereby </w:t>
      </w:r>
      <w:r w:rsidR="00A933D2" w:rsidRPr="0076247E">
        <w:t>the user</w:t>
      </w:r>
      <w:r w:rsidRPr="0076247E">
        <w:t xml:space="preserve"> can design </w:t>
      </w:r>
      <w:r w:rsidR="00A933D2" w:rsidRPr="0076247E">
        <w:t>their</w:t>
      </w:r>
      <w:r w:rsidRPr="0076247E">
        <w:t xml:space="preserve"> own maps</w:t>
      </w:r>
      <w:r w:rsidR="00375249" w:rsidRPr="0076247E">
        <w:t xml:space="preserve"> (allowing self-expression)</w:t>
      </w:r>
    </w:p>
    <w:p w14:paraId="4A1D1350" w14:textId="78E8252F" w:rsidR="00DD609A" w:rsidRDefault="00DD609A" w:rsidP="00DD609A">
      <w:pPr>
        <w:pStyle w:val="ListParagraph"/>
        <w:numPr>
          <w:ilvl w:val="0"/>
          <w:numId w:val="2"/>
        </w:numPr>
        <w:spacing w:after="120" w:line="240" w:lineRule="auto"/>
        <w:contextualSpacing w:val="0"/>
        <w:rPr>
          <w:rFonts w:cstheme="majorHAnsi"/>
        </w:rPr>
      </w:pPr>
      <w:r>
        <w:t>Sounds and l</w:t>
      </w:r>
      <w:r w:rsidR="002933D6" w:rsidRPr="0076247E">
        <w:t xml:space="preserve">ittle score indicators that pop up when </w:t>
      </w:r>
      <w:r w:rsidR="00F34D8D" w:rsidRPr="0076247E">
        <w:t>Pac</w:t>
      </w:r>
      <w:r w:rsidR="002933D6" w:rsidRPr="0076247E">
        <w:t xml:space="preserve">-Man eats </w:t>
      </w:r>
      <w:r w:rsidR="00E6189A" w:rsidRPr="0076247E">
        <w:t>an enemy</w:t>
      </w:r>
      <w:r w:rsidR="002933D6" w:rsidRPr="0076247E">
        <w:t xml:space="preserve"> and sound effects to reward the user</w:t>
      </w:r>
      <w:r w:rsidR="00375249" w:rsidRPr="0076247E">
        <w:t xml:space="preserve"> (providing immediate feedback)</w:t>
      </w:r>
      <w:r>
        <w:rPr>
          <w:rFonts w:cstheme="majorHAnsi"/>
        </w:rPr>
        <w:t xml:space="preserve"> </w:t>
      </w:r>
    </w:p>
    <w:p w14:paraId="09DD82B1" w14:textId="2E62CF60" w:rsidR="00F92A37" w:rsidRDefault="00723131" w:rsidP="00022B96">
      <w:pPr>
        <w:rPr>
          <w:rFonts w:cstheme="majorHAnsi"/>
        </w:rPr>
      </w:pPr>
      <w:r w:rsidRPr="0076247E">
        <w:rPr>
          <w:noProof/>
          <w:lang w:eastAsia="en-GB"/>
        </w:rPr>
        <w:drawing>
          <wp:anchor distT="0" distB="0" distL="114300" distR="114300" simplePos="0" relativeHeight="251658242" behindDoc="1" locked="0" layoutInCell="1" allowOverlap="1" wp14:anchorId="74BB7359" wp14:editId="4C3C9998">
            <wp:simplePos x="0" y="0"/>
            <wp:positionH relativeFrom="margin">
              <wp:posOffset>2196465</wp:posOffset>
            </wp:positionH>
            <wp:positionV relativeFrom="paragraph">
              <wp:posOffset>12700</wp:posOffset>
            </wp:positionV>
            <wp:extent cx="4535170" cy="2421255"/>
            <wp:effectExtent l="0" t="0" r="0" b="0"/>
            <wp:wrapTight wrapText="bothSides">
              <wp:wrapPolygon edited="0">
                <wp:start x="0" y="0"/>
                <wp:lineTo x="0" y="21413"/>
                <wp:lineTo x="21503" y="21413"/>
                <wp:lineTo x="2150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149" t="19169" r="8991" b="21534"/>
                    <a:stretch/>
                  </pic:blipFill>
                  <pic:spPr bwMode="auto">
                    <a:xfrm>
                      <a:off x="0" y="0"/>
                      <a:ext cx="4535170" cy="2421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57DDC">
        <w:rPr>
          <w:rFonts w:cstheme="majorHAnsi"/>
        </w:rPr>
        <w:t xml:space="preserve">By following these key </w:t>
      </w:r>
      <w:r w:rsidR="00F10A30">
        <w:rPr>
          <w:rFonts w:cstheme="majorHAnsi"/>
        </w:rPr>
        <w:t>principles,</w:t>
      </w:r>
      <w:r w:rsidR="00457DDC">
        <w:rPr>
          <w:rFonts w:cstheme="majorHAnsi"/>
        </w:rPr>
        <w:t xml:space="preserve"> I can not only accommodate the younger generation, but </w:t>
      </w:r>
      <w:r w:rsidR="006F1D45">
        <w:rPr>
          <w:rFonts w:cstheme="majorHAnsi"/>
        </w:rPr>
        <w:t>also t</w:t>
      </w:r>
      <w:r w:rsidR="00A933D2" w:rsidRPr="0076247E">
        <w:rPr>
          <w:rFonts w:cstheme="majorHAnsi"/>
        </w:rPr>
        <w:t>he older and more competitive generation</w:t>
      </w:r>
      <w:r w:rsidR="006F1D45">
        <w:rPr>
          <w:rFonts w:cstheme="majorHAnsi"/>
        </w:rPr>
        <w:t xml:space="preserve">. </w:t>
      </w:r>
      <w:r w:rsidR="009A1C4B">
        <w:rPr>
          <w:rFonts w:cstheme="majorHAnsi"/>
        </w:rPr>
        <w:t xml:space="preserve">Even still a </w:t>
      </w:r>
      <w:r w:rsidR="00F10A30">
        <w:rPr>
          <w:rFonts w:cstheme="majorHAnsi"/>
        </w:rPr>
        <w:t>high score</w:t>
      </w:r>
      <w:r w:rsidR="009A1C4B">
        <w:rPr>
          <w:rFonts w:cstheme="majorHAnsi"/>
        </w:rPr>
        <w:t xml:space="preserve"> system can be very easily implemented using a relational database that will encourage healthy competition in these </w:t>
      </w:r>
      <w:r w:rsidR="00F10A30">
        <w:rPr>
          <w:rFonts w:cstheme="majorHAnsi"/>
        </w:rPr>
        <w:t>higher skill/age bands.</w:t>
      </w:r>
    </w:p>
    <w:p w14:paraId="31731306" w14:textId="77777777" w:rsidR="00F10A30" w:rsidRPr="006F1D45" w:rsidRDefault="00F10A30" w:rsidP="00022B96">
      <w:pPr>
        <w:rPr>
          <w:rFonts w:cstheme="majorHAnsi"/>
        </w:rPr>
      </w:pPr>
    </w:p>
    <w:p w14:paraId="5543902E" w14:textId="77777777" w:rsidR="00314C47" w:rsidRDefault="00314C47" w:rsidP="00314C47">
      <w:pPr>
        <w:pStyle w:val="Heading2"/>
      </w:pPr>
      <w:bookmarkStart w:id="1" w:name="_Toc25595987"/>
      <w:r>
        <w:t>Objectives</w:t>
      </w:r>
      <w:bookmarkEnd w:id="1"/>
    </w:p>
    <w:p w14:paraId="25000650" w14:textId="77777777" w:rsidR="002C1DE6" w:rsidRDefault="002C1DE6" w:rsidP="002C1DE6">
      <w:pPr>
        <w:spacing w:after="120" w:line="240" w:lineRule="auto"/>
        <w:rPr>
          <w:rFonts w:cstheme="majorHAnsi"/>
          <w:lang w:val="en-US"/>
        </w:rPr>
      </w:pPr>
      <w:r>
        <w:rPr>
          <w:rFonts w:cstheme="majorHAnsi"/>
          <w:lang w:val="en-US"/>
        </w:rPr>
        <w:t>In this section I will outline and further expand on the main points and objectives I have for my project, starting with how the role of each of my pages, and then moving on to gameplay and game modes.</w:t>
      </w:r>
    </w:p>
    <w:p w14:paraId="0ED4CCEC" w14:textId="16741D93" w:rsidR="002C1DE6" w:rsidRDefault="002C1DE6" w:rsidP="002C1DE6">
      <w:pPr>
        <w:pStyle w:val="ListParagraph"/>
        <w:numPr>
          <w:ilvl w:val="0"/>
          <w:numId w:val="13"/>
        </w:numPr>
        <w:spacing w:after="120" w:line="240" w:lineRule="auto"/>
        <w:rPr>
          <w:rFonts w:cstheme="majorHAnsi"/>
          <w:lang w:val="en-US"/>
        </w:rPr>
      </w:pPr>
      <w:r>
        <w:rPr>
          <w:rFonts w:cstheme="majorHAnsi"/>
          <w:lang w:val="en-US"/>
        </w:rPr>
        <w:t>-</w:t>
      </w:r>
      <w:r w:rsidRPr="00AD0CD5">
        <w:rPr>
          <w:rFonts w:cstheme="majorHAnsi"/>
          <w:lang w:val="en-US"/>
        </w:rPr>
        <w:t xml:space="preserve"> Start screen</w:t>
      </w:r>
    </w:p>
    <w:p w14:paraId="14C63DEC"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Music that plays whenever the start screen is running.</w:t>
      </w:r>
    </w:p>
    <w:p w14:paraId="14424574"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A list of choices that become highlighted when a mouse hovers over them and can be clicked to choose the game mode.</w:t>
      </w:r>
    </w:p>
    <w:p w14:paraId="4D6F27E4"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xml:space="preserve">- Icons that can be used for extra functions such as muting the music or launching other modes like the sign-in pages. </w:t>
      </w:r>
    </w:p>
    <w:p w14:paraId="3C5A2ADF" w14:textId="77777777" w:rsidR="002C1DE6" w:rsidRDefault="002C1DE6" w:rsidP="002C1DE6">
      <w:pPr>
        <w:pStyle w:val="ListParagraph"/>
        <w:spacing w:after="120" w:line="240" w:lineRule="auto"/>
        <w:ind w:left="1080"/>
        <w:rPr>
          <w:rFonts w:cstheme="majorHAnsi"/>
          <w:lang w:val="en-US"/>
        </w:rPr>
      </w:pPr>
    </w:p>
    <w:p w14:paraId="6A2B8D11" w14:textId="77777777" w:rsidR="002C1DE6" w:rsidRDefault="002C1DE6" w:rsidP="002C1DE6">
      <w:pPr>
        <w:pStyle w:val="ListParagraph"/>
        <w:spacing w:after="120" w:line="240" w:lineRule="auto"/>
        <w:ind w:left="1080"/>
        <w:rPr>
          <w:rFonts w:cstheme="majorHAnsi"/>
          <w:lang w:val="en-US"/>
        </w:rPr>
      </w:pPr>
    </w:p>
    <w:p w14:paraId="23CFC023" w14:textId="77777777" w:rsidR="002C1DE6" w:rsidRDefault="002C1DE6" w:rsidP="002C1DE6">
      <w:pPr>
        <w:pStyle w:val="ListParagraph"/>
        <w:numPr>
          <w:ilvl w:val="0"/>
          <w:numId w:val="13"/>
        </w:numPr>
        <w:spacing w:after="120" w:line="240" w:lineRule="auto"/>
        <w:rPr>
          <w:rFonts w:cstheme="majorHAnsi"/>
          <w:lang w:val="en-US"/>
        </w:rPr>
      </w:pPr>
      <w:r>
        <w:rPr>
          <w:rFonts w:cstheme="majorHAnsi"/>
          <w:lang w:val="en-US"/>
        </w:rPr>
        <w:t>- Login Screen</w:t>
      </w:r>
    </w:p>
    <w:p w14:paraId="740AB4F6"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Like the sign-up screen, this page should have input boxes, but this time only the ‘Username’ and ‘Password boxes are needed’. I feel there should also be an extra toggle button, which will allow the user to remain signed in if they would like.</w:t>
      </w:r>
    </w:p>
    <w:p w14:paraId="59CD2EB0" w14:textId="77777777" w:rsidR="002C1DE6" w:rsidRPr="006D0905" w:rsidRDefault="002C1DE6" w:rsidP="002C1DE6">
      <w:pPr>
        <w:pStyle w:val="ListParagraph"/>
        <w:numPr>
          <w:ilvl w:val="1"/>
          <w:numId w:val="13"/>
        </w:numPr>
        <w:spacing w:after="0" w:line="240" w:lineRule="auto"/>
        <w:ind w:left="1077" w:hanging="357"/>
        <w:rPr>
          <w:rFonts w:cstheme="majorHAnsi"/>
          <w:lang w:val="en-US"/>
        </w:rPr>
      </w:pPr>
      <w:r>
        <w:rPr>
          <w:rFonts w:cstheme="majorHAnsi"/>
          <w:lang w:val="en-US"/>
        </w:rPr>
        <w:t>- There should be a sign-up button that changes to a login button when the user enters something into the username field.</w:t>
      </w:r>
    </w:p>
    <w:p w14:paraId="2F84F061" w14:textId="77777777" w:rsidR="002C1DE6" w:rsidRDefault="002C1DE6" w:rsidP="002C1DE6">
      <w:pPr>
        <w:spacing w:after="0" w:line="240" w:lineRule="auto"/>
        <w:rPr>
          <w:rFonts w:cstheme="majorHAnsi"/>
          <w:lang w:val="en-US"/>
        </w:rPr>
      </w:pPr>
    </w:p>
    <w:p w14:paraId="1A0675EF" w14:textId="77777777" w:rsidR="002C1DE6" w:rsidRPr="00CA1B53" w:rsidRDefault="002C1DE6" w:rsidP="002C1DE6">
      <w:pPr>
        <w:spacing w:after="0" w:line="240" w:lineRule="auto"/>
        <w:rPr>
          <w:rFonts w:cstheme="majorHAnsi"/>
          <w:lang w:val="en-US"/>
        </w:rPr>
      </w:pPr>
    </w:p>
    <w:p w14:paraId="04E70A40" w14:textId="77777777" w:rsidR="002C1DE6" w:rsidRDefault="002C1DE6" w:rsidP="002C1DE6">
      <w:pPr>
        <w:pStyle w:val="ListParagraph"/>
        <w:numPr>
          <w:ilvl w:val="0"/>
          <w:numId w:val="13"/>
        </w:numPr>
        <w:spacing w:after="120" w:line="240" w:lineRule="auto"/>
        <w:rPr>
          <w:rFonts w:cstheme="majorHAnsi"/>
          <w:lang w:val="en-US"/>
        </w:rPr>
      </w:pPr>
      <w:r>
        <w:rPr>
          <w:rFonts w:cstheme="majorHAnsi"/>
          <w:lang w:val="en-US"/>
        </w:rPr>
        <w:t xml:space="preserve"> - Sign-up Screen</w:t>
      </w:r>
    </w:p>
    <w:p w14:paraId="2E80E41C"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Have three input boxes that can be highlighted by either by clicking or pressing tab. These will have names: ‘Username’, ‘Password’, ‘Confirm Password’ which displays inside the box until the user enters something instead.</w:t>
      </w:r>
    </w:p>
    <w:p w14:paraId="21BBDC1E" w14:textId="77777777" w:rsidR="002C1DE6" w:rsidRDefault="002C1DE6" w:rsidP="002C1DE6">
      <w:pPr>
        <w:pStyle w:val="ListParagraph"/>
        <w:spacing w:after="120" w:line="240" w:lineRule="auto"/>
        <w:ind w:left="1080"/>
        <w:rPr>
          <w:rFonts w:cstheme="majorHAnsi"/>
          <w:lang w:val="en-US"/>
        </w:rPr>
      </w:pPr>
    </w:p>
    <w:p w14:paraId="3EF82B7D"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Sign Up button that the user can click in order to submit their inputs. This should query the database to ensure the inputs are valid. If not, an appropriate error message should be displayed, or, if it is correct then the user should be taken to the login screen. The password should follow the following rules: be seven characters or more; contain an upper-case letter; contain a lower-case letter; contain a number.</w:t>
      </w:r>
    </w:p>
    <w:p w14:paraId="51A923EA" w14:textId="77777777" w:rsidR="002C1DE6" w:rsidRPr="008F12FD" w:rsidRDefault="002C1DE6" w:rsidP="002C1DE6">
      <w:pPr>
        <w:pStyle w:val="ListParagraph"/>
        <w:rPr>
          <w:rFonts w:cstheme="majorHAnsi"/>
          <w:lang w:val="en-US"/>
        </w:rPr>
      </w:pPr>
    </w:p>
    <w:p w14:paraId="60D3A91D" w14:textId="77777777" w:rsidR="002C1DE6" w:rsidRDefault="002C1DE6" w:rsidP="002C1DE6">
      <w:pPr>
        <w:pStyle w:val="ListParagraph"/>
        <w:spacing w:after="120" w:line="240" w:lineRule="auto"/>
        <w:ind w:left="1080"/>
        <w:rPr>
          <w:rFonts w:cstheme="majorHAnsi"/>
          <w:lang w:val="en-US"/>
        </w:rPr>
      </w:pPr>
    </w:p>
    <w:p w14:paraId="330BA6F6" w14:textId="77777777" w:rsidR="002C1DE6" w:rsidRDefault="002C1DE6" w:rsidP="002C1DE6">
      <w:pPr>
        <w:pStyle w:val="ListParagraph"/>
        <w:numPr>
          <w:ilvl w:val="0"/>
          <w:numId w:val="13"/>
        </w:numPr>
        <w:spacing w:after="120" w:line="240" w:lineRule="auto"/>
        <w:rPr>
          <w:rFonts w:cstheme="majorHAnsi"/>
          <w:lang w:val="en-US"/>
        </w:rPr>
      </w:pPr>
      <w:r>
        <w:rPr>
          <w:rFonts w:cstheme="majorHAnsi"/>
          <w:lang w:val="en-US"/>
        </w:rPr>
        <w:t xml:space="preserve"> - Settings Screen</w:t>
      </w:r>
    </w:p>
    <w:p w14:paraId="6110F4A5"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There should be sliders that control, semi-discreet values, such as music volume, game volume etc. These settings should be updated in a text file which the rest of the game can then use to apply the changes.</w:t>
      </w:r>
    </w:p>
    <w:p w14:paraId="62865081" w14:textId="77777777" w:rsidR="002C1DE6" w:rsidRDefault="002C1DE6" w:rsidP="002C1DE6">
      <w:pPr>
        <w:pStyle w:val="ListParagraph"/>
        <w:spacing w:after="120" w:line="240" w:lineRule="auto"/>
        <w:ind w:left="113"/>
        <w:rPr>
          <w:rFonts w:cstheme="majorHAnsi"/>
          <w:lang w:val="en-US"/>
        </w:rPr>
      </w:pPr>
    </w:p>
    <w:p w14:paraId="55CB5AA6" w14:textId="77777777" w:rsidR="002C1DE6" w:rsidRDefault="002C1DE6" w:rsidP="002C1DE6">
      <w:pPr>
        <w:pStyle w:val="ListParagraph"/>
        <w:spacing w:after="120" w:line="240" w:lineRule="auto"/>
        <w:ind w:left="113"/>
        <w:rPr>
          <w:rFonts w:cstheme="majorHAnsi"/>
          <w:lang w:val="en-US"/>
        </w:rPr>
      </w:pPr>
    </w:p>
    <w:p w14:paraId="756180D2" w14:textId="77777777" w:rsidR="002C1DE6" w:rsidRDefault="002C1DE6" w:rsidP="002C1DE6">
      <w:pPr>
        <w:pStyle w:val="ListParagraph"/>
        <w:numPr>
          <w:ilvl w:val="0"/>
          <w:numId w:val="13"/>
        </w:numPr>
        <w:spacing w:after="120" w:line="240" w:lineRule="auto"/>
        <w:rPr>
          <w:rFonts w:cstheme="majorHAnsi"/>
          <w:lang w:val="en-US"/>
        </w:rPr>
      </w:pPr>
      <w:r>
        <w:rPr>
          <w:rFonts w:cstheme="majorHAnsi"/>
          <w:lang w:val="en-US"/>
        </w:rPr>
        <w:t>- Gameplay</w:t>
      </w:r>
    </w:p>
    <w:p w14:paraId="3897F56C"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xml:space="preserve">- The maze </w:t>
      </w:r>
    </w:p>
    <w:p w14:paraId="38AEF0E6" w14:textId="77777777"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The maze should</w:t>
      </w:r>
      <w:r w:rsidRPr="00DF1BA7">
        <w:rPr>
          <w:rFonts w:cstheme="majorHAnsi"/>
          <w:lang w:val="en-US"/>
        </w:rPr>
        <w:t xml:space="preserve"> be saved as a two-dimensional list in a text file or database. </w:t>
      </w:r>
    </w:p>
    <w:p w14:paraId="2A5C7808" w14:textId="77777777"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xml:space="preserve">- </w:t>
      </w:r>
      <w:r w:rsidRPr="00DF1BA7">
        <w:rPr>
          <w:rFonts w:cstheme="majorHAnsi"/>
          <w:lang w:val="en-US"/>
        </w:rPr>
        <w:t>My program must then be able to take this two-dimensional list and convert each item (a number) and turn this into an appropriate tile object, which will be in a similar two-dimensional list.</w:t>
      </w:r>
    </w:p>
    <w:p w14:paraId="38758188" w14:textId="77777777"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Each of the tile objects must contain an image of one of the 36 different tile pieces, that will be assigned to it by an algorithm that checks all adjacent tiles to find the piece that will connect graphically with the ones around it.</w:t>
      </w:r>
    </w:p>
    <w:p w14:paraId="0EF701D8" w14:textId="3E0F2688"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The tile object should also contain its position within the maze that means it can be quickly displayed (60 times a second) in every frame along with the other tiles.</w:t>
      </w:r>
    </w:p>
    <w:p w14:paraId="6645F83C" w14:textId="6A76A3A4" w:rsidR="00F16EB8" w:rsidRDefault="00F16EB8" w:rsidP="002C1DE6">
      <w:pPr>
        <w:pStyle w:val="ListParagraph"/>
        <w:numPr>
          <w:ilvl w:val="2"/>
          <w:numId w:val="13"/>
        </w:numPr>
        <w:spacing w:after="120" w:line="240" w:lineRule="auto"/>
        <w:rPr>
          <w:rFonts w:cstheme="majorHAnsi"/>
          <w:lang w:val="en-US"/>
        </w:rPr>
      </w:pPr>
      <w:r>
        <w:rPr>
          <w:rFonts w:cstheme="majorHAnsi"/>
          <w:lang w:val="en-US"/>
        </w:rPr>
        <w:t>- When the user wins a level by eating all of the pellets, the maze should flash white and blue.</w:t>
      </w:r>
    </w:p>
    <w:p w14:paraId="350E813A" w14:textId="77777777" w:rsidR="002C1DE6" w:rsidRDefault="002C1DE6" w:rsidP="002C1DE6">
      <w:pPr>
        <w:pStyle w:val="ListParagraph"/>
        <w:spacing w:after="120" w:line="240" w:lineRule="auto"/>
        <w:ind w:left="2047"/>
        <w:rPr>
          <w:rFonts w:cstheme="majorHAnsi"/>
          <w:lang w:val="en-US"/>
        </w:rPr>
      </w:pPr>
    </w:p>
    <w:p w14:paraId="08806C09"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Pac-Man</w:t>
      </w:r>
    </w:p>
    <w:p w14:paraId="41BD4034" w14:textId="77777777"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Pac-Man must be able to respond to keyboard input and validate it. For example, if the user wants to go north (using the up-arrow key), then the Pac-Man object should check what tiles are above (by referencing the 2D maze list and its own position) and decide whether this is a valid move (if there is a free space above).</w:t>
      </w:r>
    </w:p>
    <w:p w14:paraId="1454E7CE" w14:textId="77777777"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xml:space="preserve">- Pac-Man must be able to stop when he collides with a wall. When a wall tile is in the direction that Pac-Man is facing, a check should be made to see whether Pac-Man is colliding with the wall. </w:t>
      </w:r>
    </w:p>
    <w:p w14:paraId="184D864E" w14:textId="77777777"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Pac-Man should be able to collide (and eat) pellets and power pellets, although I feel it would be easier to handle this within the pellet object.</w:t>
      </w:r>
    </w:p>
    <w:p w14:paraId="71262836" w14:textId="034FE139"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The classic ‘waka-waka’ sound should play only when Pac-Man is moving.</w:t>
      </w:r>
    </w:p>
    <w:p w14:paraId="5FE1A390" w14:textId="77777777"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When moving, Pac-Man’s skin should also alternate between his slightly open and fully open mouth.</w:t>
      </w:r>
    </w:p>
    <w:p w14:paraId="6E4CC691" w14:textId="77777777"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Pac-Man should also be able to travel through the tunnel at normal speed, but not into the ghost hut.</w:t>
      </w:r>
    </w:p>
    <w:p w14:paraId="126AA12A" w14:textId="77777777" w:rsidR="002C1DE6" w:rsidRDefault="002C1DE6" w:rsidP="002C1DE6">
      <w:pPr>
        <w:pStyle w:val="ListParagraph"/>
        <w:spacing w:after="120" w:line="240" w:lineRule="auto"/>
        <w:ind w:left="2047"/>
        <w:rPr>
          <w:rFonts w:cstheme="majorHAnsi"/>
          <w:lang w:val="en-US"/>
        </w:rPr>
      </w:pPr>
    </w:p>
    <w:p w14:paraId="1FB57EBC" w14:textId="77777777" w:rsidR="002C1DE6" w:rsidRDefault="002C1DE6" w:rsidP="002C1DE6">
      <w:pPr>
        <w:pStyle w:val="ListParagraph"/>
        <w:numPr>
          <w:ilvl w:val="1"/>
          <w:numId w:val="13"/>
        </w:numPr>
        <w:spacing w:after="120" w:line="240" w:lineRule="auto"/>
        <w:rPr>
          <w:rFonts w:cstheme="majorHAnsi"/>
          <w:lang w:val="en-US"/>
        </w:rPr>
      </w:pPr>
      <w:r>
        <w:rPr>
          <w:rFonts w:cstheme="majorHAnsi"/>
          <w:lang w:val="en-US"/>
        </w:rPr>
        <w:t xml:space="preserve"> - Ghosts</w:t>
      </w:r>
    </w:p>
    <w:p w14:paraId="1E2C6732" w14:textId="7DF18546" w:rsidR="002C1DE6" w:rsidRDefault="002C1DE6" w:rsidP="002C1DE6">
      <w:pPr>
        <w:pStyle w:val="ListParagraph"/>
        <w:numPr>
          <w:ilvl w:val="2"/>
          <w:numId w:val="13"/>
        </w:numPr>
        <w:spacing w:after="120" w:line="240" w:lineRule="auto"/>
        <w:rPr>
          <w:rFonts w:cstheme="majorHAnsi"/>
          <w:lang w:val="en-US"/>
        </w:rPr>
      </w:pPr>
      <w:r>
        <w:rPr>
          <w:rFonts w:cstheme="majorHAnsi"/>
          <w:lang w:val="en-US"/>
        </w:rPr>
        <w:t xml:space="preserve">- Ghosts </w:t>
      </w:r>
      <w:r w:rsidR="005A1102">
        <w:rPr>
          <w:rFonts w:cstheme="majorHAnsi"/>
          <w:lang w:val="en-US"/>
        </w:rPr>
        <w:t>will have 4 modes: chase (this is when the ghosts will target Pac-Man), scatter (this is when the ghosts will target their home tiles), scared (this is when the ghosts make random moves and can be eaten by Pac-Man</w:t>
      </w:r>
      <w:r w:rsidR="005A1102" w:rsidRPr="005A1102">
        <w:rPr>
          <w:rFonts w:cstheme="majorHAnsi"/>
          <w:lang w:val="en-US"/>
        </w:rPr>
        <w:t xml:space="preserve"> </w:t>
      </w:r>
      <w:r w:rsidR="005A1102">
        <w:rPr>
          <w:rFonts w:cstheme="majorHAnsi"/>
          <w:lang w:val="en-US"/>
        </w:rPr>
        <w:t>after a power pellet has been eaten) and finally dead (this is when the ghosts move very quickly and return to the ghost hut. These modes must last the correct lengths of time (this will be highlighted in the design) and have the correct skins.</w:t>
      </w:r>
    </w:p>
    <w:p w14:paraId="3E32B29A" w14:textId="437ACE60" w:rsidR="005A1102" w:rsidRDefault="005A1102" w:rsidP="002C1DE6">
      <w:pPr>
        <w:pStyle w:val="ListParagraph"/>
        <w:numPr>
          <w:ilvl w:val="2"/>
          <w:numId w:val="13"/>
        </w:numPr>
        <w:spacing w:after="120" w:line="240" w:lineRule="auto"/>
        <w:rPr>
          <w:rFonts w:cstheme="majorHAnsi"/>
          <w:lang w:val="en-US"/>
        </w:rPr>
      </w:pPr>
      <w:r>
        <w:rPr>
          <w:rFonts w:cstheme="majorHAnsi"/>
          <w:lang w:val="en-US"/>
        </w:rPr>
        <w:t>- The ghosts must all follow their own unique chase algorithm as follows: Blinky - targets Pac-Man; Pinky - targets  4 tiles ahead of Pac-Man; Inky - Takes the vector between Blinky and Pac-Man, doubles it, then targets that tile; Clyde - targets Pac-Man until he gets close to Pac-Man.</w:t>
      </w:r>
    </w:p>
    <w:p w14:paraId="594C0DB1" w14:textId="0E5F2644" w:rsidR="005A1102" w:rsidRDefault="005A1102" w:rsidP="002C1DE6">
      <w:pPr>
        <w:pStyle w:val="ListParagraph"/>
        <w:numPr>
          <w:ilvl w:val="2"/>
          <w:numId w:val="13"/>
        </w:numPr>
        <w:spacing w:after="120" w:line="240" w:lineRule="auto"/>
        <w:rPr>
          <w:rFonts w:cstheme="majorHAnsi"/>
          <w:lang w:val="en-US"/>
        </w:rPr>
      </w:pPr>
      <w:r>
        <w:rPr>
          <w:rFonts w:cstheme="majorHAnsi"/>
          <w:lang w:val="en-US"/>
        </w:rPr>
        <w:t>- The ghosts must us</w:t>
      </w:r>
      <w:r w:rsidR="00BD4165">
        <w:rPr>
          <w:rFonts w:cstheme="majorHAnsi"/>
          <w:lang w:val="en-US"/>
        </w:rPr>
        <w:t xml:space="preserve">e </w:t>
      </w:r>
      <w:r w:rsidR="009E5D73">
        <w:rPr>
          <w:rFonts w:cstheme="majorHAnsi"/>
          <w:lang w:val="en-US"/>
        </w:rPr>
        <w:t>the A* path finding algorithm when searching for a tile, as this will allow the game to run smoothly at 60fps.</w:t>
      </w:r>
    </w:p>
    <w:p w14:paraId="734BC775" w14:textId="55E49324" w:rsidR="000B4F36" w:rsidRDefault="000B4F36" w:rsidP="002C1DE6">
      <w:pPr>
        <w:pStyle w:val="ListParagraph"/>
        <w:numPr>
          <w:ilvl w:val="2"/>
          <w:numId w:val="13"/>
        </w:numPr>
        <w:spacing w:after="120" w:line="240" w:lineRule="auto"/>
        <w:rPr>
          <w:rFonts w:cstheme="majorHAnsi"/>
          <w:lang w:val="en-US"/>
        </w:rPr>
      </w:pPr>
      <w:r>
        <w:rPr>
          <w:rFonts w:cstheme="majorHAnsi"/>
          <w:lang w:val="en-US"/>
        </w:rPr>
        <w:t>- The ghosts must only change direction when they are changing modes.</w:t>
      </w:r>
    </w:p>
    <w:p w14:paraId="07F433F3" w14:textId="1CF98E26" w:rsidR="005C6E71" w:rsidRDefault="001520C2" w:rsidP="005C6E71">
      <w:pPr>
        <w:pStyle w:val="ListParagraph"/>
        <w:numPr>
          <w:ilvl w:val="2"/>
          <w:numId w:val="13"/>
        </w:numPr>
        <w:spacing w:after="120" w:line="240" w:lineRule="auto"/>
        <w:rPr>
          <w:rFonts w:cstheme="majorHAnsi"/>
          <w:lang w:val="en-US"/>
        </w:rPr>
      </w:pPr>
      <w:r>
        <w:rPr>
          <w:rFonts w:cstheme="majorHAnsi"/>
          <w:lang w:val="en-US"/>
        </w:rPr>
        <w:t>-</w:t>
      </w:r>
      <w:r w:rsidR="00F25C8E">
        <w:rPr>
          <w:rFonts w:cstheme="majorHAnsi"/>
          <w:lang w:val="en-US"/>
        </w:rPr>
        <w:t xml:space="preserve"> </w:t>
      </w:r>
      <w:r>
        <w:rPr>
          <w:rFonts w:cstheme="majorHAnsi"/>
          <w:lang w:val="en-US"/>
        </w:rPr>
        <w:t>The ghosts must play a death sound when eaten.</w:t>
      </w:r>
    </w:p>
    <w:p w14:paraId="2CCF1B5A" w14:textId="77777777" w:rsidR="00766B5D" w:rsidRDefault="00766B5D" w:rsidP="00766B5D">
      <w:pPr>
        <w:pStyle w:val="ListParagraph"/>
        <w:spacing w:after="120" w:line="240" w:lineRule="auto"/>
        <w:ind w:left="2047"/>
        <w:rPr>
          <w:rFonts w:cstheme="majorHAnsi"/>
          <w:lang w:val="en-US"/>
        </w:rPr>
      </w:pPr>
    </w:p>
    <w:p w14:paraId="645FFE95" w14:textId="596C13AA" w:rsidR="00072B0D" w:rsidRDefault="00072B0D" w:rsidP="00072B0D">
      <w:pPr>
        <w:pStyle w:val="ListParagraph"/>
        <w:numPr>
          <w:ilvl w:val="1"/>
          <w:numId w:val="13"/>
        </w:numPr>
        <w:spacing w:after="120" w:line="240" w:lineRule="auto"/>
        <w:rPr>
          <w:rFonts w:cstheme="majorHAnsi"/>
          <w:lang w:val="en-US"/>
        </w:rPr>
      </w:pPr>
      <w:r>
        <w:rPr>
          <w:rFonts w:cstheme="majorHAnsi"/>
          <w:lang w:val="en-US"/>
        </w:rPr>
        <w:t>- Pellets</w:t>
      </w:r>
    </w:p>
    <w:p w14:paraId="223B43E4" w14:textId="2F4EB880" w:rsidR="00557F81" w:rsidRDefault="00557F81" w:rsidP="00557F81">
      <w:pPr>
        <w:pStyle w:val="ListParagraph"/>
        <w:numPr>
          <w:ilvl w:val="2"/>
          <w:numId w:val="13"/>
        </w:numPr>
        <w:spacing w:after="120" w:line="240" w:lineRule="auto"/>
        <w:rPr>
          <w:rFonts w:cstheme="majorHAnsi"/>
          <w:lang w:val="en-US"/>
        </w:rPr>
      </w:pPr>
      <w:r>
        <w:rPr>
          <w:rFonts w:cstheme="majorHAnsi"/>
          <w:lang w:val="en-US"/>
        </w:rPr>
        <w:t xml:space="preserve">- There should be two kinds of pellets: the normal pellet (small square skin), and the large power pellet (larger circular skin). </w:t>
      </w:r>
    </w:p>
    <w:p w14:paraId="7A08D1F3" w14:textId="540E61CF" w:rsidR="00D25731" w:rsidRDefault="00D25731" w:rsidP="00557F81">
      <w:pPr>
        <w:pStyle w:val="ListParagraph"/>
        <w:numPr>
          <w:ilvl w:val="2"/>
          <w:numId w:val="13"/>
        </w:numPr>
        <w:spacing w:after="120" w:line="240" w:lineRule="auto"/>
        <w:rPr>
          <w:rFonts w:cstheme="majorHAnsi"/>
          <w:lang w:val="en-US"/>
        </w:rPr>
      </w:pPr>
      <w:r>
        <w:rPr>
          <w:rFonts w:cstheme="majorHAnsi"/>
          <w:lang w:val="en-US"/>
        </w:rPr>
        <w:t>- The small pellet should remain static, while the power pellets should flash.</w:t>
      </w:r>
    </w:p>
    <w:p w14:paraId="46CB154B" w14:textId="131462E7" w:rsidR="00D25731" w:rsidRDefault="00D25731" w:rsidP="00557F81">
      <w:pPr>
        <w:pStyle w:val="ListParagraph"/>
        <w:numPr>
          <w:ilvl w:val="2"/>
          <w:numId w:val="13"/>
        </w:numPr>
        <w:spacing w:after="120" w:line="240" w:lineRule="auto"/>
        <w:rPr>
          <w:rFonts w:cstheme="majorHAnsi"/>
          <w:lang w:val="en-US"/>
        </w:rPr>
      </w:pPr>
      <w:r>
        <w:rPr>
          <w:rFonts w:cstheme="majorHAnsi"/>
          <w:lang w:val="en-US"/>
        </w:rPr>
        <w:t>- The small pellet should grant the user 10 pts, whereas the power pellets should grant the user 50pts and change the mode of the ghosts to ‘scared’ mode.</w:t>
      </w:r>
    </w:p>
    <w:p w14:paraId="1022EE65" w14:textId="2059137B" w:rsidR="00D25731" w:rsidRDefault="00D25731" w:rsidP="00557F81">
      <w:pPr>
        <w:pStyle w:val="ListParagraph"/>
        <w:numPr>
          <w:ilvl w:val="2"/>
          <w:numId w:val="13"/>
        </w:numPr>
        <w:spacing w:after="120" w:line="240" w:lineRule="auto"/>
        <w:rPr>
          <w:rFonts w:cstheme="majorHAnsi"/>
          <w:lang w:val="en-US"/>
        </w:rPr>
      </w:pPr>
      <w:r>
        <w:rPr>
          <w:rFonts w:cstheme="majorHAnsi"/>
          <w:lang w:val="en-US"/>
        </w:rPr>
        <w:t xml:space="preserve">- There should be </w:t>
      </w:r>
      <w:r w:rsidR="00D95EE4">
        <w:rPr>
          <w:rFonts w:cstheme="majorHAnsi"/>
          <w:lang w:val="en-US"/>
        </w:rPr>
        <w:t xml:space="preserve">4 power pellets on each maze with the majority of the other non-wall tiles containing </w:t>
      </w:r>
      <w:r w:rsidR="00766B5D">
        <w:rPr>
          <w:rFonts w:cstheme="majorHAnsi"/>
          <w:lang w:val="en-US"/>
        </w:rPr>
        <w:t>normal pellets. The spaces around the ghost hut, inside the ghost hut and the tunnel should all be empty (no pellets).</w:t>
      </w:r>
    </w:p>
    <w:p w14:paraId="144D099D" w14:textId="6A767ACA" w:rsidR="00766B5D" w:rsidRDefault="00766B5D" w:rsidP="00766B5D">
      <w:pPr>
        <w:pStyle w:val="ListParagraph"/>
        <w:spacing w:after="120" w:line="240" w:lineRule="auto"/>
        <w:ind w:left="1080"/>
        <w:rPr>
          <w:rFonts w:cstheme="majorHAnsi"/>
          <w:lang w:val="en-US"/>
        </w:rPr>
      </w:pPr>
    </w:p>
    <w:p w14:paraId="5E517E68" w14:textId="77777777" w:rsidR="00766B5D" w:rsidRDefault="00766B5D" w:rsidP="00766B5D">
      <w:pPr>
        <w:pStyle w:val="ListParagraph"/>
        <w:spacing w:after="120" w:line="240" w:lineRule="auto"/>
        <w:ind w:left="1080"/>
        <w:rPr>
          <w:rFonts w:cstheme="majorHAnsi"/>
          <w:lang w:val="en-US"/>
        </w:rPr>
      </w:pPr>
    </w:p>
    <w:p w14:paraId="08541695" w14:textId="63674A73" w:rsidR="005C6E71" w:rsidRPr="00B07317" w:rsidRDefault="00A55FFE" w:rsidP="00B07317">
      <w:pPr>
        <w:pStyle w:val="ListParagraph"/>
        <w:numPr>
          <w:ilvl w:val="0"/>
          <w:numId w:val="13"/>
        </w:numPr>
        <w:spacing w:after="120" w:line="240" w:lineRule="auto"/>
        <w:rPr>
          <w:rFonts w:cstheme="majorHAnsi"/>
          <w:lang w:val="en-US"/>
        </w:rPr>
      </w:pPr>
      <w:r>
        <w:rPr>
          <w:rFonts w:cstheme="majorHAnsi"/>
          <w:lang w:val="en-US"/>
        </w:rPr>
        <w:t xml:space="preserve"> </w:t>
      </w:r>
      <w:r w:rsidR="006B5160" w:rsidRPr="00B07317">
        <w:rPr>
          <w:rFonts w:cstheme="majorHAnsi"/>
          <w:lang w:val="en-US"/>
        </w:rPr>
        <w:t xml:space="preserve">- </w:t>
      </w:r>
      <w:r w:rsidR="00AF5C2C">
        <w:rPr>
          <w:rFonts w:cstheme="majorHAnsi"/>
          <w:lang w:val="en-US"/>
        </w:rPr>
        <w:t>Tutorial</w:t>
      </w:r>
      <w:r w:rsidR="00B07317" w:rsidRPr="00B07317">
        <w:rPr>
          <w:rFonts w:cstheme="majorHAnsi"/>
          <w:lang w:val="en-US"/>
        </w:rPr>
        <w:t xml:space="preserve"> Mode</w:t>
      </w:r>
    </w:p>
    <w:p w14:paraId="531E542E" w14:textId="360188BC" w:rsidR="00AF10CD" w:rsidRDefault="00B07317" w:rsidP="00AF10CD">
      <w:pPr>
        <w:pStyle w:val="ListParagraph"/>
        <w:numPr>
          <w:ilvl w:val="1"/>
          <w:numId w:val="13"/>
        </w:numPr>
        <w:spacing w:after="120" w:line="240" w:lineRule="auto"/>
        <w:rPr>
          <w:rFonts w:cstheme="majorHAnsi"/>
          <w:lang w:val="en-US"/>
        </w:rPr>
      </w:pPr>
      <w:r>
        <w:rPr>
          <w:rFonts w:cstheme="majorHAnsi"/>
          <w:lang w:val="en-US"/>
        </w:rPr>
        <w:t xml:space="preserve">- </w:t>
      </w:r>
      <w:r w:rsidR="00A544CC">
        <w:rPr>
          <w:rFonts w:cstheme="majorHAnsi"/>
          <w:lang w:val="en-US"/>
        </w:rPr>
        <w:t xml:space="preserve">The </w:t>
      </w:r>
      <w:r w:rsidR="00AF5C2C">
        <w:rPr>
          <w:rFonts w:cstheme="majorHAnsi"/>
          <w:lang w:val="en-US"/>
        </w:rPr>
        <w:t xml:space="preserve">tutorial mode </w:t>
      </w:r>
      <w:r w:rsidR="00747EF4">
        <w:rPr>
          <w:rFonts w:cstheme="majorHAnsi"/>
          <w:lang w:val="en-US"/>
        </w:rPr>
        <w:t xml:space="preserve">must includer a narrator that </w:t>
      </w:r>
      <w:r w:rsidR="00AF10CD">
        <w:rPr>
          <w:rFonts w:cstheme="majorHAnsi"/>
          <w:lang w:val="en-US"/>
        </w:rPr>
        <w:t>explains the game’s mechanics to the user.</w:t>
      </w:r>
    </w:p>
    <w:p w14:paraId="73E77613" w14:textId="0175EC06" w:rsidR="004805A5" w:rsidRDefault="004805A5" w:rsidP="004805A5">
      <w:pPr>
        <w:pStyle w:val="ListParagraph"/>
        <w:numPr>
          <w:ilvl w:val="2"/>
          <w:numId w:val="13"/>
        </w:numPr>
        <w:spacing w:after="120" w:line="240" w:lineRule="auto"/>
        <w:rPr>
          <w:rFonts w:cstheme="majorHAnsi"/>
          <w:lang w:val="en-US"/>
        </w:rPr>
      </w:pPr>
      <w:r>
        <w:rPr>
          <w:rFonts w:cstheme="majorHAnsi"/>
          <w:lang w:val="en-US"/>
        </w:rPr>
        <w:t>- This should be in the form of a scrolling message.</w:t>
      </w:r>
    </w:p>
    <w:p w14:paraId="23EC4AB8" w14:textId="5F3AA35A" w:rsidR="004805A5" w:rsidRDefault="004805A5" w:rsidP="004805A5">
      <w:pPr>
        <w:pStyle w:val="ListParagraph"/>
        <w:numPr>
          <w:ilvl w:val="2"/>
          <w:numId w:val="13"/>
        </w:numPr>
        <w:spacing w:after="120" w:line="240" w:lineRule="auto"/>
        <w:rPr>
          <w:rFonts w:cstheme="majorHAnsi"/>
          <w:lang w:val="en-US"/>
        </w:rPr>
      </w:pPr>
      <w:r>
        <w:rPr>
          <w:rFonts w:cstheme="majorHAnsi"/>
          <w:lang w:val="en-US"/>
        </w:rPr>
        <w:t>- When the message fills the box, the user should be able to press the space bar to skip to the next part of the message.</w:t>
      </w:r>
    </w:p>
    <w:p w14:paraId="17DAADE4" w14:textId="6402DE09" w:rsidR="004805A5" w:rsidRDefault="004805A5" w:rsidP="004805A5">
      <w:pPr>
        <w:pStyle w:val="ListParagraph"/>
        <w:numPr>
          <w:ilvl w:val="2"/>
          <w:numId w:val="13"/>
        </w:numPr>
        <w:spacing w:after="120" w:line="240" w:lineRule="auto"/>
        <w:rPr>
          <w:rFonts w:cstheme="majorHAnsi"/>
          <w:lang w:val="en-US"/>
        </w:rPr>
      </w:pPr>
      <w:r>
        <w:rPr>
          <w:rFonts w:cstheme="majorHAnsi"/>
          <w:lang w:val="en-US"/>
        </w:rPr>
        <w:t>- If the user presses space before the message has finished then the message should skip to the end and immediately fill the box.</w:t>
      </w:r>
    </w:p>
    <w:p w14:paraId="5D0CF043" w14:textId="77777777" w:rsidR="007B6135" w:rsidRDefault="007B6135" w:rsidP="007B6135">
      <w:pPr>
        <w:pStyle w:val="ListParagraph"/>
        <w:spacing w:after="120" w:line="240" w:lineRule="auto"/>
        <w:ind w:left="2047"/>
        <w:rPr>
          <w:rFonts w:cstheme="majorHAnsi"/>
          <w:lang w:val="en-US"/>
        </w:rPr>
      </w:pPr>
    </w:p>
    <w:p w14:paraId="445AD16A" w14:textId="55FA3C0D" w:rsidR="00AF10CD" w:rsidRDefault="00AF10CD" w:rsidP="007D2F9C">
      <w:pPr>
        <w:pStyle w:val="ListParagraph"/>
        <w:numPr>
          <w:ilvl w:val="1"/>
          <w:numId w:val="13"/>
        </w:numPr>
        <w:spacing w:after="0" w:line="240" w:lineRule="auto"/>
        <w:ind w:left="1077" w:hanging="357"/>
        <w:rPr>
          <w:rFonts w:cstheme="majorHAnsi"/>
          <w:lang w:val="en-US"/>
        </w:rPr>
      </w:pPr>
      <w:r>
        <w:rPr>
          <w:rFonts w:cstheme="majorHAnsi"/>
          <w:lang w:val="en-US"/>
        </w:rPr>
        <w:t xml:space="preserve">- </w:t>
      </w:r>
      <w:r w:rsidR="00995326">
        <w:rPr>
          <w:rFonts w:cstheme="majorHAnsi"/>
          <w:lang w:val="en-US"/>
        </w:rPr>
        <w:t>The levels should progressively get harder and each should focus on a different aspect of the full game.</w:t>
      </w:r>
    </w:p>
    <w:p w14:paraId="2C71AEF5" w14:textId="27CEE72F" w:rsidR="007D2F9C" w:rsidRDefault="007D2F9C" w:rsidP="007D2F9C">
      <w:pPr>
        <w:pStyle w:val="ListParagraph"/>
        <w:numPr>
          <w:ilvl w:val="2"/>
          <w:numId w:val="13"/>
        </w:numPr>
        <w:spacing w:after="100" w:afterAutospacing="1" w:line="240" w:lineRule="auto"/>
        <w:rPr>
          <w:rFonts w:cstheme="majorHAnsi"/>
          <w:lang w:val="en-US"/>
        </w:rPr>
      </w:pPr>
      <w:r>
        <w:rPr>
          <w:rFonts w:cstheme="majorHAnsi"/>
          <w:lang w:val="en-US"/>
        </w:rPr>
        <w:t xml:space="preserve">- </w:t>
      </w:r>
      <w:r w:rsidR="00440A80">
        <w:rPr>
          <w:rFonts w:cstheme="majorHAnsi"/>
          <w:lang w:val="en-US"/>
        </w:rPr>
        <w:t xml:space="preserve">The first level should focus on teaching the user about how to move Pac-Man with </w:t>
      </w:r>
      <w:r w:rsidR="0086008E">
        <w:rPr>
          <w:rFonts w:cstheme="majorHAnsi"/>
          <w:lang w:val="en-US"/>
        </w:rPr>
        <w:t>the arrow keys in order to collect all of the pellets.</w:t>
      </w:r>
    </w:p>
    <w:p w14:paraId="4787B5EA" w14:textId="01B7627E" w:rsidR="0086008E" w:rsidRDefault="0086008E" w:rsidP="007D2F9C">
      <w:pPr>
        <w:pStyle w:val="ListParagraph"/>
        <w:numPr>
          <w:ilvl w:val="2"/>
          <w:numId w:val="13"/>
        </w:numPr>
        <w:spacing w:after="100" w:afterAutospacing="1" w:line="240" w:lineRule="auto"/>
        <w:rPr>
          <w:rFonts w:cstheme="majorHAnsi"/>
          <w:lang w:val="en-US"/>
        </w:rPr>
      </w:pPr>
      <w:r>
        <w:rPr>
          <w:rFonts w:cstheme="majorHAnsi"/>
          <w:lang w:val="en-US"/>
        </w:rPr>
        <w:t xml:space="preserve">- The second level should introduce the ghost Clyde and explain his behavior (that he only targets Pac-Man when he’s </w:t>
      </w:r>
      <w:r w:rsidR="005A3F01">
        <w:rPr>
          <w:rFonts w:cstheme="majorHAnsi"/>
          <w:lang w:val="en-US"/>
        </w:rPr>
        <w:t>at least 8 tiles away.</w:t>
      </w:r>
    </w:p>
    <w:p w14:paraId="734A3B62" w14:textId="0410336E" w:rsidR="005A3F01" w:rsidRDefault="005A3F01" w:rsidP="007D2F9C">
      <w:pPr>
        <w:pStyle w:val="ListParagraph"/>
        <w:numPr>
          <w:ilvl w:val="2"/>
          <w:numId w:val="13"/>
        </w:numPr>
        <w:spacing w:after="100" w:afterAutospacing="1" w:line="240" w:lineRule="auto"/>
        <w:rPr>
          <w:rFonts w:cstheme="majorHAnsi"/>
          <w:lang w:val="en-US"/>
        </w:rPr>
      </w:pPr>
      <w:r>
        <w:rPr>
          <w:rFonts w:cstheme="majorHAnsi"/>
          <w:lang w:val="en-US"/>
        </w:rPr>
        <w:t>- The third level should introduce</w:t>
      </w:r>
      <w:r w:rsidR="004D2AEE">
        <w:rPr>
          <w:rFonts w:cstheme="majorHAnsi"/>
          <w:lang w:val="en-US"/>
        </w:rPr>
        <w:t xml:space="preserve"> Pinky.</w:t>
      </w:r>
    </w:p>
    <w:p w14:paraId="7C91A38D" w14:textId="703BECA0" w:rsidR="004D2AEE" w:rsidRDefault="004D2AEE" w:rsidP="007D2F9C">
      <w:pPr>
        <w:pStyle w:val="ListParagraph"/>
        <w:numPr>
          <w:ilvl w:val="2"/>
          <w:numId w:val="13"/>
        </w:numPr>
        <w:spacing w:after="100" w:afterAutospacing="1" w:line="240" w:lineRule="auto"/>
        <w:rPr>
          <w:rFonts w:cstheme="majorHAnsi"/>
          <w:lang w:val="en-US"/>
        </w:rPr>
      </w:pPr>
      <w:r>
        <w:rPr>
          <w:rFonts w:cstheme="majorHAnsi"/>
          <w:lang w:val="en-US"/>
        </w:rPr>
        <w:t>- The fourth level will include the most aggressive ghost: Blinky, and explain that whe</w:t>
      </w:r>
      <w:r w:rsidR="00373B1C">
        <w:rPr>
          <w:rFonts w:cstheme="majorHAnsi"/>
          <w:lang w:val="en-US"/>
        </w:rPr>
        <w:t>n there are few pellets left, Blinky turns into Elroy.</w:t>
      </w:r>
    </w:p>
    <w:p w14:paraId="45F1BC19" w14:textId="04ABBCC9" w:rsidR="00373B1C" w:rsidRDefault="00373B1C" w:rsidP="007D2F9C">
      <w:pPr>
        <w:pStyle w:val="ListParagraph"/>
        <w:numPr>
          <w:ilvl w:val="2"/>
          <w:numId w:val="13"/>
        </w:numPr>
        <w:spacing w:after="100" w:afterAutospacing="1" w:line="240" w:lineRule="auto"/>
        <w:rPr>
          <w:rFonts w:cstheme="majorHAnsi"/>
          <w:lang w:val="en-US"/>
        </w:rPr>
      </w:pPr>
      <w:r>
        <w:rPr>
          <w:rFonts w:cstheme="majorHAnsi"/>
          <w:lang w:val="en-US"/>
        </w:rPr>
        <w:t>- Level five will introduce power pellets, as a way easily avoid Blinky.</w:t>
      </w:r>
    </w:p>
    <w:p w14:paraId="3B992E4F" w14:textId="3D6B2CD9" w:rsidR="00373B1C" w:rsidRDefault="00373B1C" w:rsidP="007D2F9C">
      <w:pPr>
        <w:pStyle w:val="ListParagraph"/>
        <w:numPr>
          <w:ilvl w:val="2"/>
          <w:numId w:val="13"/>
        </w:numPr>
        <w:spacing w:after="100" w:afterAutospacing="1" w:line="240" w:lineRule="auto"/>
        <w:rPr>
          <w:rFonts w:cstheme="majorHAnsi"/>
          <w:lang w:val="en-US"/>
        </w:rPr>
      </w:pPr>
      <w:r>
        <w:rPr>
          <w:rFonts w:cstheme="majorHAnsi"/>
          <w:lang w:val="en-US"/>
        </w:rPr>
        <w:t xml:space="preserve">- Level </w:t>
      </w:r>
      <w:r w:rsidR="00FD1199">
        <w:rPr>
          <w:rFonts w:cstheme="majorHAnsi"/>
          <w:lang w:val="en-US"/>
        </w:rPr>
        <w:t xml:space="preserve">six will </w:t>
      </w:r>
      <w:r w:rsidR="00037CE8">
        <w:rPr>
          <w:rFonts w:cstheme="majorHAnsi"/>
          <w:lang w:val="en-US"/>
        </w:rPr>
        <w:t xml:space="preserve">add the final ghost ‘Inky’, who must be accompanied by Blinky due to his chase mechanic. </w:t>
      </w:r>
    </w:p>
    <w:p w14:paraId="2AB1A26B" w14:textId="546A10E2" w:rsidR="000C28D0" w:rsidRDefault="00037CE8" w:rsidP="003D311F">
      <w:pPr>
        <w:pStyle w:val="ListParagraph"/>
        <w:numPr>
          <w:ilvl w:val="2"/>
          <w:numId w:val="13"/>
        </w:numPr>
        <w:spacing w:after="0" w:line="240" w:lineRule="auto"/>
        <w:rPr>
          <w:rFonts w:cstheme="majorHAnsi"/>
          <w:lang w:val="en-US"/>
        </w:rPr>
      </w:pPr>
      <w:r>
        <w:rPr>
          <w:rFonts w:cstheme="majorHAnsi"/>
          <w:lang w:val="en-US"/>
        </w:rPr>
        <w:t>- Level seven (the final level)</w:t>
      </w:r>
      <w:r w:rsidR="000C28D0">
        <w:rPr>
          <w:rFonts w:cstheme="majorHAnsi"/>
          <w:lang w:val="en-US"/>
        </w:rPr>
        <w:t>. This level will be most similar to the Classic mode, but with a different (random) maze every time you complete it</w:t>
      </w:r>
      <w:r w:rsidR="00D86B6C">
        <w:rPr>
          <w:rFonts w:cstheme="majorHAnsi"/>
          <w:lang w:val="en-US"/>
        </w:rPr>
        <w:t>.</w:t>
      </w:r>
    </w:p>
    <w:p w14:paraId="04168014" w14:textId="77777777" w:rsidR="007B6135" w:rsidRDefault="007B6135" w:rsidP="003D311F">
      <w:pPr>
        <w:pStyle w:val="ListParagraph"/>
        <w:spacing w:after="0" w:line="240" w:lineRule="auto"/>
        <w:ind w:left="2047"/>
        <w:rPr>
          <w:rFonts w:cstheme="majorHAnsi"/>
          <w:lang w:val="en-US"/>
        </w:rPr>
      </w:pPr>
    </w:p>
    <w:p w14:paraId="19907BF6" w14:textId="24B13313" w:rsidR="00A55FFE" w:rsidRDefault="00D86B6C" w:rsidP="003D311F">
      <w:pPr>
        <w:pStyle w:val="ListParagraph"/>
        <w:numPr>
          <w:ilvl w:val="1"/>
          <w:numId w:val="13"/>
        </w:numPr>
        <w:spacing w:after="0" w:line="240" w:lineRule="auto"/>
        <w:rPr>
          <w:rFonts w:cstheme="majorHAnsi"/>
          <w:lang w:val="en-US"/>
        </w:rPr>
      </w:pPr>
      <w:r>
        <w:rPr>
          <w:rFonts w:cstheme="majorHAnsi"/>
          <w:lang w:val="en-US"/>
        </w:rPr>
        <w:t xml:space="preserve">- </w:t>
      </w:r>
      <w:r w:rsidR="0079747C">
        <w:rPr>
          <w:rFonts w:cstheme="majorHAnsi"/>
          <w:lang w:val="en-US"/>
        </w:rPr>
        <w:t xml:space="preserve">Pac-Man should not have any lives in tutorial mode. Instead, </w:t>
      </w:r>
      <w:r w:rsidR="000D53F8">
        <w:rPr>
          <w:rFonts w:cstheme="majorHAnsi"/>
          <w:lang w:val="en-US"/>
        </w:rPr>
        <w:t xml:space="preserve">he </w:t>
      </w:r>
      <w:r w:rsidR="003245B8">
        <w:rPr>
          <w:rFonts w:cstheme="majorHAnsi"/>
          <w:lang w:val="en-US"/>
        </w:rPr>
        <w:t>will</w:t>
      </w:r>
      <w:r w:rsidR="000D53F8">
        <w:rPr>
          <w:rFonts w:cstheme="majorHAnsi"/>
          <w:lang w:val="en-US"/>
        </w:rPr>
        <w:t xml:space="preserve"> simply respawn an infinite amount of times, with the pellets carrying on to each subsequent level. </w:t>
      </w:r>
    </w:p>
    <w:p w14:paraId="09B6B539" w14:textId="491615F3" w:rsidR="003D311F" w:rsidRDefault="003D311F" w:rsidP="003D311F">
      <w:pPr>
        <w:spacing w:after="0" w:line="240" w:lineRule="auto"/>
        <w:rPr>
          <w:rFonts w:cstheme="majorHAnsi"/>
          <w:lang w:val="en-US"/>
        </w:rPr>
      </w:pPr>
    </w:p>
    <w:p w14:paraId="6F54E69D" w14:textId="77777777" w:rsidR="003D311F" w:rsidRPr="003D311F" w:rsidRDefault="003D311F" w:rsidP="003D311F">
      <w:pPr>
        <w:spacing w:after="0" w:line="240" w:lineRule="auto"/>
        <w:rPr>
          <w:rFonts w:cstheme="majorHAnsi"/>
          <w:lang w:val="en-US"/>
        </w:rPr>
      </w:pPr>
    </w:p>
    <w:p w14:paraId="7545606B" w14:textId="08C21392" w:rsidR="00C86965" w:rsidRDefault="00A55FFE" w:rsidP="003D311F">
      <w:pPr>
        <w:pStyle w:val="ListParagraph"/>
        <w:numPr>
          <w:ilvl w:val="0"/>
          <w:numId w:val="13"/>
        </w:numPr>
        <w:spacing w:after="0" w:line="240" w:lineRule="auto"/>
        <w:rPr>
          <w:rFonts w:cstheme="majorHAnsi"/>
          <w:lang w:val="en-US"/>
        </w:rPr>
      </w:pPr>
      <w:r>
        <w:rPr>
          <w:rFonts w:cstheme="majorHAnsi"/>
          <w:lang w:val="en-US"/>
        </w:rPr>
        <w:t xml:space="preserve"> - </w:t>
      </w:r>
      <w:r w:rsidR="00C86965">
        <w:rPr>
          <w:rFonts w:cstheme="majorHAnsi"/>
          <w:lang w:val="en-US"/>
        </w:rPr>
        <w:t>Classic Mode</w:t>
      </w:r>
    </w:p>
    <w:p w14:paraId="18757021" w14:textId="149C98E1" w:rsidR="00C86965" w:rsidRDefault="00A618A8" w:rsidP="00C86965">
      <w:pPr>
        <w:pStyle w:val="ListParagraph"/>
        <w:numPr>
          <w:ilvl w:val="1"/>
          <w:numId w:val="13"/>
        </w:numPr>
        <w:spacing w:after="100" w:afterAutospacing="1" w:line="240" w:lineRule="auto"/>
        <w:rPr>
          <w:rFonts w:cstheme="majorHAnsi"/>
          <w:lang w:val="en-US"/>
        </w:rPr>
      </w:pPr>
      <w:r>
        <w:rPr>
          <w:rFonts w:cstheme="majorHAnsi"/>
          <w:lang w:val="en-US"/>
        </w:rPr>
        <w:t xml:space="preserve">- </w:t>
      </w:r>
      <w:r w:rsidR="00375198">
        <w:rPr>
          <w:rFonts w:cstheme="majorHAnsi"/>
          <w:lang w:val="en-US"/>
        </w:rPr>
        <w:t>Classic mode should have a high score at the top of the screen</w:t>
      </w:r>
      <w:r w:rsidR="009C519F">
        <w:rPr>
          <w:rFonts w:cstheme="majorHAnsi"/>
          <w:lang w:val="en-US"/>
        </w:rPr>
        <w:t xml:space="preserve"> that is taken from the local database</w:t>
      </w:r>
      <w:r w:rsidR="0036631C">
        <w:rPr>
          <w:rFonts w:cstheme="majorHAnsi"/>
          <w:lang w:val="en-US"/>
        </w:rPr>
        <w:t>.</w:t>
      </w:r>
    </w:p>
    <w:p w14:paraId="2634741E" w14:textId="6A6C228C" w:rsidR="00375198" w:rsidRDefault="00375198" w:rsidP="00C86965">
      <w:pPr>
        <w:pStyle w:val="ListParagraph"/>
        <w:numPr>
          <w:ilvl w:val="1"/>
          <w:numId w:val="13"/>
        </w:numPr>
        <w:spacing w:after="100" w:afterAutospacing="1" w:line="240" w:lineRule="auto"/>
        <w:rPr>
          <w:rFonts w:cstheme="majorHAnsi"/>
          <w:lang w:val="en-US"/>
        </w:rPr>
      </w:pPr>
      <w:r>
        <w:rPr>
          <w:rFonts w:cstheme="majorHAnsi"/>
          <w:lang w:val="en-US"/>
        </w:rPr>
        <w:t xml:space="preserve">- </w:t>
      </w:r>
      <w:r w:rsidR="00C15EA6">
        <w:rPr>
          <w:rFonts w:cstheme="majorHAnsi"/>
          <w:lang w:val="en-US"/>
        </w:rPr>
        <w:t>This should also see</w:t>
      </w:r>
      <w:r>
        <w:rPr>
          <w:rFonts w:cstheme="majorHAnsi"/>
          <w:lang w:val="en-US"/>
        </w:rPr>
        <w:t xml:space="preserve"> (like the original game) Pac-Man with just 3 lives (gaining a 4</w:t>
      </w:r>
      <w:r w:rsidRPr="00375198">
        <w:rPr>
          <w:rFonts w:cstheme="majorHAnsi"/>
          <w:vertAlign w:val="superscript"/>
          <w:lang w:val="en-US"/>
        </w:rPr>
        <w:t>th</w:t>
      </w:r>
      <w:r>
        <w:rPr>
          <w:rFonts w:cstheme="majorHAnsi"/>
          <w:lang w:val="en-US"/>
        </w:rPr>
        <w:t xml:space="preserve"> at 10k pts).</w:t>
      </w:r>
    </w:p>
    <w:p w14:paraId="3C6FE72F" w14:textId="60B19F70" w:rsidR="00375198" w:rsidRDefault="00375198" w:rsidP="00C86965">
      <w:pPr>
        <w:pStyle w:val="ListParagraph"/>
        <w:numPr>
          <w:ilvl w:val="1"/>
          <w:numId w:val="13"/>
        </w:numPr>
        <w:spacing w:after="100" w:afterAutospacing="1" w:line="240" w:lineRule="auto"/>
        <w:rPr>
          <w:rFonts w:cstheme="majorHAnsi"/>
          <w:lang w:val="en-US"/>
        </w:rPr>
      </w:pPr>
      <w:r>
        <w:rPr>
          <w:rFonts w:cstheme="majorHAnsi"/>
          <w:lang w:val="en-US"/>
        </w:rPr>
        <w:t>- The mode should feature just one maze (the original) in order to as closely resemble the original game as possible.</w:t>
      </w:r>
    </w:p>
    <w:p w14:paraId="193E8599" w14:textId="29867406" w:rsidR="00F16EB8" w:rsidRDefault="00F16EB8" w:rsidP="00C86965">
      <w:pPr>
        <w:pStyle w:val="ListParagraph"/>
        <w:numPr>
          <w:ilvl w:val="1"/>
          <w:numId w:val="13"/>
        </w:numPr>
        <w:spacing w:after="100" w:afterAutospacing="1" w:line="240" w:lineRule="auto"/>
        <w:rPr>
          <w:rFonts w:cstheme="majorHAnsi"/>
          <w:lang w:val="en-US"/>
        </w:rPr>
      </w:pPr>
      <w:r>
        <w:rPr>
          <w:rFonts w:cstheme="majorHAnsi"/>
          <w:lang w:val="en-US"/>
        </w:rPr>
        <w:t>- When the user has run out of lives, they will be prompted to enter three initials. These will then be associated with the game they just completed and will also appear on the high scores</w:t>
      </w:r>
      <w:r w:rsidR="00EE346E">
        <w:rPr>
          <w:rFonts w:cstheme="majorHAnsi"/>
          <w:lang w:val="en-US"/>
        </w:rPr>
        <w:t xml:space="preserve"> </w:t>
      </w:r>
      <w:r>
        <w:rPr>
          <w:rFonts w:cstheme="majorHAnsi"/>
          <w:lang w:val="en-US"/>
        </w:rPr>
        <w:t xml:space="preserve">(provided the score of that game is in the top ten). </w:t>
      </w:r>
    </w:p>
    <w:p w14:paraId="261DDAA8" w14:textId="77777777" w:rsidR="00B2622A" w:rsidRPr="00B2622A" w:rsidRDefault="00B2622A" w:rsidP="00B2622A">
      <w:pPr>
        <w:spacing w:after="100" w:afterAutospacing="1" w:line="240" w:lineRule="auto"/>
        <w:rPr>
          <w:rFonts w:cstheme="majorHAnsi"/>
          <w:lang w:val="en-US"/>
        </w:rPr>
      </w:pPr>
    </w:p>
    <w:p w14:paraId="14B84BF0" w14:textId="413DABF8" w:rsidR="00F16EB8" w:rsidRPr="00EE346E" w:rsidRDefault="00EE346E" w:rsidP="00EE346E">
      <w:pPr>
        <w:pStyle w:val="ListParagraph"/>
        <w:numPr>
          <w:ilvl w:val="0"/>
          <w:numId w:val="13"/>
        </w:numPr>
        <w:spacing w:after="100" w:afterAutospacing="1" w:line="240" w:lineRule="auto"/>
        <w:rPr>
          <w:rFonts w:cstheme="majorHAnsi"/>
          <w:lang w:val="en-US"/>
        </w:rPr>
      </w:pPr>
      <w:r>
        <w:rPr>
          <w:rFonts w:cstheme="majorHAnsi"/>
          <w:lang w:val="en-US"/>
        </w:rPr>
        <w:t xml:space="preserve"> -</w:t>
      </w:r>
      <w:r w:rsidRPr="00EE346E">
        <w:rPr>
          <w:rFonts w:cstheme="majorHAnsi"/>
          <w:lang w:val="en-US"/>
        </w:rPr>
        <w:t xml:space="preserve"> High scores</w:t>
      </w:r>
    </w:p>
    <w:p w14:paraId="3B7A4689" w14:textId="4D22157D" w:rsidR="00EE346E" w:rsidRDefault="000C2B82" w:rsidP="00EE346E">
      <w:pPr>
        <w:pStyle w:val="ListParagraph"/>
        <w:numPr>
          <w:ilvl w:val="1"/>
          <w:numId w:val="13"/>
        </w:numPr>
        <w:spacing w:after="100" w:afterAutospacing="1" w:line="240" w:lineRule="auto"/>
        <w:rPr>
          <w:rFonts w:cstheme="majorHAnsi"/>
          <w:lang w:val="en-US"/>
        </w:rPr>
      </w:pPr>
      <w:r>
        <w:rPr>
          <w:rFonts w:cstheme="majorHAnsi"/>
          <w:lang w:val="en-US"/>
        </w:rPr>
        <w:t>-</w:t>
      </w:r>
      <w:r w:rsidR="00762262">
        <w:rPr>
          <w:rFonts w:cstheme="majorHAnsi"/>
          <w:lang w:val="en-US"/>
        </w:rPr>
        <w:t xml:space="preserve"> </w:t>
      </w:r>
      <w:r w:rsidR="00A23E04">
        <w:rPr>
          <w:rFonts w:cstheme="majorHAnsi"/>
          <w:lang w:val="en-US"/>
        </w:rPr>
        <w:t>The high score page should feature the top ten scores achieved in classic mode (as long as the games have initials attached to them</w:t>
      </w:r>
      <w:r w:rsidR="00C6329F">
        <w:rPr>
          <w:rFonts w:cstheme="majorHAnsi"/>
          <w:lang w:val="en-US"/>
        </w:rPr>
        <w:t xml:space="preserve">. </w:t>
      </w:r>
    </w:p>
    <w:p w14:paraId="2F9F3D25" w14:textId="77777777" w:rsidR="00317A79" w:rsidRDefault="00317A79" w:rsidP="00317A79">
      <w:pPr>
        <w:pStyle w:val="ListParagraph"/>
        <w:spacing w:after="100" w:afterAutospacing="1" w:line="240" w:lineRule="auto"/>
        <w:ind w:left="1080"/>
        <w:rPr>
          <w:rFonts w:cstheme="majorHAnsi"/>
          <w:lang w:val="en-US"/>
        </w:rPr>
      </w:pPr>
    </w:p>
    <w:p w14:paraId="0CD81D82" w14:textId="47ECF1DC" w:rsidR="00317A79" w:rsidRPr="00DF7430" w:rsidRDefault="00AB284B" w:rsidP="00DF7430">
      <w:pPr>
        <w:pStyle w:val="ListParagraph"/>
        <w:numPr>
          <w:ilvl w:val="1"/>
          <w:numId w:val="13"/>
        </w:numPr>
        <w:spacing w:after="100" w:afterAutospacing="1" w:line="240" w:lineRule="auto"/>
        <w:rPr>
          <w:rFonts w:cstheme="majorHAnsi"/>
          <w:lang w:val="en-US"/>
        </w:rPr>
      </w:pPr>
      <w:r>
        <w:rPr>
          <w:rFonts w:cstheme="majorHAnsi"/>
          <w:lang w:val="en-US"/>
        </w:rPr>
        <w:t>–</w:t>
      </w:r>
      <w:r w:rsidR="009A5B5D">
        <w:rPr>
          <w:rFonts w:cstheme="majorHAnsi"/>
          <w:lang w:val="en-US"/>
        </w:rPr>
        <w:t xml:space="preserve"> </w:t>
      </w:r>
      <w:r>
        <w:rPr>
          <w:rFonts w:cstheme="majorHAnsi"/>
          <w:lang w:val="en-US"/>
        </w:rPr>
        <w:t>This information should be formatted into 3 columns in the following order. Place (</w:t>
      </w:r>
      <w:r w:rsidR="00983C34">
        <w:rPr>
          <w:rFonts w:cstheme="majorHAnsi"/>
          <w:lang w:val="en-US"/>
        </w:rPr>
        <w:t>i.e. 1</w:t>
      </w:r>
      <w:r w:rsidR="00983C34" w:rsidRPr="00983C34">
        <w:rPr>
          <w:rFonts w:cstheme="majorHAnsi"/>
          <w:vertAlign w:val="superscript"/>
          <w:lang w:val="en-US"/>
        </w:rPr>
        <w:t>st</w:t>
      </w:r>
      <w:r w:rsidR="00983C34">
        <w:rPr>
          <w:rFonts w:cstheme="majorHAnsi"/>
          <w:lang w:val="en-US"/>
        </w:rPr>
        <w:t>, 2</w:t>
      </w:r>
      <w:r w:rsidR="00983C34" w:rsidRPr="00983C34">
        <w:rPr>
          <w:rFonts w:cstheme="majorHAnsi"/>
          <w:vertAlign w:val="superscript"/>
          <w:lang w:val="en-US"/>
        </w:rPr>
        <w:t>nd</w:t>
      </w:r>
      <w:r w:rsidR="00983C34">
        <w:rPr>
          <w:rFonts w:cstheme="majorHAnsi"/>
          <w:lang w:val="en-US"/>
        </w:rPr>
        <w:t>, 3</w:t>
      </w:r>
      <w:r w:rsidR="00983C34" w:rsidRPr="00983C34">
        <w:rPr>
          <w:rFonts w:cstheme="majorHAnsi"/>
          <w:vertAlign w:val="superscript"/>
          <w:lang w:val="en-US"/>
        </w:rPr>
        <w:t>rd</w:t>
      </w:r>
      <w:r w:rsidR="00983C34">
        <w:rPr>
          <w:rFonts w:cstheme="majorHAnsi"/>
          <w:lang w:val="en-US"/>
        </w:rPr>
        <w:t xml:space="preserve">), </w:t>
      </w:r>
      <w:r w:rsidR="00D36DC7">
        <w:rPr>
          <w:rFonts w:cstheme="majorHAnsi"/>
          <w:lang w:val="en-US"/>
        </w:rPr>
        <w:t>score then initials. This, again, is to stay true to the original game.</w:t>
      </w:r>
    </w:p>
    <w:p w14:paraId="1FF17311" w14:textId="77777777" w:rsidR="00317A79" w:rsidRPr="009A5B5D" w:rsidRDefault="00317A79" w:rsidP="00317A79">
      <w:pPr>
        <w:pStyle w:val="ListParagraph"/>
        <w:spacing w:after="100" w:afterAutospacing="1" w:line="240" w:lineRule="auto"/>
        <w:ind w:left="1080"/>
        <w:rPr>
          <w:rFonts w:cstheme="majorHAnsi"/>
          <w:lang w:val="en-US"/>
        </w:rPr>
      </w:pPr>
    </w:p>
    <w:p w14:paraId="5088C0B7" w14:textId="1ECF4DAA" w:rsidR="00C6329F" w:rsidRDefault="000C2B82" w:rsidP="00EE346E">
      <w:pPr>
        <w:pStyle w:val="ListParagraph"/>
        <w:numPr>
          <w:ilvl w:val="1"/>
          <w:numId w:val="13"/>
        </w:numPr>
        <w:spacing w:after="100" w:afterAutospacing="1" w:line="240" w:lineRule="auto"/>
        <w:rPr>
          <w:rFonts w:cstheme="majorHAnsi"/>
          <w:lang w:val="en-US"/>
        </w:rPr>
      </w:pPr>
      <w:r>
        <w:rPr>
          <w:rFonts w:cstheme="majorHAnsi"/>
          <w:lang w:val="en-US"/>
        </w:rPr>
        <w:t>-</w:t>
      </w:r>
      <w:r w:rsidR="00C6329F">
        <w:rPr>
          <w:rFonts w:cstheme="majorHAnsi"/>
          <w:lang w:val="en-US"/>
        </w:rPr>
        <w:t xml:space="preserve"> The top </w:t>
      </w:r>
      <w:r>
        <w:rPr>
          <w:rFonts w:cstheme="majorHAnsi"/>
          <w:lang w:val="en-US"/>
        </w:rPr>
        <w:t>3 scores should be coloured gold, silver and bronze.</w:t>
      </w:r>
    </w:p>
    <w:p w14:paraId="11E347A8" w14:textId="77777777" w:rsidR="00317A79" w:rsidRDefault="00317A79" w:rsidP="00317A79">
      <w:pPr>
        <w:pStyle w:val="ListParagraph"/>
        <w:spacing w:after="100" w:afterAutospacing="1" w:line="240" w:lineRule="auto"/>
        <w:ind w:left="1080"/>
        <w:rPr>
          <w:rFonts w:cstheme="majorHAnsi"/>
          <w:lang w:val="en-US"/>
        </w:rPr>
      </w:pPr>
    </w:p>
    <w:p w14:paraId="10C09201" w14:textId="5740A3CA" w:rsidR="000C2B82" w:rsidRDefault="000C2B82" w:rsidP="00EE346E">
      <w:pPr>
        <w:pStyle w:val="ListParagraph"/>
        <w:numPr>
          <w:ilvl w:val="1"/>
          <w:numId w:val="13"/>
        </w:numPr>
        <w:spacing w:after="100" w:afterAutospacing="1" w:line="240" w:lineRule="auto"/>
        <w:rPr>
          <w:rFonts w:cstheme="majorHAnsi"/>
          <w:lang w:val="en-US"/>
        </w:rPr>
      </w:pPr>
      <w:r>
        <w:rPr>
          <w:rFonts w:cstheme="majorHAnsi"/>
          <w:lang w:val="en-US"/>
        </w:rPr>
        <w:t>- When any key is pressed on this page, the user will be returned to the menu screen.</w:t>
      </w:r>
    </w:p>
    <w:p w14:paraId="37E39535" w14:textId="6C415BE3" w:rsidR="00317A79" w:rsidRPr="00317A79" w:rsidRDefault="005838FC" w:rsidP="00317A79">
      <w:pPr>
        <w:pStyle w:val="ListParagraph"/>
        <w:rPr>
          <w:rFonts w:cstheme="majorHAnsi"/>
          <w:lang w:val="en-US"/>
        </w:rPr>
      </w:pPr>
      <w:r>
        <w:rPr>
          <w:rFonts w:cstheme="majorHAnsi"/>
          <w:lang w:val="en-US"/>
        </w:rPr>
        <w:br/>
      </w:r>
    </w:p>
    <w:p w14:paraId="254F307A" w14:textId="3FC94C43" w:rsidR="005838FC" w:rsidRDefault="009977D2" w:rsidP="005838FC">
      <w:pPr>
        <w:pStyle w:val="ListParagraph"/>
        <w:numPr>
          <w:ilvl w:val="0"/>
          <w:numId w:val="13"/>
        </w:numPr>
        <w:spacing w:after="100" w:afterAutospacing="1" w:line="240" w:lineRule="auto"/>
        <w:rPr>
          <w:rFonts w:cstheme="majorHAnsi"/>
          <w:lang w:val="en-US"/>
        </w:rPr>
      </w:pPr>
      <w:r>
        <w:rPr>
          <w:rFonts w:cstheme="majorHAnsi"/>
          <w:lang w:val="en-US"/>
        </w:rPr>
        <w:t xml:space="preserve"> </w:t>
      </w:r>
      <w:r w:rsidR="005838FC">
        <w:rPr>
          <w:rFonts w:cstheme="majorHAnsi"/>
          <w:lang w:val="en-US"/>
        </w:rPr>
        <w:t>–</w:t>
      </w:r>
      <w:r w:rsidR="00317A79" w:rsidRPr="00317A79">
        <w:rPr>
          <w:rFonts w:cstheme="majorHAnsi"/>
          <w:lang w:val="en-US"/>
        </w:rPr>
        <w:t xml:space="preserve"> Multiplayer</w:t>
      </w:r>
    </w:p>
    <w:p w14:paraId="287F71A5" w14:textId="77777777" w:rsidR="005838FC" w:rsidRPr="005838FC" w:rsidRDefault="005838FC" w:rsidP="005838FC">
      <w:pPr>
        <w:pStyle w:val="ListParagraph"/>
        <w:spacing w:after="100" w:afterAutospacing="1" w:line="240" w:lineRule="auto"/>
        <w:ind w:left="113"/>
        <w:rPr>
          <w:rFonts w:cstheme="majorHAnsi"/>
          <w:lang w:val="en-US"/>
        </w:rPr>
      </w:pPr>
    </w:p>
    <w:p w14:paraId="6609C4D5" w14:textId="73B416CD" w:rsidR="009977D2" w:rsidRDefault="009977D2" w:rsidP="009977D2">
      <w:pPr>
        <w:pStyle w:val="ListParagraph"/>
        <w:numPr>
          <w:ilvl w:val="1"/>
          <w:numId w:val="13"/>
        </w:numPr>
        <w:spacing w:after="100" w:afterAutospacing="1" w:line="240" w:lineRule="auto"/>
        <w:rPr>
          <w:rFonts w:cstheme="majorHAnsi"/>
          <w:lang w:val="en-US"/>
        </w:rPr>
      </w:pPr>
      <w:r>
        <w:rPr>
          <w:rFonts w:cstheme="majorHAnsi"/>
          <w:lang w:val="en-US"/>
        </w:rPr>
        <w:t>- Multiplayer menu</w:t>
      </w:r>
    </w:p>
    <w:p w14:paraId="5EDBB241" w14:textId="273012C7" w:rsidR="009977D2" w:rsidRDefault="00DF7430" w:rsidP="009977D2">
      <w:pPr>
        <w:pStyle w:val="ListParagraph"/>
        <w:numPr>
          <w:ilvl w:val="2"/>
          <w:numId w:val="13"/>
        </w:numPr>
        <w:spacing w:after="100" w:afterAutospacing="1" w:line="240" w:lineRule="auto"/>
        <w:rPr>
          <w:rFonts w:cstheme="majorHAnsi"/>
          <w:lang w:val="en-US"/>
        </w:rPr>
      </w:pPr>
      <w:r>
        <w:rPr>
          <w:rFonts w:cstheme="majorHAnsi"/>
          <w:lang w:val="en-US"/>
        </w:rPr>
        <w:t>-</w:t>
      </w:r>
      <w:r w:rsidR="003408C3">
        <w:rPr>
          <w:rFonts w:cstheme="majorHAnsi"/>
          <w:lang w:val="en-US"/>
        </w:rPr>
        <w:t xml:space="preserve"> As with all the multiplayer menus, there should 5 avatars on the screen. 4 in small boxes at the top and a central larger one. At this stage</w:t>
      </w:r>
      <w:r w:rsidR="0029222C">
        <w:rPr>
          <w:rFonts w:cstheme="majorHAnsi"/>
          <w:lang w:val="en-US"/>
        </w:rPr>
        <w:t>, the top for will be ghosts and the large central one will be Pac-Man. They will all be greyed out.</w:t>
      </w:r>
    </w:p>
    <w:p w14:paraId="07012F57" w14:textId="7C7946AC" w:rsidR="0029222C" w:rsidRDefault="00DF7430" w:rsidP="009977D2">
      <w:pPr>
        <w:pStyle w:val="ListParagraph"/>
        <w:numPr>
          <w:ilvl w:val="2"/>
          <w:numId w:val="13"/>
        </w:numPr>
        <w:spacing w:after="100" w:afterAutospacing="1" w:line="240" w:lineRule="auto"/>
        <w:rPr>
          <w:rFonts w:cstheme="majorHAnsi"/>
          <w:lang w:val="en-US"/>
        </w:rPr>
      </w:pPr>
      <w:r>
        <w:rPr>
          <w:rFonts w:cstheme="majorHAnsi"/>
          <w:lang w:val="en-US"/>
        </w:rPr>
        <w:t>-</w:t>
      </w:r>
      <w:r w:rsidR="0029222C">
        <w:rPr>
          <w:rFonts w:cstheme="majorHAnsi"/>
          <w:lang w:val="en-US"/>
        </w:rPr>
        <w:t xml:space="preserve"> There will be two options underneath this: ‘Create Game’ and ‘Join game’</w:t>
      </w:r>
    </w:p>
    <w:p w14:paraId="5DE28BCD" w14:textId="77777777" w:rsidR="00104274" w:rsidRDefault="00104274" w:rsidP="00104274">
      <w:pPr>
        <w:pStyle w:val="ListParagraph"/>
        <w:spacing w:after="100" w:afterAutospacing="1" w:line="240" w:lineRule="auto"/>
        <w:ind w:left="1080"/>
        <w:rPr>
          <w:rFonts w:cstheme="majorHAnsi"/>
          <w:lang w:val="en-US"/>
        </w:rPr>
      </w:pPr>
    </w:p>
    <w:p w14:paraId="73C4D640" w14:textId="65565084" w:rsidR="00104274" w:rsidRDefault="00104274" w:rsidP="00104274">
      <w:pPr>
        <w:pStyle w:val="ListParagraph"/>
        <w:numPr>
          <w:ilvl w:val="1"/>
          <w:numId w:val="13"/>
        </w:numPr>
        <w:spacing w:after="100" w:afterAutospacing="1" w:line="240" w:lineRule="auto"/>
        <w:rPr>
          <w:rFonts w:cstheme="majorHAnsi"/>
          <w:lang w:val="en-US"/>
        </w:rPr>
      </w:pPr>
      <w:r>
        <w:rPr>
          <w:rFonts w:cstheme="majorHAnsi"/>
          <w:lang w:val="en-US"/>
        </w:rPr>
        <w:t>– Create game menu</w:t>
      </w:r>
    </w:p>
    <w:p w14:paraId="3B5BC74C" w14:textId="345C7A28" w:rsidR="00877861" w:rsidRDefault="00DF7430" w:rsidP="00877861">
      <w:pPr>
        <w:pStyle w:val="ListParagraph"/>
        <w:numPr>
          <w:ilvl w:val="2"/>
          <w:numId w:val="13"/>
        </w:numPr>
        <w:spacing w:after="100" w:afterAutospacing="1" w:line="240" w:lineRule="auto"/>
        <w:rPr>
          <w:rFonts w:cstheme="majorHAnsi"/>
          <w:lang w:val="en-US"/>
        </w:rPr>
      </w:pPr>
      <w:r>
        <w:rPr>
          <w:rFonts w:cstheme="majorHAnsi"/>
          <w:lang w:val="en-US"/>
        </w:rPr>
        <w:t>-</w:t>
      </w:r>
      <w:r w:rsidR="00877861">
        <w:rPr>
          <w:rFonts w:cstheme="majorHAnsi"/>
          <w:lang w:val="en-US"/>
        </w:rPr>
        <w:t xml:space="preserve"> The central avatar should now be coloured in yellow (as Pac-Man).</w:t>
      </w:r>
    </w:p>
    <w:p w14:paraId="19F2D05A" w14:textId="229AD3C0" w:rsidR="00550F91" w:rsidRDefault="00DF7430" w:rsidP="00877861">
      <w:pPr>
        <w:pStyle w:val="ListParagraph"/>
        <w:numPr>
          <w:ilvl w:val="2"/>
          <w:numId w:val="13"/>
        </w:numPr>
        <w:spacing w:after="100" w:afterAutospacing="1" w:line="240" w:lineRule="auto"/>
        <w:rPr>
          <w:rFonts w:cstheme="majorHAnsi"/>
          <w:lang w:val="en-US"/>
        </w:rPr>
      </w:pPr>
      <w:r>
        <w:rPr>
          <w:rFonts w:cstheme="majorHAnsi"/>
          <w:lang w:val="en-US"/>
        </w:rPr>
        <w:t>-</w:t>
      </w:r>
      <w:r w:rsidR="00550F91">
        <w:rPr>
          <w:rFonts w:cstheme="majorHAnsi"/>
          <w:lang w:val="en-US"/>
        </w:rPr>
        <w:t xml:space="preserve"> The current user’s username should be displayed beneath the Pac-Man avatar, along with a score of 0.</w:t>
      </w:r>
    </w:p>
    <w:p w14:paraId="7A78DB90" w14:textId="0A7E1FB3" w:rsidR="00104274" w:rsidRDefault="00DF7430" w:rsidP="00104274">
      <w:pPr>
        <w:pStyle w:val="ListParagraph"/>
        <w:numPr>
          <w:ilvl w:val="2"/>
          <w:numId w:val="13"/>
        </w:numPr>
        <w:spacing w:after="100" w:afterAutospacing="1" w:line="240" w:lineRule="auto"/>
        <w:rPr>
          <w:rFonts w:cstheme="majorHAnsi"/>
          <w:lang w:val="en-US"/>
        </w:rPr>
      </w:pPr>
      <w:r>
        <w:rPr>
          <w:rFonts w:cstheme="majorHAnsi"/>
          <w:lang w:val="en-US"/>
        </w:rPr>
        <w:t>-</w:t>
      </w:r>
      <w:r w:rsidR="00104274">
        <w:rPr>
          <w:rFonts w:cstheme="majorHAnsi"/>
          <w:lang w:val="en-US"/>
        </w:rPr>
        <w:t xml:space="preserve"> This should </w:t>
      </w:r>
      <w:r w:rsidR="00877861">
        <w:rPr>
          <w:rFonts w:cstheme="majorHAnsi"/>
          <w:lang w:val="en-US"/>
        </w:rPr>
        <w:t>instantiate</w:t>
      </w:r>
      <w:r w:rsidR="00104274">
        <w:rPr>
          <w:rFonts w:cstheme="majorHAnsi"/>
          <w:lang w:val="en-US"/>
        </w:rPr>
        <w:t xml:space="preserve"> a server object and thus allow other users </w:t>
      </w:r>
      <w:r w:rsidR="00877861">
        <w:rPr>
          <w:rFonts w:cstheme="majorHAnsi"/>
          <w:lang w:val="en-US"/>
        </w:rPr>
        <w:t>to join the lobby.</w:t>
      </w:r>
    </w:p>
    <w:p w14:paraId="1AD97623" w14:textId="509413AF" w:rsidR="00550F91" w:rsidRDefault="00DF7430" w:rsidP="00104274">
      <w:pPr>
        <w:pStyle w:val="ListParagraph"/>
        <w:numPr>
          <w:ilvl w:val="2"/>
          <w:numId w:val="13"/>
        </w:numPr>
        <w:spacing w:after="100" w:afterAutospacing="1" w:line="240" w:lineRule="auto"/>
        <w:rPr>
          <w:rFonts w:cstheme="majorHAnsi"/>
          <w:lang w:val="en-US"/>
        </w:rPr>
      </w:pPr>
      <w:r>
        <w:rPr>
          <w:rFonts w:cstheme="majorHAnsi"/>
          <w:lang w:val="en-US"/>
        </w:rPr>
        <w:t>-</w:t>
      </w:r>
      <w:r w:rsidR="00550F91">
        <w:rPr>
          <w:rFonts w:cstheme="majorHAnsi"/>
          <w:lang w:val="en-US"/>
        </w:rPr>
        <w:t xml:space="preserve"> There will be a box containing the game ID (host’s local IPV4 address) that other users can use to join the lobby.</w:t>
      </w:r>
    </w:p>
    <w:p w14:paraId="283560A9" w14:textId="7DD19340" w:rsidR="00550F91" w:rsidRDefault="00DF7430" w:rsidP="00550F91">
      <w:pPr>
        <w:pStyle w:val="ListParagraph"/>
        <w:numPr>
          <w:ilvl w:val="2"/>
          <w:numId w:val="13"/>
        </w:numPr>
        <w:spacing w:after="100" w:afterAutospacing="1" w:line="240" w:lineRule="auto"/>
        <w:rPr>
          <w:rFonts w:cstheme="majorHAnsi"/>
          <w:lang w:val="en-US"/>
        </w:rPr>
      </w:pPr>
      <w:r>
        <w:rPr>
          <w:rFonts w:cstheme="majorHAnsi"/>
          <w:lang w:val="en-US"/>
        </w:rPr>
        <w:t>-</w:t>
      </w:r>
      <w:r w:rsidR="00550F91">
        <w:rPr>
          <w:rFonts w:cstheme="majorHAnsi"/>
          <w:lang w:val="en-US"/>
        </w:rPr>
        <w:t xml:space="preserve"> </w:t>
      </w:r>
      <w:r w:rsidR="007931F7">
        <w:rPr>
          <w:rFonts w:cstheme="majorHAnsi"/>
          <w:lang w:val="en-US"/>
        </w:rPr>
        <w:t xml:space="preserve">When a user </w:t>
      </w:r>
      <w:r>
        <w:rPr>
          <w:rFonts w:cstheme="majorHAnsi"/>
          <w:lang w:val="en-US"/>
        </w:rPr>
        <w:t>joins,</w:t>
      </w:r>
      <w:r w:rsidR="007931F7">
        <w:rPr>
          <w:rFonts w:cstheme="majorHAnsi"/>
          <w:lang w:val="en-US"/>
        </w:rPr>
        <w:t xml:space="preserve"> they should take one of the avatar slots up (and thus the appropriate coloured in ghost skin should appear there along with their name and a score of 0).</w:t>
      </w:r>
    </w:p>
    <w:p w14:paraId="4C511505" w14:textId="32490DEC" w:rsidR="002A7C69" w:rsidRDefault="00DF7430" w:rsidP="002A7C69">
      <w:pPr>
        <w:pStyle w:val="ListParagraph"/>
        <w:numPr>
          <w:ilvl w:val="2"/>
          <w:numId w:val="13"/>
        </w:numPr>
        <w:spacing w:after="100" w:afterAutospacing="1" w:line="240" w:lineRule="auto"/>
        <w:rPr>
          <w:rFonts w:cstheme="majorHAnsi"/>
          <w:lang w:val="en-US"/>
        </w:rPr>
      </w:pPr>
      <w:r>
        <w:rPr>
          <w:rFonts w:cstheme="majorHAnsi"/>
          <w:lang w:val="en-US"/>
        </w:rPr>
        <w:t>-</w:t>
      </w:r>
      <w:r w:rsidR="007931F7">
        <w:rPr>
          <w:rFonts w:cstheme="majorHAnsi"/>
          <w:lang w:val="en-US"/>
        </w:rPr>
        <w:t xml:space="preserve"> </w:t>
      </w:r>
      <w:r w:rsidR="00727F63">
        <w:rPr>
          <w:rFonts w:cstheme="majorHAnsi"/>
          <w:lang w:val="en-US"/>
        </w:rPr>
        <w:t xml:space="preserve">At any </w:t>
      </w:r>
      <w:r>
        <w:rPr>
          <w:rFonts w:cstheme="majorHAnsi"/>
          <w:lang w:val="en-US"/>
        </w:rPr>
        <w:t>time,</w:t>
      </w:r>
      <w:r w:rsidR="00727F63">
        <w:rPr>
          <w:rFonts w:cstheme="majorHAnsi"/>
          <w:lang w:val="en-US"/>
        </w:rPr>
        <w:t xml:space="preserve"> the host is able to start the game by clicking the start button in the bottom right hand corner. This will stop any other </w:t>
      </w:r>
      <w:r w:rsidR="002A7C69">
        <w:rPr>
          <w:rFonts w:cstheme="majorHAnsi"/>
          <w:lang w:val="en-US"/>
        </w:rPr>
        <w:t>user’s from joining and begin a countdown.</w:t>
      </w:r>
    </w:p>
    <w:p w14:paraId="043BACBE" w14:textId="77777777" w:rsidR="002A7C69" w:rsidRPr="002A7C69" w:rsidRDefault="002A7C69" w:rsidP="002A7C69">
      <w:pPr>
        <w:pStyle w:val="ListParagraph"/>
        <w:spacing w:after="100" w:afterAutospacing="1" w:line="240" w:lineRule="auto"/>
        <w:ind w:left="2047"/>
        <w:rPr>
          <w:rFonts w:cstheme="majorHAnsi"/>
          <w:lang w:val="en-US"/>
        </w:rPr>
      </w:pPr>
    </w:p>
    <w:p w14:paraId="044A1A32" w14:textId="01CDF5FD" w:rsidR="002A7C69" w:rsidRDefault="00DF7430" w:rsidP="002A7C69">
      <w:pPr>
        <w:pStyle w:val="ListParagraph"/>
        <w:numPr>
          <w:ilvl w:val="1"/>
          <w:numId w:val="13"/>
        </w:numPr>
        <w:spacing w:after="100" w:afterAutospacing="1" w:line="240" w:lineRule="auto"/>
        <w:rPr>
          <w:rFonts w:cstheme="majorHAnsi"/>
          <w:lang w:val="en-US"/>
        </w:rPr>
      </w:pPr>
      <w:r>
        <w:rPr>
          <w:rFonts w:cstheme="majorHAnsi"/>
          <w:lang w:val="en-US"/>
        </w:rPr>
        <w:t>-</w:t>
      </w:r>
      <w:r w:rsidR="002A7C69">
        <w:rPr>
          <w:rFonts w:cstheme="majorHAnsi"/>
          <w:lang w:val="en-US"/>
        </w:rPr>
        <w:t xml:space="preserve"> Join game menu</w:t>
      </w:r>
    </w:p>
    <w:p w14:paraId="4AF0CA08" w14:textId="402FD27F" w:rsidR="002A7C69" w:rsidRDefault="00DF7430" w:rsidP="002A7C69">
      <w:pPr>
        <w:pStyle w:val="ListParagraph"/>
        <w:numPr>
          <w:ilvl w:val="2"/>
          <w:numId w:val="13"/>
        </w:numPr>
        <w:spacing w:after="100" w:afterAutospacing="1" w:line="240" w:lineRule="auto"/>
        <w:rPr>
          <w:rFonts w:cstheme="majorHAnsi"/>
          <w:lang w:val="en-US"/>
        </w:rPr>
      </w:pPr>
      <w:r>
        <w:rPr>
          <w:rFonts w:cstheme="majorHAnsi"/>
          <w:lang w:val="en-US"/>
        </w:rPr>
        <w:t>-</w:t>
      </w:r>
      <w:r w:rsidR="002A7C69">
        <w:rPr>
          <w:rFonts w:cstheme="majorHAnsi"/>
          <w:lang w:val="en-US"/>
        </w:rPr>
        <w:t xml:space="preserve"> </w:t>
      </w:r>
      <w:r w:rsidR="00941F86">
        <w:rPr>
          <w:rFonts w:cstheme="majorHAnsi"/>
          <w:lang w:val="en-US"/>
        </w:rPr>
        <w:t>The avatars remain the same as the previous multiplayer menu.</w:t>
      </w:r>
    </w:p>
    <w:p w14:paraId="3271CE15" w14:textId="13EDDA0C" w:rsidR="008C1C44" w:rsidRDefault="00DF7430" w:rsidP="002A7C69">
      <w:pPr>
        <w:pStyle w:val="ListParagraph"/>
        <w:numPr>
          <w:ilvl w:val="2"/>
          <w:numId w:val="13"/>
        </w:numPr>
        <w:spacing w:after="100" w:afterAutospacing="1" w:line="240" w:lineRule="auto"/>
        <w:rPr>
          <w:rFonts w:cstheme="majorHAnsi"/>
          <w:lang w:val="en-US"/>
        </w:rPr>
      </w:pPr>
      <w:r>
        <w:rPr>
          <w:rFonts w:cstheme="majorHAnsi"/>
          <w:lang w:val="en-US"/>
        </w:rPr>
        <w:t>-</w:t>
      </w:r>
      <w:r w:rsidR="008C1C44">
        <w:rPr>
          <w:rFonts w:cstheme="majorHAnsi"/>
          <w:lang w:val="en-US"/>
        </w:rPr>
        <w:t xml:space="preserve"> There is an input box underneath the central avatar that the user can input a game ID into.</w:t>
      </w:r>
    </w:p>
    <w:p w14:paraId="4154AF61" w14:textId="173198CF" w:rsidR="008C1C44" w:rsidRPr="009977D2" w:rsidRDefault="00DF7430" w:rsidP="002A7C69">
      <w:pPr>
        <w:pStyle w:val="ListParagraph"/>
        <w:numPr>
          <w:ilvl w:val="2"/>
          <w:numId w:val="13"/>
        </w:numPr>
        <w:spacing w:after="100" w:afterAutospacing="1" w:line="240" w:lineRule="auto"/>
        <w:rPr>
          <w:rFonts w:cstheme="majorHAnsi"/>
          <w:lang w:val="en-US"/>
        </w:rPr>
      </w:pPr>
      <w:r>
        <w:rPr>
          <w:rFonts w:cstheme="majorHAnsi"/>
          <w:lang w:val="en-US"/>
        </w:rPr>
        <w:t xml:space="preserve">- </w:t>
      </w:r>
      <w:r w:rsidR="008C1C44">
        <w:rPr>
          <w:rFonts w:cstheme="majorHAnsi"/>
          <w:lang w:val="en-US"/>
        </w:rPr>
        <w:t xml:space="preserve">When a user </w:t>
      </w:r>
    </w:p>
    <w:p w14:paraId="5F49EA76" w14:textId="2F7C7BF7" w:rsidR="0034477A" w:rsidRDefault="00561BF7" w:rsidP="0034477A">
      <w:pPr>
        <w:pStyle w:val="ListParagraph"/>
        <w:numPr>
          <w:ilvl w:val="2"/>
          <w:numId w:val="13"/>
        </w:numPr>
        <w:spacing w:after="100" w:afterAutospacing="1" w:line="240" w:lineRule="auto"/>
        <w:rPr>
          <w:rFonts w:cstheme="majorHAnsi"/>
          <w:lang w:val="en-US"/>
        </w:rPr>
      </w:pPr>
      <w:r>
        <w:rPr>
          <w:rFonts w:cstheme="majorHAnsi"/>
          <w:lang w:val="en-US"/>
        </w:rPr>
        <w:t>-</w:t>
      </w:r>
      <w:r w:rsidR="008C1C44">
        <w:rPr>
          <w:rFonts w:cstheme="majorHAnsi"/>
          <w:lang w:val="en-US"/>
        </w:rPr>
        <w:t xml:space="preserve"> When </w:t>
      </w:r>
      <w:r w:rsidR="007774A6">
        <w:rPr>
          <w:rFonts w:cstheme="majorHAnsi"/>
          <w:lang w:val="en-US"/>
        </w:rPr>
        <w:t>the user joins a game, the central avatar box will be filled in with the ghost they have been allocated and their name and score of 0 will appear underneath in place of the game ID box.</w:t>
      </w:r>
      <w:r w:rsidR="0034477A">
        <w:rPr>
          <w:rFonts w:cstheme="majorHAnsi"/>
          <w:lang w:val="en-US"/>
        </w:rPr>
        <w:t xml:space="preserve"> Any other user’s in the lobby will appear along with their avatars, names and scores along the top row.</w:t>
      </w:r>
    </w:p>
    <w:p w14:paraId="1F0A4C43" w14:textId="7867A5A3" w:rsidR="007B57D1" w:rsidRDefault="00561BF7" w:rsidP="007B57D1">
      <w:pPr>
        <w:pStyle w:val="ListParagraph"/>
        <w:numPr>
          <w:ilvl w:val="2"/>
          <w:numId w:val="13"/>
        </w:numPr>
        <w:spacing w:after="100" w:afterAutospacing="1" w:line="240" w:lineRule="auto"/>
        <w:rPr>
          <w:rFonts w:cstheme="majorHAnsi"/>
          <w:lang w:val="en-US"/>
        </w:rPr>
      </w:pPr>
      <w:r>
        <w:rPr>
          <w:rFonts w:cstheme="majorHAnsi"/>
          <w:lang w:val="en-US"/>
        </w:rPr>
        <w:t>-</w:t>
      </w:r>
      <w:r w:rsidR="0034477A">
        <w:rPr>
          <w:rFonts w:cstheme="majorHAnsi"/>
          <w:lang w:val="en-US"/>
        </w:rPr>
        <w:t xml:space="preserve"> </w:t>
      </w:r>
      <w:r w:rsidR="0025390C">
        <w:rPr>
          <w:rFonts w:cstheme="majorHAnsi"/>
          <w:lang w:val="en-US"/>
        </w:rPr>
        <w:t xml:space="preserve">The user will have the option to ready up in this position. This will add the word ‘Ready’ under their score. This will then be visible to anyone else in the </w:t>
      </w:r>
      <w:r w:rsidR="007B57D1">
        <w:rPr>
          <w:rFonts w:cstheme="majorHAnsi"/>
          <w:lang w:val="en-US"/>
        </w:rPr>
        <w:t>lobby.</w:t>
      </w:r>
    </w:p>
    <w:p w14:paraId="21BFCA12" w14:textId="77777777" w:rsidR="007B57D1" w:rsidRPr="007B57D1" w:rsidRDefault="007B57D1" w:rsidP="007B57D1">
      <w:pPr>
        <w:pStyle w:val="ListParagraph"/>
        <w:spacing w:after="100" w:afterAutospacing="1" w:line="240" w:lineRule="auto"/>
        <w:ind w:left="2047"/>
        <w:rPr>
          <w:rFonts w:cstheme="majorHAnsi"/>
          <w:lang w:val="en-US"/>
        </w:rPr>
      </w:pPr>
    </w:p>
    <w:p w14:paraId="0A4CA76B" w14:textId="53C2D4EE" w:rsidR="007B57D1" w:rsidRDefault="00561BF7" w:rsidP="007B57D1">
      <w:pPr>
        <w:pStyle w:val="ListParagraph"/>
        <w:numPr>
          <w:ilvl w:val="1"/>
          <w:numId w:val="13"/>
        </w:numPr>
        <w:spacing w:after="100" w:afterAutospacing="1" w:line="240" w:lineRule="auto"/>
        <w:rPr>
          <w:rFonts w:cstheme="majorHAnsi"/>
          <w:lang w:val="en-US"/>
        </w:rPr>
      </w:pPr>
      <w:r>
        <w:rPr>
          <w:rFonts w:cstheme="majorHAnsi"/>
          <w:lang w:val="en-US"/>
        </w:rPr>
        <w:t>-</w:t>
      </w:r>
      <w:r w:rsidR="007B57D1">
        <w:rPr>
          <w:rFonts w:cstheme="majorHAnsi"/>
          <w:lang w:val="en-US"/>
        </w:rPr>
        <w:t xml:space="preserve"> Gameplay</w:t>
      </w:r>
    </w:p>
    <w:p w14:paraId="5015B586" w14:textId="02952B92" w:rsidR="007B57D1" w:rsidRDefault="00561BF7" w:rsidP="007B57D1">
      <w:pPr>
        <w:pStyle w:val="ListParagraph"/>
        <w:numPr>
          <w:ilvl w:val="2"/>
          <w:numId w:val="13"/>
        </w:numPr>
        <w:spacing w:after="100" w:afterAutospacing="1" w:line="240" w:lineRule="auto"/>
        <w:rPr>
          <w:rFonts w:cstheme="majorHAnsi"/>
          <w:lang w:val="en-US"/>
        </w:rPr>
      </w:pPr>
      <w:r>
        <w:rPr>
          <w:rFonts w:cstheme="majorHAnsi"/>
          <w:lang w:val="en-US"/>
        </w:rPr>
        <w:t>-</w:t>
      </w:r>
      <w:r w:rsidR="007B57D1">
        <w:rPr>
          <w:rFonts w:cstheme="majorHAnsi"/>
          <w:lang w:val="en-US"/>
        </w:rPr>
        <w:t xml:space="preserve"> Unlike the Classic game mode, there are no lives nor is there a high score text at the top of the screen. The only indicator is the user’s current score.</w:t>
      </w:r>
    </w:p>
    <w:p w14:paraId="453FE3A0" w14:textId="397813E9" w:rsidR="007B57D1" w:rsidRDefault="00561BF7" w:rsidP="007B57D1">
      <w:pPr>
        <w:pStyle w:val="ListParagraph"/>
        <w:numPr>
          <w:ilvl w:val="2"/>
          <w:numId w:val="13"/>
        </w:numPr>
        <w:spacing w:after="100" w:afterAutospacing="1" w:line="240" w:lineRule="auto"/>
        <w:rPr>
          <w:rFonts w:cstheme="majorHAnsi"/>
          <w:lang w:val="en-US"/>
        </w:rPr>
      </w:pPr>
      <w:r>
        <w:rPr>
          <w:rFonts w:cstheme="majorHAnsi"/>
          <w:lang w:val="en-US"/>
        </w:rPr>
        <w:t>-</w:t>
      </w:r>
      <w:r w:rsidR="007B57D1">
        <w:rPr>
          <w:rFonts w:cstheme="majorHAnsi"/>
          <w:lang w:val="en-US"/>
        </w:rPr>
        <w:t xml:space="preserve"> Each user </w:t>
      </w:r>
      <w:r w:rsidR="009A4169">
        <w:rPr>
          <w:rFonts w:cstheme="majorHAnsi"/>
          <w:lang w:val="en-US"/>
        </w:rPr>
        <w:t>should</w:t>
      </w:r>
      <w:r w:rsidR="007B57D1">
        <w:rPr>
          <w:rFonts w:cstheme="majorHAnsi"/>
          <w:lang w:val="en-US"/>
        </w:rPr>
        <w:t xml:space="preserve"> start as the avatar that was in their central box in the lobby.</w:t>
      </w:r>
    </w:p>
    <w:p w14:paraId="46C13F00" w14:textId="2993277A" w:rsidR="00EC0C55" w:rsidRPr="009A4169" w:rsidRDefault="00561BF7" w:rsidP="009A4169">
      <w:pPr>
        <w:pStyle w:val="ListParagraph"/>
        <w:numPr>
          <w:ilvl w:val="2"/>
          <w:numId w:val="13"/>
        </w:numPr>
        <w:spacing w:after="100" w:afterAutospacing="1" w:line="240" w:lineRule="auto"/>
        <w:rPr>
          <w:rFonts w:cstheme="majorHAnsi"/>
          <w:lang w:val="en-US"/>
        </w:rPr>
      </w:pPr>
      <w:r>
        <w:rPr>
          <w:rFonts w:cstheme="majorHAnsi"/>
          <w:lang w:val="en-US"/>
        </w:rPr>
        <w:t>-</w:t>
      </w:r>
      <w:r w:rsidR="00EC0C55">
        <w:rPr>
          <w:rFonts w:cstheme="majorHAnsi"/>
          <w:lang w:val="en-US"/>
        </w:rPr>
        <w:t xml:space="preserve"> Pac-Man</w:t>
      </w:r>
      <w:r w:rsidR="009A4169">
        <w:rPr>
          <w:rFonts w:cstheme="majorHAnsi"/>
          <w:lang w:val="en-US"/>
        </w:rPr>
        <w:t xml:space="preserve"> should be able</w:t>
      </w:r>
      <w:r w:rsidR="00EC0C55" w:rsidRPr="009A4169">
        <w:rPr>
          <w:rFonts w:cstheme="majorHAnsi"/>
          <w:lang w:val="en-US"/>
        </w:rPr>
        <w:t xml:space="preserve"> to gain points by collecting pellets and eating the other players.</w:t>
      </w:r>
    </w:p>
    <w:p w14:paraId="0BCE5DC4" w14:textId="2D08F303" w:rsidR="00EC0C55" w:rsidRDefault="00561BF7" w:rsidP="007B57D1">
      <w:pPr>
        <w:pStyle w:val="ListParagraph"/>
        <w:numPr>
          <w:ilvl w:val="2"/>
          <w:numId w:val="13"/>
        </w:numPr>
        <w:spacing w:after="100" w:afterAutospacing="1" w:line="240" w:lineRule="auto"/>
        <w:rPr>
          <w:rFonts w:cstheme="majorHAnsi"/>
          <w:lang w:val="en-US"/>
        </w:rPr>
      </w:pPr>
      <w:r>
        <w:rPr>
          <w:rFonts w:cstheme="majorHAnsi"/>
          <w:lang w:val="en-US"/>
        </w:rPr>
        <w:t>-</w:t>
      </w:r>
      <w:r w:rsidR="00EC0C55">
        <w:rPr>
          <w:rFonts w:cstheme="majorHAnsi"/>
          <w:lang w:val="en-US"/>
        </w:rPr>
        <w:t xml:space="preserve"> </w:t>
      </w:r>
      <w:r w:rsidR="009A4169">
        <w:rPr>
          <w:rFonts w:cstheme="majorHAnsi"/>
          <w:lang w:val="en-US"/>
        </w:rPr>
        <w:t xml:space="preserve">The ghosts </w:t>
      </w:r>
      <w:r w:rsidR="00767AB6">
        <w:rPr>
          <w:rFonts w:cstheme="majorHAnsi"/>
          <w:lang w:val="en-US"/>
        </w:rPr>
        <w:t>should be able to work together in order to catch Pac-Man. They should also receive points for being close to Pac-Man and for eating him.</w:t>
      </w:r>
    </w:p>
    <w:p w14:paraId="54F1F89D" w14:textId="197AEA5A" w:rsidR="00767AB6" w:rsidRDefault="00561BF7" w:rsidP="007B57D1">
      <w:pPr>
        <w:pStyle w:val="ListParagraph"/>
        <w:numPr>
          <w:ilvl w:val="2"/>
          <w:numId w:val="13"/>
        </w:numPr>
        <w:spacing w:after="100" w:afterAutospacing="1" w:line="240" w:lineRule="auto"/>
        <w:rPr>
          <w:rFonts w:cstheme="majorHAnsi"/>
          <w:lang w:val="en-US"/>
        </w:rPr>
      </w:pPr>
      <w:r>
        <w:rPr>
          <w:rFonts w:cstheme="majorHAnsi"/>
          <w:lang w:val="en-US"/>
        </w:rPr>
        <w:t>-</w:t>
      </w:r>
      <w:r w:rsidR="00767AB6">
        <w:rPr>
          <w:rFonts w:cstheme="majorHAnsi"/>
          <w:lang w:val="en-US"/>
        </w:rPr>
        <w:t xml:space="preserve"> When a ghost eats Pac-Man they gain 1600 pts and everyone is returned to the lobby where the countdown is automatically started and whoever ate Pac-Man swaps characters with Pac-Man.</w:t>
      </w:r>
    </w:p>
    <w:p w14:paraId="7FC8C84F" w14:textId="23502417" w:rsidR="00620EB7" w:rsidRDefault="00561BF7" w:rsidP="007B57D1">
      <w:pPr>
        <w:pStyle w:val="ListParagraph"/>
        <w:numPr>
          <w:ilvl w:val="2"/>
          <w:numId w:val="13"/>
        </w:numPr>
        <w:spacing w:after="100" w:afterAutospacing="1" w:line="240" w:lineRule="auto"/>
        <w:rPr>
          <w:rFonts w:cstheme="majorHAnsi"/>
          <w:lang w:val="en-US"/>
        </w:rPr>
      </w:pPr>
      <w:r>
        <w:rPr>
          <w:rFonts w:cstheme="majorHAnsi"/>
          <w:lang w:val="en-US"/>
        </w:rPr>
        <w:t>-</w:t>
      </w:r>
      <w:r w:rsidR="00620EB7">
        <w:rPr>
          <w:rFonts w:cstheme="majorHAnsi"/>
          <w:lang w:val="en-US"/>
        </w:rPr>
        <w:t xml:space="preserve"> Whoever gets to </w:t>
      </w:r>
      <w:r w:rsidR="00565F14">
        <w:rPr>
          <w:rFonts w:cstheme="majorHAnsi"/>
          <w:lang w:val="en-US"/>
        </w:rPr>
        <w:t xml:space="preserve">20k points first will win the game. When this score is reached in a game, after the round has finished the user’s are returned to the lobby where their respective places </w:t>
      </w:r>
      <w:r w:rsidR="00EE6F3E">
        <w:rPr>
          <w:rFonts w:cstheme="majorHAnsi"/>
          <w:lang w:val="en-US"/>
        </w:rPr>
        <w:t>are displayed.</w:t>
      </w:r>
    </w:p>
    <w:p w14:paraId="1F9C7C21" w14:textId="2ADA5AF8" w:rsidR="00EE6F3E" w:rsidRDefault="00561BF7" w:rsidP="007B57D1">
      <w:pPr>
        <w:pStyle w:val="ListParagraph"/>
        <w:numPr>
          <w:ilvl w:val="2"/>
          <w:numId w:val="13"/>
        </w:numPr>
        <w:spacing w:after="100" w:afterAutospacing="1" w:line="240" w:lineRule="auto"/>
        <w:rPr>
          <w:rFonts w:cstheme="majorHAnsi"/>
          <w:lang w:val="en-US"/>
        </w:rPr>
      </w:pPr>
      <w:r>
        <w:rPr>
          <w:rFonts w:cstheme="majorHAnsi"/>
          <w:lang w:val="en-US"/>
        </w:rPr>
        <w:t>-</w:t>
      </w:r>
      <w:r w:rsidR="00EE6F3E">
        <w:rPr>
          <w:rFonts w:cstheme="majorHAnsi"/>
          <w:lang w:val="en-US"/>
        </w:rPr>
        <w:t xml:space="preserve"> 1</w:t>
      </w:r>
      <w:r w:rsidR="00EE6F3E" w:rsidRPr="00EE6F3E">
        <w:rPr>
          <w:rFonts w:cstheme="majorHAnsi"/>
          <w:vertAlign w:val="superscript"/>
          <w:lang w:val="en-US"/>
        </w:rPr>
        <w:t>st</w:t>
      </w:r>
      <w:r w:rsidR="00EE6F3E">
        <w:rPr>
          <w:rFonts w:cstheme="majorHAnsi"/>
          <w:lang w:val="en-US"/>
        </w:rPr>
        <w:t>, 2</w:t>
      </w:r>
      <w:r w:rsidR="00EE6F3E" w:rsidRPr="00EE6F3E">
        <w:rPr>
          <w:rFonts w:cstheme="majorHAnsi"/>
          <w:vertAlign w:val="superscript"/>
          <w:lang w:val="en-US"/>
        </w:rPr>
        <w:t>nd</w:t>
      </w:r>
      <w:r w:rsidR="00EE6F3E">
        <w:rPr>
          <w:rFonts w:cstheme="majorHAnsi"/>
          <w:lang w:val="en-US"/>
        </w:rPr>
        <w:t xml:space="preserve"> and 3</w:t>
      </w:r>
      <w:r w:rsidR="00EE6F3E" w:rsidRPr="00EE6F3E">
        <w:rPr>
          <w:rFonts w:cstheme="majorHAnsi"/>
          <w:vertAlign w:val="superscript"/>
          <w:lang w:val="en-US"/>
        </w:rPr>
        <w:t>rd</w:t>
      </w:r>
      <w:r w:rsidR="00EE6F3E">
        <w:rPr>
          <w:rFonts w:cstheme="majorHAnsi"/>
          <w:lang w:val="en-US"/>
        </w:rPr>
        <w:t xml:space="preserve"> should be coloured gold, silver and bronze respectively. </w:t>
      </w:r>
    </w:p>
    <w:p w14:paraId="72021F34" w14:textId="56740600" w:rsidR="00EE6F3E" w:rsidRDefault="00EE6F3E" w:rsidP="00EE6F3E">
      <w:pPr>
        <w:pStyle w:val="ListParagraph"/>
        <w:spacing w:after="100" w:afterAutospacing="1" w:line="240" w:lineRule="auto"/>
        <w:ind w:left="1080"/>
        <w:rPr>
          <w:rFonts w:cstheme="majorHAnsi"/>
          <w:lang w:val="en-US"/>
        </w:rPr>
      </w:pPr>
    </w:p>
    <w:p w14:paraId="3C170E6F" w14:textId="77777777" w:rsidR="00EE6F3E" w:rsidRDefault="00EE6F3E" w:rsidP="00EE6F3E">
      <w:pPr>
        <w:pStyle w:val="ListParagraph"/>
        <w:spacing w:after="100" w:afterAutospacing="1" w:line="240" w:lineRule="auto"/>
        <w:ind w:left="1080"/>
        <w:rPr>
          <w:rFonts w:cstheme="majorHAnsi"/>
          <w:lang w:val="en-US"/>
        </w:rPr>
      </w:pPr>
    </w:p>
    <w:p w14:paraId="31AC040F" w14:textId="66952431" w:rsidR="00EE6F3E" w:rsidRDefault="00EE6F3E" w:rsidP="00EE6F3E">
      <w:pPr>
        <w:pStyle w:val="ListParagraph"/>
        <w:numPr>
          <w:ilvl w:val="0"/>
          <w:numId w:val="13"/>
        </w:numPr>
        <w:spacing w:after="100" w:afterAutospacing="1" w:line="240" w:lineRule="auto"/>
        <w:rPr>
          <w:rFonts w:cstheme="majorHAnsi"/>
          <w:lang w:val="en-US"/>
        </w:rPr>
      </w:pPr>
      <w:r>
        <w:rPr>
          <w:rFonts w:cstheme="majorHAnsi"/>
          <w:lang w:val="en-US"/>
        </w:rPr>
        <w:t xml:space="preserve"> </w:t>
      </w:r>
      <w:r w:rsidR="00561BF7">
        <w:rPr>
          <w:rFonts w:cstheme="majorHAnsi"/>
          <w:lang w:val="en-US"/>
        </w:rPr>
        <w:t>-</w:t>
      </w:r>
      <w:r>
        <w:rPr>
          <w:rFonts w:cstheme="majorHAnsi"/>
          <w:lang w:val="en-US"/>
        </w:rPr>
        <w:t xml:space="preserve"> </w:t>
      </w:r>
      <w:r w:rsidR="00035933">
        <w:rPr>
          <w:rFonts w:cstheme="majorHAnsi"/>
          <w:lang w:val="en-US"/>
        </w:rPr>
        <w:t>Creator</w:t>
      </w:r>
    </w:p>
    <w:p w14:paraId="2CB33D67" w14:textId="704FDC2A" w:rsidR="00D87D7E" w:rsidRDefault="00D87D7E" w:rsidP="00D87D7E">
      <w:pPr>
        <w:pStyle w:val="ListParagraph"/>
        <w:numPr>
          <w:ilvl w:val="1"/>
          <w:numId w:val="13"/>
        </w:numPr>
        <w:spacing w:after="100" w:afterAutospacing="1" w:line="240" w:lineRule="auto"/>
        <w:rPr>
          <w:rFonts w:cstheme="majorHAnsi"/>
          <w:lang w:val="en-US"/>
        </w:rPr>
      </w:pPr>
      <w:r>
        <w:rPr>
          <w:rFonts w:cstheme="majorHAnsi"/>
          <w:lang w:val="en-US"/>
        </w:rPr>
        <w:t>–</w:t>
      </w:r>
      <w:r w:rsidR="00035933">
        <w:rPr>
          <w:rFonts w:cstheme="majorHAnsi"/>
          <w:lang w:val="en-US"/>
        </w:rPr>
        <w:t xml:space="preserve"> </w:t>
      </w:r>
      <w:r>
        <w:rPr>
          <w:rFonts w:cstheme="majorHAnsi"/>
          <w:lang w:val="en-US"/>
        </w:rPr>
        <w:t>Something happens</w:t>
      </w:r>
    </w:p>
    <w:p w14:paraId="42BE2AA6" w14:textId="1476F1A8" w:rsidR="00D87D7E" w:rsidRDefault="00D87D7E" w:rsidP="00D87D7E">
      <w:pPr>
        <w:pStyle w:val="ListParagraph"/>
        <w:spacing w:after="100" w:afterAutospacing="1" w:line="240" w:lineRule="auto"/>
        <w:ind w:left="113"/>
        <w:rPr>
          <w:rFonts w:cstheme="majorHAnsi"/>
          <w:lang w:val="en-US"/>
        </w:rPr>
      </w:pPr>
    </w:p>
    <w:p w14:paraId="32217B38" w14:textId="77777777" w:rsidR="00D87D7E" w:rsidRPr="00D87D7E" w:rsidRDefault="00D87D7E" w:rsidP="00D87D7E">
      <w:pPr>
        <w:pStyle w:val="ListParagraph"/>
        <w:spacing w:after="100" w:afterAutospacing="1" w:line="240" w:lineRule="auto"/>
        <w:ind w:left="113"/>
        <w:rPr>
          <w:rFonts w:cstheme="majorHAnsi"/>
          <w:lang w:val="en-US"/>
        </w:rPr>
      </w:pPr>
    </w:p>
    <w:p w14:paraId="5587408E" w14:textId="5C5AFB8A" w:rsidR="00D87D7E" w:rsidRDefault="00D87D7E" w:rsidP="00D87D7E">
      <w:pPr>
        <w:pStyle w:val="ListParagraph"/>
        <w:numPr>
          <w:ilvl w:val="0"/>
          <w:numId w:val="13"/>
        </w:numPr>
        <w:spacing w:after="100" w:afterAutospacing="1" w:line="240" w:lineRule="auto"/>
        <w:rPr>
          <w:rFonts w:cstheme="majorHAnsi"/>
          <w:lang w:val="en-US"/>
        </w:rPr>
      </w:pPr>
      <w:r>
        <w:rPr>
          <w:rFonts w:cstheme="majorHAnsi"/>
          <w:lang w:val="en-US"/>
        </w:rPr>
        <w:t xml:space="preserve"> </w:t>
      </w:r>
      <w:r w:rsidR="00561BF7">
        <w:rPr>
          <w:rFonts w:cstheme="majorHAnsi"/>
          <w:lang w:val="en-US"/>
        </w:rPr>
        <w:t>-</w:t>
      </w:r>
      <w:r>
        <w:rPr>
          <w:rFonts w:cstheme="majorHAnsi"/>
          <w:lang w:val="en-US"/>
        </w:rPr>
        <w:t xml:space="preserve"> Database</w:t>
      </w:r>
    </w:p>
    <w:p w14:paraId="7A2AED98" w14:textId="77F20242" w:rsidR="00D87D7E" w:rsidRDefault="00561BF7" w:rsidP="00D87D7E">
      <w:pPr>
        <w:pStyle w:val="ListParagraph"/>
        <w:numPr>
          <w:ilvl w:val="1"/>
          <w:numId w:val="13"/>
        </w:numPr>
        <w:spacing w:after="100" w:afterAutospacing="1" w:line="240" w:lineRule="auto"/>
        <w:rPr>
          <w:rFonts w:cstheme="majorHAnsi"/>
          <w:lang w:val="en-US"/>
        </w:rPr>
      </w:pPr>
      <w:r>
        <w:rPr>
          <w:rFonts w:cstheme="majorHAnsi"/>
          <w:lang w:val="en-US"/>
        </w:rPr>
        <w:t>-</w:t>
      </w:r>
      <w:r w:rsidR="00D87D7E">
        <w:rPr>
          <w:rFonts w:cstheme="majorHAnsi"/>
          <w:lang w:val="en-US"/>
        </w:rPr>
        <w:t xml:space="preserve"> The database should store information about every game that is played on a computer.</w:t>
      </w:r>
    </w:p>
    <w:p w14:paraId="2B1C69E3" w14:textId="2D9AC052" w:rsidR="00D87D7E" w:rsidRDefault="00561BF7" w:rsidP="00D87D7E">
      <w:pPr>
        <w:pStyle w:val="ListParagraph"/>
        <w:numPr>
          <w:ilvl w:val="2"/>
          <w:numId w:val="13"/>
        </w:numPr>
        <w:spacing w:after="100" w:afterAutospacing="1" w:line="240" w:lineRule="auto"/>
        <w:rPr>
          <w:rFonts w:cstheme="majorHAnsi"/>
          <w:lang w:val="en-US"/>
        </w:rPr>
      </w:pPr>
      <w:r>
        <w:rPr>
          <w:rFonts w:cstheme="majorHAnsi"/>
          <w:lang w:val="en-US"/>
        </w:rPr>
        <w:t>-</w:t>
      </w:r>
      <w:r w:rsidR="00D87D7E">
        <w:rPr>
          <w:rFonts w:cstheme="majorHAnsi"/>
          <w:lang w:val="en-US"/>
        </w:rPr>
        <w:t xml:space="preserve"> If</w:t>
      </w:r>
      <w:r w:rsidR="00F058E5">
        <w:rPr>
          <w:rFonts w:cstheme="majorHAnsi"/>
          <w:lang w:val="en-US"/>
        </w:rPr>
        <w:t xml:space="preserve"> a</w:t>
      </w:r>
      <w:r w:rsidR="00D87D7E">
        <w:rPr>
          <w:rFonts w:cstheme="majorHAnsi"/>
          <w:lang w:val="en-US"/>
        </w:rPr>
        <w:t xml:space="preserve"> Classic game is played </w:t>
      </w:r>
      <w:r w:rsidR="009A5A55">
        <w:rPr>
          <w:rFonts w:cstheme="majorHAnsi"/>
          <w:lang w:val="en-US"/>
        </w:rPr>
        <w:t xml:space="preserve">there should be an entry in a </w:t>
      </w:r>
      <w:r w:rsidR="008359BC">
        <w:rPr>
          <w:rFonts w:cstheme="majorHAnsi"/>
          <w:lang w:val="en-US"/>
        </w:rPr>
        <w:t>‘</w:t>
      </w:r>
      <w:r w:rsidR="009A5A55">
        <w:rPr>
          <w:rFonts w:cstheme="majorHAnsi"/>
          <w:lang w:val="en-US"/>
        </w:rPr>
        <w:t>Game</w:t>
      </w:r>
      <w:r w:rsidR="008359BC">
        <w:rPr>
          <w:rFonts w:cstheme="majorHAnsi"/>
          <w:lang w:val="en-US"/>
        </w:rPr>
        <w:t>’</w:t>
      </w:r>
      <w:r w:rsidR="009A5A55">
        <w:rPr>
          <w:rFonts w:cstheme="majorHAnsi"/>
          <w:lang w:val="en-US"/>
        </w:rPr>
        <w:t xml:space="preserve"> table that will store information about the user that played the game (if logged in) </w:t>
      </w:r>
      <w:r w:rsidR="00184F46">
        <w:rPr>
          <w:rFonts w:cstheme="majorHAnsi"/>
          <w:lang w:val="en-US"/>
        </w:rPr>
        <w:t>and what the game mode was (in this case classic).</w:t>
      </w:r>
    </w:p>
    <w:p w14:paraId="0E49E23E" w14:textId="79D0EAA7" w:rsidR="00C03B09" w:rsidRDefault="00561BF7" w:rsidP="00D87D7E">
      <w:pPr>
        <w:pStyle w:val="ListParagraph"/>
        <w:numPr>
          <w:ilvl w:val="2"/>
          <w:numId w:val="13"/>
        </w:numPr>
        <w:spacing w:after="100" w:afterAutospacing="1" w:line="240" w:lineRule="auto"/>
        <w:rPr>
          <w:rFonts w:cstheme="majorHAnsi"/>
          <w:lang w:val="en-US"/>
        </w:rPr>
      </w:pPr>
      <w:r>
        <w:rPr>
          <w:rFonts w:cstheme="majorHAnsi"/>
          <w:lang w:val="en-US"/>
        </w:rPr>
        <w:t>-</w:t>
      </w:r>
      <w:r w:rsidR="00184F46">
        <w:rPr>
          <w:rFonts w:cstheme="majorHAnsi"/>
          <w:lang w:val="en-US"/>
        </w:rPr>
        <w:t xml:space="preserve"> There should also be an entry into the database for each level played. This will store in game stats like the number of pellets eaten, </w:t>
      </w:r>
      <w:r w:rsidR="001B1D2B">
        <w:rPr>
          <w:rFonts w:cstheme="majorHAnsi"/>
          <w:lang w:val="en-US"/>
        </w:rPr>
        <w:t xml:space="preserve">how long the level took etc. </w:t>
      </w:r>
    </w:p>
    <w:p w14:paraId="57624E73" w14:textId="13955162" w:rsidR="007F5AD7" w:rsidRDefault="00561BF7" w:rsidP="007F5AD7">
      <w:pPr>
        <w:pStyle w:val="ListParagraph"/>
        <w:numPr>
          <w:ilvl w:val="2"/>
          <w:numId w:val="13"/>
        </w:numPr>
        <w:spacing w:after="100" w:afterAutospacing="1" w:line="240" w:lineRule="auto"/>
        <w:rPr>
          <w:rFonts w:cstheme="majorHAnsi"/>
          <w:lang w:val="en-US"/>
        </w:rPr>
      </w:pPr>
      <w:r>
        <w:rPr>
          <w:rFonts w:cstheme="majorHAnsi"/>
          <w:lang w:val="en-US"/>
        </w:rPr>
        <w:t>-</w:t>
      </w:r>
      <w:r w:rsidR="00C03B09">
        <w:rPr>
          <w:rFonts w:cstheme="majorHAnsi"/>
          <w:lang w:val="en-US"/>
        </w:rPr>
        <w:t xml:space="preserve"> </w:t>
      </w:r>
      <w:r w:rsidR="001B1D2B">
        <w:rPr>
          <w:rFonts w:cstheme="majorHAnsi"/>
          <w:lang w:val="en-US"/>
        </w:rPr>
        <w:t>Th</w:t>
      </w:r>
      <w:r w:rsidR="00C03B09">
        <w:rPr>
          <w:rFonts w:cstheme="majorHAnsi"/>
          <w:lang w:val="en-US"/>
        </w:rPr>
        <w:t xml:space="preserve">ere should also </w:t>
      </w:r>
      <w:r w:rsidR="001B1D2B" w:rsidRPr="00C03B09">
        <w:rPr>
          <w:rFonts w:cstheme="majorHAnsi"/>
          <w:lang w:val="en-US"/>
        </w:rPr>
        <w:t>b</w:t>
      </w:r>
      <w:r w:rsidR="00C03B09" w:rsidRPr="00C03B09">
        <w:rPr>
          <w:rFonts w:cstheme="majorHAnsi"/>
          <w:lang w:val="en-US"/>
        </w:rPr>
        <w:t>e</w:t>
      </w:r>
      <w:r w:rsidR="001B1D2B" w:rsidRPr="00C03B09">
        <w:rPr>
          <w:rFonts w:cstheme="majorHAnsi"/>
          <w:lang w:val="en-US"/>
        </w:rPr>
        <w:t xml:space="preserve"> another table</w:t>
      </w:r>
      <w:r w:rsidR="00C03B09">
        <w:rPr>
          <w:rFonts w:cstheme="majorHAnsi"/>
          <w:lang w:val="en-US"/>
        </w:rPr>
        <w:t>:</w:t>
      </w:r>
      <w:r w:rsidR="001B1D2B" w:rsidRPr="00C03B09">
        <w:rPr>
          <w:rFonts w:cstheme="majorHAnsi"/>
          <w:lang w:val="en-US"/>
        </w:rPr>
        <w:t xml:space="preserve"> ‘GameLevel’.</w:t>
      </w:r>
      <w:r w:rsidR="00C03B09">
        <w:rPr>
          <w:rFonts w:cstheme="majorHAnsi"/>
          <w:lang w:val="en-US"/>
        </w:rPr>
        <w:t xml:space="preserve"> </w:t>
      </w:r>
      <w:r w:rsidR="007F5AD7">
        <w:rPr>
          <w:rFonts w:cstheme="majorHAnsi"/>
          <w:lang w:val="en-US"/>
        </w:rPr>
        <w:t>This should simply link the two tables together which will allow complex queries to be carried out about a single game regarding statistics built up within each level.</w:t>
      </w:r>
    </w:p>
    <w:p w14:paraId="19BC8B36" w14:textId="77777777" w:rsidR="0063322F" w:rsidRDefault="0063322F" w:rsidP="0063322F">
      <w:pPr>
        <w:pStyle w:val="ListParagraph"/>
        <w:spacing w:after="100" w:afterAutospacing="1" w:line="240" w:lineRule="auto"/>
        <w:ind w:left="2047"/>
        <w:rPr>
          <w:rFonts w:cstheme="majorHAnsi"/>
          <w:lang w:val="en-US"/>
        </w:rPr>
      </w:pPr>
    </w:p>
    <w:p w14:paraId="18DBEB2B" w14:textId="0F6E1012" w:rsidR="007F5AD7" w:rsidRPr="007F5AD7" w:rsidRDefault="00561BF7" w:rsidP="007F5AD7">
      <w:pPr>
        <w:pStyle w:val="ListParagraph"/>
        <w:numPr>
          <w:ilvl w:val="1"/>
          <w:numId w:val="13"/>
        </w:numPr>
        <w:spacing w:after="100" w:afterAutospacing="1" w:line="240" w:lineRule="auto"/>
        <w:rPr>
          <w:rFonts w:cstheme="majorHAnsi"/>
          <w:lang w:val="en-US"/>
        </w:rPr>
      </w:pPr>
      <w:r>
        <w:rPr>
          <w:rFonts w:cstheme="majorHAnsi"/>
          <w:lang w:val="en-US"/>
        </w:rPr>
        <w:t>-</w:t>
      </w:r>
      <w:r w:rsidR="008B52BA">
        <w:rPr>
          <w:rFonts w:cstheme="majorHAnsi"/>
          <w:lang w:val="en-US"/>
        </w:rPr>
        <w:t xml:space="preserve"> The database should store information about users.</w:t>
      </w:r>
    </w:p>
    <w:p w14:paraId="7FF150A4" w14:textId="0B374445" w:rsidR="001B1D2B" w:rsidRDefault="00561BF7" w:rsidP="00D87D7E">
      <w:pPr>
        <w:pStyle w:val="ListParagraph"/>
        <w:numPr>
          <w:ilvl w:val="2"/>
          <w:numId w:val="13"/>
        </w:numPr>
        <w:spacing w:after="100" w:afterAutospacing="1" w:line="240" w:lineRule="auto"/>
        <w:rPr>
          <w:rFonts w:cstheme="majorHAnsi"/>
          <w:lang w:val="en-US"/>
        </w:rPr>
      </w:pPr>
      <w:r>
        <w:rPr>
          <w:rFonts w:cstheme="majorHAnsi"/>
          <w:lang w:val="en-US"/>
        </w:rPr>
        <w:t>-</w:t>
      </w:r>
      <w:r w:rsidR="001B1D2B">
        <w:rPr>
          <w:rFonts w:cstheme="majorHAnsi"/>
          <w:lang w:val="en-US"/>
        </w:rPr>
        <w:t xml:space="preserve"> </w:t>
      </w:r>
      <w:r w:rsidR="008B52BA">
        <w:rPr>
          <w:rFonts w:cstheme="majorHAnsi"/>
          <w:lang w:val="en-US"/>
        </w:rPr>
        <w:t>When a user is created using the sign-up menu</w:t>
      </w:r>
      <w:r w:rsidR="004E4FC1">
        <w:rPr>
          <w:rFonts w:cstheme="majorHAnsi"/>
          <w:lang w:val="en-US"/>
        </w:rPr>
        <w:t xml:space="preserve"> an entry into the ‘Users’ table should be added.</w:t>
      </w:r>
    </w:p>
    <w:p w14:paraId="04A1155C" w14:textId="074405E9" w:rsidR="004E4FC1" w:rsidRPr="00D87D7E" w:rsidRDefault="004E4FC1" w:rsidP="00D87D7E">
      <w:pPr>
        <w:pStyle w:val="ListParagraph"/>
        <w:numPr>
          <w:ilvl w:val="2"/>
          <w:numId w:val="13"/>
        </w:numPr>
        <w:spacing w:after="100" w:afterAutospacing="1" w:line="240" w:lineRule="auto"/>
        <w:rPr>
          <w:rFonts w:cstheme="majorHAnsi"/>
          <w:lang w:val="en-US"/>
        </w:rPr>
      </w:pPr>
      <w:r>
        <w:rPr>
          <w:rFonts w:cstheme="majorHAnsi"/>
          <w:lang w:val="en-US"/>
        </w:rPr>
        <w:t xml:space="preserve">- </w:t>
      </w:r>
      <w:r w:rsidR="00F73129">
        <w:rPr>
          <w:rFonts w:cstheme="majorHAnsi"/>
          <w:lang w:val="en-US"/>
        </w:rPr>
        <w:t xml:space="preserve"> </w:t>
      </w:r>
      <w:r w:rsidR="00AB7097">
        <w:rPr>
          <w:rFonts w:cstheme="majorHAnsi"/>
          <w:lang w:val="en-US"/>
        </w:rPr>
        <w:t xml:space="preserve"> </w:t>
      </w:r>
    </w:p>
    <w:p w14:paraId="57A35EEF" w14:textId="77777777" w:rsidR="00631124" w:rsidRDefault="00631124" w:rsidP="00631124">
      <w:pPr>
        <w:pStyle w:val="ListParagraph"/>
        <w:spacing w:after="100" w:afterAutospacing="1" w:line="240" w:lineRule="auto"/>
        <w:ind w:left="2047"/>
        <w:rPr>
          <w:rFonts w:cstheme="majorHAnsi"/>
          <w:lang w:val="en-US"/>
        </w:rPr>
      </w:pPr>
    </w:p>
    <w:p w14:paraId="22C880B9" w14:textId="4F33256D" w:rsidR="00631124" w:rsidRDefault="00631124" w:rsidP="00631124">
      <w:pPr>
        <w:pStyle w:val="ListParagraph"/>
        <w:numPr>
          <w:ilvl w:val="1"/>
          <w:numId w:val="13"/>
        </w:numPr>
        <w:spacing w:after="100" w:afterAutospacing="1" w:line="240" w:lineRule="auto"/>
        <w:rPr>
          <w:rFonts w:cstheme="majorHAnsi"/>
          <w:lang w:val="en-US"/>
        </w:rPr>
      </w:pPr>
      <w:r>
        <w:rPr>
          <w:rFonts w:cstheme="majorHAnsi"/>
          <w:lang w:val="en-US"/>
        </w:rPr>
        <w:t>- The database should be able to carry out complex queries.</w:t>
      </w:r>
    </w:p>
    <w:p w14:paraId="262CE2D8" w14:textId="7A9BC794" w:rsidR="00631124" w:rsidRDefault="00631124" w:rsidP="00631124">
      <w:pPr>
        <w:pStyle w:val="ListParagraph"/>
        <w:numPr>
          <w:ilvl w:val="2"/>
          <w:numId w:val="13"/>
        </w:numPr>
        <w:spacing w:after="100" w:afterAutospacing="1" w:line="240" w:lineRule="auto"/>
        <w:rPr>
          <w:rFonts w:cstheme="majorHAnsi"/>
          <w:lang w:val="en-US"/>
        </w:rPr>
      </w:pPr>
      <w:r>
        <w:rPr>
          <w:rFonts w:cstheme="majorHAnsi"/>
          <w:lang w:val="en-US"/>
        </w:rPr>
        <w:t xml:space="preserve">- </w:t>
      </w:r>
      <w:r w:rsidR="00C11269">
        <w:rPr>
          <w:rFonts w:cstheme="majorHAnsi"/>
          <w:lang w:val="en-US"/>
        </w:rPr>
        <w:t xml:space="preserve">We should be able to gather the top 10 scores (in order) </w:t>
      </w:r>
      <w:r w:rsidR="00CB4968">
        <w:rPr>
          <w:rFonts w:cstheme="majorHAnsi"/>
          <w:lang w:val="en-US"/>
        </w:rPr>
        <w:t>in</w:t>
      </w:r>
      <w:r w:rsidR="00C11269">
        <w:rPr>
          <w:rFonts w:cstheme="majorHAnsi"/>
          <w:lang w:val="en-US"/>
        </w:rPr>
        <w:t xml:space="preserve"> Classic games </w:t>
      </w:r>
      <w:r w:rsidR="00CB4968">
        <w:rPr>
          <w:rFonts w:cstheme="majorHAnsi"/>
          <w:lang w:val="en-US"/>
        </w:rPr>
        <w:t xml:space="preserve">from </w:t>
      </w:r>
      <w:r w:rsidR="00C11269">
        <w:rPr>
          <w:rFonts w:cstheme="majorHAnsi"/>
          <w:lang w:val="en-US"/>
        </w:rPr>
        <w:t>the database.</w:t>
      </w:r>
    </w:p>
    <w:p w14:paraId="45447885" w14:textId="764D5A6E" w:rsidR="00CB4968" w:rsidRDefault="00CB4968" w:rsidP="00631124">
      <w:pPr>
        <w:pStyle w:val="ListParagraph"/>
        <w:numPr>
          <w:ilvl w:val="2"/>
          <w:numId w:val="13"/>
        </w:numPr>
        <w:spacing w:after="100" w:afterAutospacing="1" w:line="240" w:lineRule="auto"/>
        <w:rPr>
          <w:rFonts w:cstheme="majorHAnsi"/>
          <w:lang w:val="en-US"/>
        </w:rPr>
      </w:pPr>
      <w:r>
        <w:rPr>
          <w:rFonts w:cstheme="majorHAnsi"/>
          <w:lang w:val="en-US"/>
        </w:rPr>
        <w:t xml:space="preserve">- </w:t>
      </w:r>
      <w:r w:rsidR="00ED7D05">
        <w:rPr>
          <w:rFonts w:cstheme="majorHAnsi"/>
          <w:lang w:val="en-US"/>
        </w:rPr>
        <w:t>The database should be able to take login details and verify them.</w:t>
      </w:r>
    </w:p>
    <w:p w14:paraId="10931F1B" w14:textId="036418D2" w:rsidR="00ED7D05" w:rsidRPr="00D87D7E" w:rsidRDefault="00ED7D05" w:rsidP="00631124">
      <w:pPr>
        <w:pStyle w:val="ListParagraph"/>
        <w:numPr>
          <w:ilvl w:val="2"/>
          <w:numId w:val="13"/>
        </w:numPr>
        <w:spacing w:after="100" w:afterAutospacing="1" w:line="240" w:lineRule="auto"/>
        <w:rPr>
          <w:rFonts w:cstheme="majorHAnsi"/>
          <w:lang w:val="en-US"/>
        </w:rPr>
      </w:pPr>
      <w:r>
        <w:rPr>
          <w:rFonts w:cstheme="majorHAnsi"/>
          <w:lang w:val="en-US"/>
        </w:rPr>
        <w:t>- The database should also be able to take sign up details and verify that they fit the correct format for the database and that there will be no duplicates.</w:t>
      </w:r>
    </w:p>
    <w:p w14:paraId="03E20225" w14:textId="656BA85B" w:rsidR="001520C2" w:rsidRPr="000B4F36" w:rsidRDefault="001520C2" w:rsidP="000B4F36">
      <w:pPr>
        <w:spacing w:after="120" w:line="240" w:lineRule="auto"/>
        <w:ind w:left="1327"/>
        <w:rPr>
          <w:rFonts w:cstheme="majorHAnsi"/>
          <w:lang w:val="en-US"/>
        </w:rPr>
      </w:pPr>
    </w:p>
    <w:p w14:paraId="64099703" w14:textId="345D83F5" w:rsidR="00745F87" w:rsidRPr="00BD4165" w:rsidRDefault="00745F87" w:rsidP="00BD4165">
      <w:pPr>
        <w:spacing w:after="120" w:line="240" w:lineRule="auto"/>
        <w:ind w:left="1327"/>
        <w:rPr>
          <w:rFonts w:cstheme="majorHAnsi"/>
          <w:lang w:val="en-US"/>
        </w:rPr>
      </w:pPr>
    </w:p>
    <w:p w14:paraId="413ED961" w14:textId="5DD2617B" w:rsidR="005A1102" w:rsidRDefault="005A1102" w:rsidP="005A1102">
      <w:pPr>
        <w:spacing w:after="120" w:line="240" w:lineRule="auto"/>
        <w:rPr>
          <w:rFonts w:cstheme="majorHAnsi"/>
          <w:lang w:val="en-US"/>
        </w:rPr>
      </w:pPr>
    </w:p>
    <w:p w14:paraId="6AF2A48A" w14:textId="799F41CF" w:rsidR="005A1102" w:rsidRDefault="005A1102" w:rsidP="005A1102">
      <w:pPr>
        <w:spacing w:after="120" w:line="240" w:lineRule="auto"/>
        <w:rPr>
          <w:rFonts w:cstheme="majorHAnsi"/>
          <w:lang w:val="en-US"/>
        </w:rPr>
      </w:pPr>
    </w:p>
    <w:p w14:paraId="6DAC8FD1" w14:textId="10163B3E" w:rsidR="005A1102" w:rsidRDefault="005A1102" w:rsidP="005A1102">
      <w:pPr>
        <w:spacing w:after="120" w:line="240" w:lineRule="auto"/>
        <w:rPr>
          <w:rFonts w:cstheme="majorHAnsi"/>
          <w:lang w:val="en-US"/>
        </w:rPr>
      </w:pPr>
    </w:p>
    <w:p w14:paraId="3FEB65CE" w14:textId="77777777" w:rsidR="005A1102" w:rsidRPr="005A1102" w:rsidRDefault="005A1102" w:rsidP="005A1102">
      <w:pPr>
        <w:spacing w:after="120" w:line="240" w:lineRule="auto"/>
        <w:rPr>
          <w:rFonts w:cstheme="majorHAnsi"/>
          <w:lang w:val="en-US"/>
        </w:rPr>
      </w:pPr>
    </w:p>
    <w:p w14:paraId="74BB733E" w14:textId="2CCF8C62" w:rsidR="00A1160A" w:rsidRPr="0076247E" w:rsidRDefault="00A1160A" w:rsidP="00A1160A">
      <w:pPr>
        <w:pStyle w:val="Heading2"/>
      </w:pPr>
      <w:r w:rsidRPr="0076247E">
        <w:t>Models</w:t>
      </w:r>
    </w:p>
    <w:p w14:paraId="74BB733F" w14:textId="77777777" w:rsidR="00901E93" w:rsidRPr="0076247E" w:rsidRDefault="00901E93" w:rsidP="00901E93">
      <w:pPr>
        <w:pStyle w:val="Heading3"/>
      </w:pPr>
      <w:r w:rsidRPr="0076247E">
        <w:t>Basic Multiplayer Model</w:t>
      </w:r>
    </w:p>
    <w:p w14:paraId="74BB7340" w14:textId="77777777" w:rsidR="00C568A7" w:rsidRPr="0076247E" w:rsidRDefault="00C568A7" w:rsidP="00C568A7">
      <w:r w:rsidRPr="0076247E">
        <w:rPr>
          <w:noProof/>
          <w:lang w:eastAsia="en-GB"/>
        </w:rPr>
        <w:drawing>
          <wp:inline distT="0" distB="0" distL="0" distR="0" wp14:anchorId="74BB735B" wp14:editId="74BB735C">
            <wp:extent cx="5905500" cy="42386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 Diagram.png"/>
                    <pic:cNvPicPr/>
                  </pic:nvPicPr>
                  <pic:blipFill>
                    <a:blip r:embed="rId14">
                      <a:extLst>
                        <a:ext uri="{28A0092B-C50C-407E-A947-70E740481C1C}">
                          <a14:useLocalDpi xmlns:a14="http://schemas.microsoft.com/office/drawing/2010/main" val="0"/>
                        </a:ext>
                      </a:extLst>
                    </a:blip>
                    <a:stretch>
                      <a:fillRect/>
                    </a:stretch>
                  </pic:blipFill>
                  <pic:spPr>
                    <a:xfrm>
                      <a:off x="0" y="0"/>
                      <a:ext cx="5905500" cy="4238625"/>
                    </a:xfrm>
                    <a:prstGeom prst="rect">
                      <a:avLst/>
                    </a:prstGeom>
                  </pic:spPr>
                </pic:pic>
              </a:graphicData>
            </a:graphic>
          </wp:inline>
        </w:drawing>
      </w:r>
    </w:p>
    <w:p w14:paraId="74BB7341" w14:textId="77777777" w:rsidR="00C568A7" w:rsidRPr="0076247E" w:rsidRDefault="00C568A7" w:rsidP="00C568A7"/>
    <w:p w14:paraId="74BB7342" w14:textId="77777777" w:rsidR="006B6D02" w:rsidRPr="0076247E" w:rsidRDefault="006B6D02" w:rsidP="006B6D02">
      <w:pPr>
        <w:pStyle w:val="Heading3"/>
      </w:pPr>
      <w:r w:rsidRPr="0076247E">
        <w:t>Maze representation</w:t>
      </w:r>
    </w:p>
    <w:p w14:paraId="74BB7343" w14:textId="28C34B9B" w:rsidR="00F94A43" w:rsidRPr="0076247E" w:rsidRDefault="00A1160A" w:rsidP="00A1160A">
      <w:pPr>
        <w:rPr>
          <w:rFonts w:ascii="Arial" w:eastAsiaTheme="majorEastAsia" w:hAnsi="Arial" w:cstheme="majorBidi"/>
          <w:b/>
          <w:color w:val="9CC2E5" w:themeColor="accent1" w:themeTint="99"/>
          <w:sz w:val="28"/>
          <w:szCs w:val="26"/>
        </w:rPr>
      </w:pPr>
      <w:r w:rsidRPr="0076247E">
        <w:t xml:space="preserve">In order to draw the first level or the test level (before I develop the maze generation algorithm). I need a way of quickly creating the Pac-Man map. To do this I created a program that allows you to draw maps. As the map is </w:t>
      </w:r>
      <w:r w:rsidR="00912AE2" w:rsidRPr="0076247E">
        <w:t>symmetrical,</w:t>
      </w:r>
      <w:r w:rsidRPr="0076247E">
        <w:t xml:space="preserve"> I only drew half of it and then used another algorithm to flip it. </w:t>
      </w:r>
    </w:p>
    <w:p w14:paraId="74BB7344" w14:textId="046E3EBE" w:rsidR="00544E64" w:rsidRPr="0076247E" w:rsidRDefault="00544E64" w:rsidP="00544E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GB"/>
        </w:rPr>
      </w:pPr>
      <w:r w:rsidRPr="0076247E">
        <w:rPr>
          <w:rFonts w:ascii="Courier New" w:eastAsia="Times New Roman" w:hAnsi="Courier New" w:cs="Courier New"/>
          <w:b/>
          <w:bCs/>
          <w:color w:val="000080"/>
          <w:sz w:val="18"/>
          <w:szCs w:val="18"/>
          <w:lang w:eastAsia="en-GB"/>
        </w:rPr>
        <w:t xml:space="preserve">import </w:t>
      </w:r>
      <w:r w:rsidRPr="0076247E">
        <w:rPr>
          <w:rFonts w:ascii="Courier New" w:eastAsia="Times New Roman" w:hAnsi="Courier New" w:cs="Courier New"/>
          <w:color w:val="000000"/>
          <w:sz w:val="18"/>
          <w:szCs w:val="18"/>
          <w:lang w:eastAsia="en-GB"/>
        </w:rPr>
        <w:t>pygam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from </w:t>
      </w:r>
      <w:r w:rsidRPr="0076247E">
        <w:rPr>
          <w:rFonts w:ascii="Courier New" w:eastAsia="Times New Roman" w:hAnsi="Courier New" w:cs="Courier New"/>
          <w:color w:val="000000"/>
          <w:sz w:val="18"/>
          <w:szCs w:val="18"/>
          <w:lang w:eastAsia="en-GB"/>
        </w:rPr>
        <w:t xml:space="preserve">sys </w:t>
      </w:r>
      <w:r w:rsidRPr="0076247E">
        <w:rPr>
          <w:rFonts w:ascii="Courier New" w:eastAsia="Times New Roman" w:hAnsi="Courier New" w:cs="Courier New"/>
          <w:b/>
          <w:bCs/>
          <w:color w:val="000080"/>
          <w:sz w:val="18"/>
          <w:szCs w:val="18"/>
          <w:lang w:eastAsia="en-GB"/>
        </w:rPr>
        <w:t xml:space="preserve">import </w:t>
      </w:r>
      <w:r w:rsidRPr="0076247E">
        <w:rPr>
          <w:rFonts w:ascii="Courier New" w:eastAsia="Times New Roman" w:hAnsi="Courier New" w:cs="Courier New"/>
          <w:color w:val="000000"/>
          <w:sz w:val="18"/>
          <w:szCs w:val="18"/>
          <w:lang w:eastAsia="en-GB"/>
        </w:rPr>
        <w:t>exi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class </w:t>
      </w:r>
      <w:r w:rsidRPr="0076247E">
        <w:rPr>
          <w:rFonts w:ascii="Courier New" w:eastAsia="Times New Roman" w:hAnsi="Courier New" w:cs="Courier New"/>
          <w:color w:val="000000"/>
          <w:sz w:val="18"/>
          <w:szCs w:val="18"/>
          <w:lang w:eastAsia="en-GB"/>
        </w:rPr>
        <w:t>Maz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B200B2"/>
          <w:sz w:val="18"/>
          <w:szCs w:val="18"/>
          <w:lang w:eastAsia="en-GB"/>
        </w:rPr>
        <w:t>__init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aze = [</w:t>
      </w:r>
      <w:r w:rsidRPr="0076247E">
        <w:rPr>
          <w:rFonts w:ascii="Courier New" w:eastAsia="Times New Roman" w:hAnsi="Courier New" w:cs="Courier New"/>
          <w:color w:val="000080"/>
          <w:sz w:val="18"/>
          <w:szCs w:val="18"/>
          <w:lang w:eastAsia="en-GB"/>
        </w:rPr>
        <w:t>list</w:t>
      </w:r>
      <w:r w:rsidRPr="0076247E">
        <w:rPr>
          <w:rFonts w:ascii="Courier New" w:eastAsia="Times New Roman" w:hAnsi="Courier New" w:cs="Courier New"/>
          <w:color w:val="000000"/>
          <w:sz w:val="18"/>
          <w:szCs w:val="18"/>
          <w:lang w:eastAsia="en-GB"/>
        </w:rPr>
        <w:t xml:space="preserve">(x)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x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80"/>
          <w:sz w:val="18"/>
          <w:szCs w:val="18"/>
          <w:lang w:eastAsia="en-GB"/>
        </w:rPr>
        <w:t>int</w:t>
      </w:r>
      <w:r w:rsidRPr="0076247E">
        <w:rPr>
          <w:rFonts w:ascii="Courier New" w:eastAsia="Times New Roman" w:hAnsi="Courier New" w:cs="Courier New"/>
          <w:color w:val="000000"/>
          <w:sz w:val="18"/>
          <w:szCs w:val="18"/>
          <w:lang w:eastAsia="en-GB"/>
        </w:rPr>
        <w:t xml:space="preserve">(x)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x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b/>
          <w:bCs/>
          <w:color w:val="008080"/>
          <w:sz w:val="18"/>
          <w:szCs w:val="18"/>
          <w:lang w:eastAsia="en-GB"/>
        </w:rPr>
        <w:t xml:space="preserve">'0' </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28</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FF"/>
          <w:sz w:val="18"/>
          <w:szCs w:val="18"/>
          <w:lang w:eastAsia="en-GB"/>
        </w:rPr>
        <w:t>31</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i/>
          <w:iCs/>
          <w:color w:val="808080"/>
          <w:sz w:val="18"/>
          <w:szCs w:val="18"/>
          <w:lang w:eastAsia="en-GB"/>
        </w:rPr>
        <w:t># Makes sure lists aren't duplicates</w:t>
      </w:r>
      <w:r w:rsidRPr="0076247E">
        <w:rPr>
          <w:rFonts w:ascii="Courier New" w:eastAsia="Times New Roman" w:hAnsi="Courier New" w:cs="Courier New"/>
          <w:i/>
          <w:iCs/>
          <w:color w:val="808080"/>
          <w:sz w:val="18"/>
          <w:szCs w:val="18"/>
          <w:lang w:eastAsia="en-GB"/>
        </w:rPr>
        <w:br/>
      </w:r>
      <w:r w:rsidRPr="0076247E">
        <w:rPr>
          <w:rFonts w:ascii="Courier New" w:eastAsia="Times New Roman" w:hAnsi="Courier New" w:cs="Courier New"/>
          <w:i/>
          <w:iCs/>
          <w:color w:val="80808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display(</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win):</w:t>
      </w:r>
      <w:r w:rsidRPr="0076247E">
        <w:rPr>
          <w:rFonts w:ascii="Courier New" w:eastAsia="Times New Roman" w:hAnsi="Courier New" w:cs="Courier New"/>
          <w:color w:val="000000"/>
          <w:sz w:val="18"/>
          <w:szCs w:val="18"/>
          <w:lang w:eastAsia="en-GB"/>
        </w:rPr>
        <w:br/>
        <w:t xml:space="preserve">        win.fill((</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x, row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80"/>
          <w:sz w:val="18"/>
          <w:szCs w:val="18"/>
          <w:lang w:eastAsia="en-GB"/>
        </w:rPr>
        <w:t>enumerat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az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y, tile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80"/>
          <w:sz w:val="18"/>
          <w:szCs w:val="18"/>
          <w:lang w:eastAsia="en-GB"/>
        </w:rPr>
        <w:t>enumerate</w:t>
      </w:r>
      <w:r w:rsidRPr="0076247E">
        <w:rPr>
          <w:rFonts w:ascii="Courier New" w:eastAsia="Times New Roman" w:hAnsi="Courier New" w:cs="Courier New"/>
          <w:color w:val="000000"/>
          <w:sz w:val="18"/>
          <w:szCs w:val="18"/>
          <w:lang w:eastAsia="en-GB"/>
        </w:rPr>
        <w:t>(row):</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if </w:t>
      </w:r>
      <w:r w:rsidRPr="0076247E">
        <w:rPr>
          <w:rFonts w:ascii="Courier New" w:eastAsia="Times New Roman" w:hAnsi="Courier New" w:cs="Courier New"/>
          <w:color w:val="000000"/>
          <w:sz w:val="18"/>
          <w:szCs w:val="18"/>
          <w:lang w:eastAsia="en-GB"/>
        </w:rPr>
        <w:t xml:space="preserve">tile == </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colour = (</w:t>
      </w:r>
      <w:r w:rsidRPr="0076247E">
        <w:rPr>
          <w:rFonts w:ascii="Courier New" w:eastAsia="Times New Roman" w:hAnsi="Courier New" w:cs="Courier New"/>
          <w:color w:val="0000FF"/>
          <w:sz w:val="18"/>
          <w:szCs w:val="18"/>
          <w:lang w:eastAsia="en-GB"/>
        </w:rPr>
        <w:t>2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255</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els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colour = (</w:t>
      </w:r>
      <w:r w:rsidRPr="0076247E">
        <w:rPr>
          <w:rFonts w:ascii="Courier New" w:eastAsia="Times New Roman" w:hAnsi="Courier New" w:cs="Courier New"/>
          <w:color w:val="0000FF"/>
          <w:sz w:val="18"/>
          <w:szCs w:val="18"/>
          <w:lang w:eastAsia="en-GB"/>
        </w:rPr>
        <w:t>00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pygame.draw.rect(win, colour, (y *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 xml:space="preserve">, x *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pygame.display.updat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updat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808080"/>
          <w:sz w:val="18"/>
          <w:szCs w:val="18"/>
          <w:lang w:eastAsia="en-GB"/>
        </w:rPr>
        <w:t>win</w:t>
      </w:r>
      <w:r w:rsidRPr="0076247E">
        <w:rPr>
          <w:rFonts w:ascii="Courier New" w:eastAsia="Times New Roman" w:hAnsi="Courier New" w:cs="Courier New"/>
          <w:color w:val="000000"/>
          <w:sz w:val="18"/>
          <w:szCs w:val="18"/>
          <w:lang w:eastAsia="en-GB"/>
        </w:rPr>
        <w:t>, ev):</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event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00"/>
          <w:sz w:val="18"/>
          <w:szCs w:val="18"/>
          <w:lang w:eastAsia="en-GB"/>
        </w:rPr>
        <w:t>ev:</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if </w:t>
      </w:r>
      <w:r w:rsidRPr="0076247E">
        <w:rPr>
          <w:rFonts w:ascii="Courier New" w:eastAsia="Times New Roman" w:hAnsi="Courier New" w:cs="Courier New"/>
          <w:color w:val="000000"/>
          <w:sz w:val="18"/>
          <w:szCs w:val="18"/>
          <w:lang w:eastAsia="en-GB"/>
        </w:rPr>
        <w:t>event.type == pygame.QUI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000080"/>
          <w:sz w:val="18"/>
          <w:szCs w:val="18"/>
          <w:lang w:eastAsia="en-GB"/>
        </w:rPr>
        <w:t>prin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aze)</w:t>
      </w:r>
      <w:r w:rsidRPr="0076247E">
        <w:rPr>
          <w:rFonts w:ascii="Courier New" w:eastAsia="Times New Roman" w:hAnsi="Courier New" w:cs="Courier New"/>
          <w:color w:val="000000"/>
          <w:sz w:val="18"/>
          <w:szCs w:val="18"/>
          <w:lang w:eastAsia="en-GB"/>
        </w:rPr>
        <w:br/>
        <w:t xml:space="preserve">                exit(</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event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00"/>
          <w:sz w:val="18"/>
          <w:szCs w:val="18"/>
          <w:lang w:eastAsia="en-GB"/>
        </w:rPr>
        <w:t>ev:</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if </w:t>
      </w:r>
      <w:r w:rsidRPr="0076247E">
        <w:rPr>
          <w:rFonts w:ascii="Courier New" w:eastAsia="Times New Roman" w:hAnsi="Courier New" w:cs="Courier New"/>
          <w:color w:val="000000"/>
          <w:sz w:val="18"/>
          <w:szCs w:val="18"/>
          <w:lang w:eastAsia="en-GB"/>
        </w:rPr>
        <w:t>event.type == pygame.MOUSEBUTTONUP:</w:t>
      </w:r>
      <w:r w:rsidRPr="0076247E">
        <w:rPr>
          <w:rFonts w:ascii="Courier New" w:eastAsia="Times New Roman" w:hAnsi="Courier New" w:cs="Courier New"/>
          <w:color w:val="000000"/>
          <w:sz w:val="18"/>
          <w:szCs w:val="18"/>
          <w:lang w:eastAsia="en-GB"/>
        </w:rPr>
        <w:br/>
        <w:t xml:space="preserve">                pos = pygame.mouse.get_pos()</w:t>
      </w:r>
      <w:r w:rsidRPr="0076247E">
        <w:rPr>
          <w:rFonts w:ascii="Courier New" w:eastAsia="Times New Roman" w:hAnsi="Courier New" w:cs="Courier New"/>
          <w:color w:val="000000"/>
          <w:sz w:val="18"/>
          <w:szCs w:val="18"/>
          <w:lang w:eastAsia="en-GB"/>
        </w:rPr>
        <w:br/>
        <w:t xml:space="preserve">                xmouse = </w:t>
      </w:r>
      <w:r w:rsidRPr="0076247E">
        <w:rPr>
          <w:rFonts w:ascii="Courier New" w:eastAsia="Times New Roman" w:hAnsi="Courier New" w:cs="Courier New"/>
          <w:color w:val="000080"/>
          <w:sz w:val="18"/>
          <w:szCs w:val="18"/>
          <w:lang w:eastAsia="en-GB"/>
        </w:rPr>
        <w:t>in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80"/>
          <w:sz w:val="18"/>
          <w:szCs w:val="18"/>
          <w:lang w:eastAsia="en-GB"/>
        </w:rPr>
        <w:t>round</w:t>
      </w:r>
      <w:r w:rsidRPr="0076247E">
        <w:rPr>
          <w:rFonts w:ascii="Courier New" w:eastAsia="Times New Roman" w:hAnsi="Courier New" w:cs="Courier New"/>
          <w:color w:val="000000"/>
          <w:sz w:val="18"/>
          <w:szCs w:val="18"/>
          <w:lang w:eastAsia="en-GB"/>
        </w:rPr>
        <w:t>(pos[</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 xml:space="preserve">) /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ymouse = </w:t>
      </w:r>
      <w:r w:rsidRPr="0076247E">
        <w:rPr>
          <w:rFonts w:ascii="Courier New" w:eastAsia="Times New Roman" w:hAnsi="Courier New" w:cs="Courier New"/>
          <w:color w:val="000080"/>
          <w:sz w:val="18"/>
          <w:szCs w:val="18"/>
          <w:lang w:eastAsia="en-GB"/>
        </w:rPr>
        <w:t>in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80"/>
          <w:sz w:val="18"/>
          <w:szCs w:val="18"/>
          <w:lang w:eastAsia="en-GB"/>
        </w:rPr>
        <w:t>round</w:t>
      </w:r>
      <w:r w:rsidRPr="0076247E">
        <w:rPr>
          <w:rFonts w:ascii="Courier New" w:eastAsia="Times New Roman" w:hAnsi="Courier New" w:cs="Courier New"/>
          <w:color w:val="000000"/>
          <w:sz w:val="18"/>
          <w:szCs w:val="18"/>
          <w:lang w:eastAsia="en-GB"/>
        </w:rPr>
        <w:t>(pos[</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 -</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 xml:space="preserve">) /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maze[ymouse][xmouse] = </w:t>
      </w:r>
      <w:r w:rsidRPr="0076247E">
        <w:rPr>
          <w:rFonts w:ascii="Courier New" w:eastAsia="Times New Roman" w:hAnsi="Courier New" w:cs="Courier New"/>
          <w:color w:val="000080"/>
          <w:sz w:val="18"/>
          <w:szCs w:val="18"/>
          <w:lang w:eastAsia="en-GB"/>
        </w:rPr>
        <w:t>abs</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maze[ymouse][xmouse] - </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Maz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az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run(win, maze, ev = []):</w:t>
      </w:r>
      <w:r w:rsidRPr="0076247E">
        <w:rPr>
          <w:rFonts w:ascii="Courier New" w:eastAsia="Times New Roman" w:hAnsi="Courier New" w:cs="Courier New"/>
          <w:color w:val="000000"/>
          <w:sz w:val="18"/>
          <w:szCs w:val="18"/>
          <w:lang w:eastAsia="en-GB"/>
        </w:rPr>
        <w:br/>
        <w:t xml:space="preserve">    clock.tick(</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maze.display(win)</w:t>
      </w:r>
      <w:r w:rsidRPr="0076247E">
        <w:rPr>
          <w:rFonts w:ascii="Courier New" w:eastAsia="Times New Roman" w:hAnsi="Courier New" w:cs="Courier New"/>
          <w:color w:val="000000"/>
          <w:sz w:val="18"/>
          <w:szCs w:val="18"/>
          <w:lang w:eastAsia="en-GB"/>
        </w:rPr>
        <w:br/>
        <w:t xml:space="preserve">    maze.update(win, ev)</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000000"/>
          <w:sz w:val="18"/>
          <w:szCs w:val="18"/>
          <w:lang w:eastAsia="en-GB"/>
        </w:rPr>
        <w:t>win, maz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if </w:t>
      </w:r>
      <w:r w:rsidRPr="0076247E">
        <w:rPr>
          <w:rFonts w:ascii="Courier New" w:eastAsia="Times New Roman" w:hAnsi="Courier New" w:cs="Courier New"/>
          <w:color w:val="000000"/>
          <w:sz w:val="18"/>
          <w:szCs w:val="18"/>
          <w:lang w:eastAsia="en-GB"/>
        </w:rPr>
        <w:t xml:space="preserve">__name__ == </w:t>
      </w:r>
      <w:r w:rsidRPr="0076247E">
        <w:rPr>
          <w:rFonts w:ascii="Courier New" w:eastAsia="Times New Roman" w:hAnsi="Courier New" w:cs="Courier New"/>
          <w:b/>
          <w:bCs/>
          <w:color w:val="008080"/>
          <w:sz w:val="18"/>
          <w:szCs w:val="18"/>
          <w:lang w:eastAsia="en-GB"/>
        </w:rPr>
        <w:t>"__main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pygame.init()</w:t>
      </w:r>
      <w:r w:rsidRPr="0076247E">
        <w:rPr>
          <w:rFonts w:ascii="Courier New" w:eastAsia="Times New Roman" w:hAnsi="Courier New" w:cs="Courier New"/>
          <w:color w:val="000000"/>
          <w:sz w:val="18"/>
          <w:szCs w:val="18"/>
          <w:lang w:eastAsia="en-GB"/>
        </w:rPr>
        <w:br/>
        <w:t xml:space="preserve">    win = pygame.display.set_mode((</w:t>
      </w:r>
      <w:r w:rsidRPr="0076247E">
        <w:rPr>
          <w:rFonts w:ascii="Courier New" w:eastAsia="Times New Roman" w:hAnsi="Courier New" w:cs="Courier New"/>
          <w:color w:val="0000FF"/>
          <w:sz w:val="18"/>
          <w:szCs w:val="18"/>
          <w:lang w:eastAsia="en-GB"/>
        </w:rPr>
        <w:t>28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3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clock = pygame.time.Clock()</w:t>
      </w:r>
      <w:r w:rsidRPr="0076247E">
        <w:rPr>
          <w:rFonts w:ascii="Courier New" w:eastAsia="Times New Roman" w:hAnsi="Courier New" w:cs="Courier New"/>
          <w:color w:val="000000"/>
          <w:sz w:val="18"/>
          <w:szCs w:val="18"/>
          <w:lang w:eastAsia="en-GB"/>
        </w:rPr>
        <w:br/>
        <w:t xml:space="preserve">    maze = Maz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while Tru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in, maze = run(win, maze, pygame.event.get())</w:t>
      </w:r>
    </w:p>
    <w:p w14:paraId="74BB7345" w14:textId="77777777" w:rsidR="008F07AD" w:rsidRPr="0076247E" w:rsidRDefault="008F07AD" w:rsidP="00A1160A">
      <w:pPr>
        <w:rPr>
          <w:rFonts w:ascii="Arial" w:eastAsiaTheme="majorEastAsia" w:hAnsi="Arial" w:cstheme="majorBidi"/>
          <w:b/>
          <w:color w:val="9CC2E5" w:themeColor="accent1" w:themeTint="99"/>
          <w:sz w:val="28"/>
          <w:szCs w:val="26"/>
        </w:rPr>
      </w:pPr>
    </w:p>
    <w:p w14:paraId="74BB7346" w14:textId="77777777" w:rsidR="00A1160A" w:rsidRPr="0076247E" w:rsidRDefault="008F07AD" w:rsidP="008F07AD">
      <w:pPr>
        <w:pStyle w:val="Heading3"/>
      </w:pPr>
      <w:r w:rsidRPr="0076247E">
        <w:t>Networking</w:t>
      </w:r>
    </w:p>
    <w:p w14:paraId="74BB7347" w14:textId="77777777" w:rsidR="00A1160A" w:rsidRPr="0076247E" w:rsidRDefault="000853B6" w:rsidP="00A1160A">
      <w:r w:rsidRPr="0076247E">
        <w:t xml:space="preserve">I came up with the following idea for the use of networking. </w:t>
      </w:r>
    </w:p>
    <w:p w14:paraId="74BB7348" w14:textId="1F0B42C5" w:rsidR="000853B6" w:rsidRPr="0076247E" w:rsidRDefault="000853B6" w:rsidP="00A1160A">
      <w:r w:rsidRPr="0076247E">
        <w:t>I would have a Server (whoever creates the game) and multiple clients. When the clients make a move i.e press a key it updates their move variable. This is a constant process. On another thread</w:t>
      </w:r>
      <w:r w:rsidR="00D30483" w:rsidRPr="0076247E">
        <w:t>,</w:t>
      </w:r>
      <w:r w:rsidRPr="0076247E">
        <w:t xml:space="preserve"> the client is always listening for the server to send a maze that it can display. When it receives the maze it sends the client</w:t>
      </w:r>
      <w:r w:rsidR="00687965">
        <w:t>’</w:t>
      </w:r>
      <w:r w:rsidRPr="0076247E">
        <w:t>s next move and displays it.</w:t>
      </w:r>
    </w:p>
    <w:p w14:paraId="74BB7349" w14:textId="77777777" w:rsidR="000853B6" w:rsidRPr="0076247E" w:rsidRDefault="000853B6" w:rsidP="00A1160A">
      <w:r w:rsidRPr="0076247E">
        <w:t xml:space="preserve">The server listens for moves from the clients all the time and updates its move variables for each player when it receives one. When the client has processed the maze it sends it off and then uses its current move variables to draw the next one. </w:t>
      </w:r>
    </w:p>
    <w:p w14:paraId="74BB734A" w14:textId="73040B8B" w:rsidR="000853B6" w:rsidRPr="0076247E" w:rsidRDefault="000853B6" w:rsidP="00A1160A">
      <w:r w:rsidRPr="0076247E">
        <w:t>This model disconnects various processes so that they cannot cause each other to crash. For example</w:t>
      </w:r>
      <w:r w:rsidR="00D30483" w:rsidRPr="0076247E">
        <w:t>,</w:t>
      </w:r>
      <w:r w:rsidRPr="0076247E">
        <w:t xml:space="preserve"> if a client was to </w:t>
      </w:r>
      <w:r w:rsidR="00687965">
        <w:t>dis</w:t>
      </w:r>
      <w:r w:rsidRPr="0076247E">
        <w:t>connect</w:t>
      </w:r>
      <w:r w:rsidR="00687965">
        <w:t>,</w:t>
      </w:r>
      <w:r w:rsidRPr="0076247E">
        <w:t xml:space="preserve"> then</w:t>
      </w:r>
      <w:r w:rsidR="00687965">
        <w:t>,</w:t>
      </w:r>
      <w:r w:rsidRPr="0076247E">
        <w:t xml:space="preserve"> the server would simply continue using their last move </w:t>
      </w:r>
      <w:r w:rsidR="00687965">
        <w:t>to draw the new board. By not waiting for the user to send the next move, the game will continue to run smoothly for the other clients.</w:t>
      </w:r>
      <w:r w:rsidRPr="0076247E">
        <w:t xml:space="preserve"> Of course</w:t>
      </w:r>
      <w:r w:rsidR="00D30483" w:rsidRPr="0076247E">
        <w:t>,</w:t>
      </w:r>
      <w:r w:rsidRPr="0076247E">
        <w:t xml:space="preserve"> the server can still detect when someone has disconnected because it expects a reply from all users after it sends a maze, but</w:t>
      </w:r>
      <w:r w:rsidR="00687965">
        <w:t>,</w:t>
      </w:r>
      <w:r w:rsidRPr="0076247E">
        <w:t xml:space="preserve"> it does not require nor wait for it. This</w:t>
      </w:r>
      <w:r w:rsidR="00687965">
        <w:t>, again,</w:t>
      </w:r>
      <w:r w:rsidRPr="0076247E">
        <w:t xml:space="preserve"> ensures that if a </w:t>
      </w:r>
      <w:r w:rsidR="00687965">
        <w:t xml:space="preserve">particular </w:t>
      </w:r>
      <w:r w:rsidRPr="0076247E">
        <w:t xml:space="preserve">user is experiencing </w:t>
      </w:r>
      <w:r w:rsidR="00687965">
        <w:t>high latency</w:t>
      </w:r>
      <w:r w:rsidRPr="0076247E">
        <w:t xml:space="preserve">, then the other users are not affected. </w:t>
      </w:r>
    </w:p>
    <w:p w14:paraId="74BB734B" w14:textId="0E92CE42" w:rsidR="000853B6" w:rsidRPr="0076247E" w:rsidRDefault="000853B6" w:rsidP="00A1160A">
      <w:r w:rsidRPr="0076247E">
        <w:t xml:space="preserve">I have written the following </w:t>
      </w:r>
      <w:r w:rsidR="00257079">
        <w:t xml:space="preserve">python </w:t>
      </w:r>
      <w:r w:rsidRPr="0076247E">
        <w:t>code to express this model:</w:t>
      </w:r>
    </w:p>
    <w:p w14:paraId="189F6628" w14:textId="63B968A8" w:rsidR="0071280D" w:rsidRPr="0076247E" w:rsidRDefault="00544E64" w:rsidP="007B1F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GB"/>
        </w:rPr>
      </w:pPr>
      <w:r w:rsidRPr="0076247E">
        <w:rPr>
          <w:rFonts w:ascii="Courier New" w:eastAsia="Times New Roman" w:hAnsi="Courier New" w:cs="Courier New"/>
          <w:b/>
          <w:bCs/>
          <w:color w:val="000080"/>
          <w:sz w:val="18"/>
          <w:szCs w:val="18"/>
          <w:lang w:eastAsia="en-GB"/>
        </w:rPr>
        <w:t xml:space="preserve">import </w:t>
      </w:r>
      <w:r w:rsidRPr="0076247E">
        <w:rPr>
          <w:rFonts w:ascii="Courier New" w:eastAsia="Times New Roman" w:hAnsi="Courier New" w:cs="Courier New"/>
          <w:color w:val="000000"/>
          <w:sz w:val="18"/>
          <w:szCs w:val="18"/>
          <w:lang w:eastAsia="en-GB"/>
        </w:rPr>
        <w:t>threading, socket, json</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class </w:t>
      </w:r>
      <w:r w:rsidRPr="0076247E">
        <w:rPr>
          <w:rFonts w:ascii="Courier New" w:eastAsia="Times New Roman" w:hAnsi="Courier New" w:cs="Courier New"/>
          <w:color w:val="000000"/>
          <w:sz w:val="18"/>
          <w:szCs w:val="18"/>
          <w:lang w:eastAsia="en-GB"/>
        </w:rPr>
        <w:t>Connection:</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B200B2"/>
          <w:sz w:val="18"/>
          <w:szCs w:val="18"/>
          <w:lang w:eastAsia="en-GB"/>
        </w:rPr>
        <w:t>__init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userIP, conn, I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ID = I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HOST = userIP</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PORT = </w:t>
      </w:r>
      <w:r w:rsidRPr="0076247E">
        <w:rPr>
          <w:rFonts w:ascii="Courier New" w:eastAsia="Times New Roman" w:hAnsi="Courier New" w:cs="Courier New"/>
          <w:color w:val="0000FF"/>
          <w:sz w:val="18"/>
          <w:szCs w:val="18"/>
          <w:lang w:eastAsia="en-GB"/>
        </w:rPr>
        <w:t>50007</w:t>
      </w:r>
      <w:r w:rsidRPr="0076247E">
        <w:rPr>
          <w:rFonts w:ascii="Courier New" w:eastAsia="Times New Roman" w:hAnsi="Courier New" w:cs="Courier New"/>
          <w:color w:val="0000FF"/>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fps = </w:t>
      </w:r>
      <w:r w:rsidRPr="0076247E">
        <w:rPr>
          <w:rFonts w:ascii="Courier New" w:eastAsia="Times New Roman" w:hAnsi="Courier New" w:cs="Courier New"/>
          <w:color w:val="0000FF"/>
          <w:sz w:val="18"/>
          <w:szCs w:val="18"/>
          <w:lang w:eastAsia="en-GB"/>
        </w:rPr>
        <w:t>60</w:t>
      </w:r>
      <w:r w:rsidRPr="0076247E">
        <w:rPr>
          <w:rFonts w:ascii="Courier New" w:eastAsia="Times New Roman" w:hAnsi="Courier New" w:cs="Courier New"/>
          <w:color w:val="0000FF"/>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 = conn</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 = {}</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receiving(</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while Tru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try</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data =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recv(</w:t>
      </w:r>
      <w:r w:rsidRPr="0076247E">
        <w:rPr>
          <w:rFonts w:ascii="Courier New" w:eastAsia="Times New Roman" w:hAnsi="Courier New" w:cs="Courier New"/>
          <w:color w:val="0000FF"/>
          <w:sz w:val="18"/>
          <w:szCs w:val="18"/>
          <w:lang w:eastAsia="en-GB"/>
        </w:rPr>
        <w:t>1024</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 = json.loads(data)</w:t>
      </w:r>
      <w:r w:rsidRPr="0076247E">
        <w:rPr>
          <w:rFonts w:ascii="Courier New" w:eastAsia="Times New Roman" w:hAnsi="Courier New" w:cs="Courier New"/>
          <w:i/>
          <w:iCs/>
          <w:color w:val="808080"/>
          <w:sz w:val="18"/>
          <w:szCs w:val="18"/>
          <w:lang w:eastAsia="en-GB"/>
        </w:rPr>
        <w:t># {'left arrow key': True, 'spacebar' : True} etc...</w:t>
      </w:r>
      <w:r w:rsidRPr="0076247E">
        <w:rPr>
          <w:rFonts w:ascii="Courier New" w:eastAsia="Times New Roman" w:hAnsi="Courier New" w:cs="Courier New"/>
          <w:i/>
          <w:iCs/>
          <w:color w:val="80808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except </w:t>
      </w:r>
      <w:r w:rsidRPr="0076247E">
        <w:rPr>
          <w:rFonts w:ascii="Courier New" w:eastAsia="Times New Roman" w:hAnsi="Courier New" w:cs="Courier New"/>
          <w:color w:val="000080"/>
          <w:sz w:val="18"/>
          <w:szCs w:val="18"/>
          <w:lang w:eastAsia="en-GB"/>
        </w:rPr>
        <w:t>ConnectionResetError</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b/>
          <w:bCs/>
          <w:color w:val="008080"/>
          <w:sz w:val="18"/>
          <w:szCs w:val="18"/>
          <w:lang w:eastAsia="en-GB"/>
        </w:rPr>
        <w:t>"Connection Lost"</w:t>
      </w:r>
      <w:r w:rsidRPr="0076247E">
        <w:rPr>
          <w:rFonts w:ascii="Courier New" w:eastAsia="Times New Roman" w:hAnsi="Courier New" w:cs="Courier New"/>
          <w:b/>
          <w:bCs/>
          <w:color w:val="008080"/>
          <w:sz w:val="18"/>
          <w:szCs w:val="18"/>
          <w:lang w:eastAsia="en-GB"/>
        </w:rPr>
        <w:br/>
      </w:r>
      <w:r w:rsidRPr="0076247E">
        <w:rPr>
          <w:rFonts w:ascii="Courier New" w:eastAsia="Times New Roman" w:hAnsi="Courier New" w:cs="Courier New"/>
          <w:b/>
          <w:bCs/>
          <w:color w:val="00808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sendBoard(</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boar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sendall(</w:t>
      </w:r>
      <w:r w:rsidRPr="0076247E">
        <w:rPr>
          <w:rFonts w:ascii="Courier New" w:eastAsia="Times New Roman" w:hAnsi="Courier New" w:cs="Courier New"/>
          <w:color w:val="000080"/>
          <w:sz w:val="18"/>
          <w:szCs w:val="18"/>
          <w:lang w:eastAsia="en-GB"/>
        </w:rPr>
        <w:t>bytes</w:t>
      </w:r>
      <w:r w:rsidRPr="0076247E">
        <w:rPr>
          <w:rFonts w:ascii="Courier New" w:eastAsia="Times New Roman" w:hAnsi="Courier New" w:cs="Courier New"/>
          <w:color w:val="000000"/>
          <w:sz w:val="18"/>
          <w:szCs w:val="18"/>
          <w:lang w:eastAsia="en-GB"/>
        </w:rPr>
        <w:t xml:space="preserve">(json.dumps(board), </w:t>
      </w:r>
      <w:r w:rsidRPr="0076247E">
        <w:rPr>
          <w:rFonts w:ascii="Courier New" w:eastAsia="Times New Roman" w:hAnsi="Courier New" w:cs="Courier New"/>
          <w:b/>
          <w:bCs/>
          <w:color w:val="008080"/>
          <w:sz w:val="18"/>
          <w:szCs w:val="18"/>
          <w:lang w:eastAsia="en-GB"/>
        </w:rPr>
        <w:t>'utf-8'</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Mov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ID(</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ID</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class </w:t>
      </w:r>
      <w:r w:rsidRPr="0076247E">
        <w:rPr>
          <w:rFonts w:ascii="Courier New" w:eastAsia="Times New Roman" w:hAnsi="Courier New" w:cs="Courier New"/>
          <w:color w:val="000000"/>
          <w:sz w:val="18"/>
          <w:szCs w:val="18"/>
          <w:lang w:eastAsia="en-GB"/>
        </w:rPr>
        <w:t xml:space="preserve">Server: </w:t>
      </w:r>
      <w:r w:rsidRPr="0076247E">
        <w:rPr>
          <w:rFonts w:ascii="Courier New" w:eastAsia="Times New Roman" w:hAnsi="Courier New" w:cs="Courier New"/>
          <w:i/>
          <w:iCs/>
          <w:color w:val="808080"/>
          <w:sz w:val="18"/>
          <w:szCs w:val="18"/>
          <w:lang w:eastAsia="en-GB"/>
        </w:rPr>
        <w:t xml:space="preserve">#Instanciates whenever a user clicks </w:t>
      </w:r>
      <w:r w:rsidR="00D30483" w:rsidRPr="0076247E">
        <w:rPr>
          <w:rFonts w:ascii="Courier New" w:eastAsia="Times New Roman" w:hAnsi="Courier New" w:cs="Courier New"/>
          <w:i/>
          <w:iCs/>
          <w:color w:val="808080"/>
          <w:sz w:val="18"/>
          <w:szCs w:val="18"/>
          <w:lang w:eastAsia="en-GB"/>
        </w:rPr>
        <w:t>‘</w:t>
      </w:r>
      <w:r w:rsidRPr="0076247E">
        <w:rPr>
          <w:rFonts w:ascii="Courier New" w:eastAsia="Times New Roman" w:hAnsi="Courier New" w:cs="Courier New"/>
          <w:i/>
          <w:iCs/>
          <w:color w:val="808080"/>
          <w:sz w:val="18"/>
          <w:szCs w:val="18"/>
          <w:lang w:eastAsia="en-GB"/>
        </w:rPr>
        <w:t>create game</w:t>
      </w:r>
      <w:r w:rsidR="00D30483" w:rsidRPr="0076247E">
        <w:rPr>
          <w:rFonts w:ascii="Courier New" w:eastAsia="Times New Roman" w:hAnsi="Courier New" w:cs="Courier New"/>
          <w:i/>
          <w:iCs/>
          <w:color w:val="808080"/>
          <w:sz w:val="18"/>
          <w:szCs w:val="18"/>
          <w:lang w:eastAsia="en-GB"/>
        </w:rPr>
        <w:t>’</w:t>
      </w:r>
      <w:r w:rsidRPr="0076247E">
        <w:rPr>
          <w:rFonts w:ascii="Courier New" w:eastAsia="Times New Roman" w:hAnsi="Courier New" w:cs="Courier New"/>
          <w:i/>
          <w:iCs/>
          <w:color w:val="808080"/>
          <w:sz w:val="18"/>
          <w:szCs w:val="18"/>
          <w:lang w:eastAsia="en-GB"/>
        </w:rPr>
        <w:t>.</w:t>
      </w:r>
      <w:r w:rsidRPr="0076247E">
        <w:rPr>
          <w:rFonts w:ascii="Courier New" w:eastAsia="Times New Roman" w:hAnsi="Courier New" w:cs="Courier New"/>
          <w:i/>
          <w:iCs/>
          <w:color w:val="80808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B200B2"/>
          <w:sz w:val="18"/>
          <w:szCs w:val="18"/>
          <w:lang w:eastAsia="en-GB"/>
        </w:rPr>
        <w:t>__init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IP = socket.gethostbyname(socket.gethostnam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port = </w:t>
      </w:r>
      <w:r w:rsidRPr="0076247E">
        <w:rPr>
          <w:rFonts w:ascii="Courier New" w:eastAsia="Times New Roman" w:hAnsi="Courier New" w:cs="Courier New"/>
          <w:color w:val="0000FF"/>
          <w:sz w:val="18"/>
          <w:szCs w:val="18"/>
          <w:lang w:eastAsia="en-GB"/>
        </w:rPr>
        <w:t>50007</w:t>
      </w:r>
      <w:r w:rsidRPr="0076247E">
        <w:rPr>
          <w:rFonts w:ascii="Courier New" w:eastAsia="Times New Roman" w:hAnsi="Courier New" w:cs="Courier New"/>
          <w:color w:val="0000FF"/>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 = []</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Threads = []</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 = socket.socket(socket.AF_INET, socket.SOCK_STREAM)</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bind((</w:t>
      </w:r>
      <w:r w:rsidRPr="0076247E">
        <w:rPr>
          <w:rFonts w:ascii="Courier New" w:eastAsia="Times New Roman" w:hAnsi="Courier New" w:cs="Courier New"/>
          <w:b/>
          <w:bCs/>
          <w:color w:val="008080"/>
          <w:sz w:val="18"/>
          <w:szCs w:val="18"/>
          <w:lang w:eastAsia="en-GB"/>
        </w:rPr>
        <w:t>'127.0.0.1'</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por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connec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I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listen(</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conn, addr =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accept()</w:t>
      </w:r>
      <w:r w:rsidRPr="0076247E">
        <w:rPr>
          <w:rFonts w:ascii="Courier New" w:eastAsia="Times New Roman" w:hAnsi="Courier New" w:cs="Courier New"/>
          <w:color w:val="000000"/>
          <w:sz w:val="18"/>
          <w:szCs w:val="18"/>
          <w:lang w:eastAsia="en-GB"/>
        </w:rPr>
        <w:br/>
        <w:t xml:space="preserve">        connection = Connection(addr[</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conn, I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append(connection)</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startReceiving(</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connection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Threads.append(threading.Thread(</w:t>
      </w:r>
      <w:r w:rsidRPr="0076247E">
        <w:rPr>
          <w:rFonts w:ascii="Courier New" w:eastAsia="Times New Roman" w:hAnsi="Courier New" w:cs="Courier New"/>
          <w:color w:val="660099"/>
          <w:sz w:val="18"/>
          <w:szCs w:val="18"/>
          <w:lang w:eastAsia="en-GB"/>
        </w:rPr>
        <w:t>target</w:t>
      </w:r>
      <w:r w:rsidRPr="0076247E">
        <w:rPr>
          <w:rFonts w:ascii="Courier New" w:eastAsia="Times New Roman" w:hAnsi="Courier New" w:cs="Courier New"/>
          <w:color w:val="000000"/>
          <w:sz w:val="18"/>
          <w:szCs w:val="18"/>
          <w:lang w:eastAsia="en-GB"/>
        </w:rPr>
        <w:t>=connection.receiving).star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Moves(</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moves = {}</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connection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w:t>
      </w:r>
      <w:r w:rsidRPr="0076247E">
        <w:rPr>
          <w:rFonts w:ascii="Courier New" w:eastAsia="Times New Roman" w:hAnsi="Courier New" w:cs="Courier New"/>
          <w:color w:val="000000"/>
          <w:sz w:val="18"/>
          <w:szCs w:val="18"/>
          <w:lang w:eastAsia="en-GB"/>
        </w:rPr>
        <w:br/>
        <w:t xml:space="preserve">            moves.update({connection.getID(): connection.getMov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000000"/>
          <w:sz w:val="18"/>
          <w:szCs w:val="18"/>
          <w:lang w:eastAsia="en-GB"/>
        </w:rPr>
        <w:t>moves</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sendBoard(</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boar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connection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w:t>
      </w:r>
      <w:r w:rsidRPr="0076247E">
        <w:rPr>
          <w:rFonts w:ascii="Courier New" w:eastAsia="Times New Roman" w:hAnsi="Courier New" w:cs="Courier New"/>
          <w:color w:val="000000"/>
          <w:sz w:val="18"/>
          <w:szCs w:val="18"/>
          <w:lang w:eastAsia="en-GB"/>
        </w:rPr>
        <w:br/>
        <w:t xml:space="preserve">            connection.sendBoard(board)</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endGam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006B2FA3" w:rsidRPr="0076247E">
        <w:rPr>
          <w:rFonts w:ascii="Courier New" w:eastAsia="Times New Roman" w:hAnsi="Courier New" w:cs="Courier New"/>
          <w:color w:val="000000"/>
          <w:sz w:val="18"/>
          <w:szCs w:val="18"/>
          <w:lang w:eastAsia="en-GB"/>
        </w:rPr>
        <w:t>pass</w:t>
      </w:r>
      <w:r w:rsidRPr="0076247E">
        <w:rPr>
          <w:rFonts w:ascii="Courier New" w:eastAsia="Times New Roman" w:hAnsi="Courier New" w:cs="Courier New"/>
          <w:color w:val="94558D"/>
          <w:sz w:val="18"/>
          <w:szCs w:val="18"/>
          <w:lang w:eastAsia="en-GB"/>
        </w:rPr>
        <w:br/>
      </w:r>
      <w:r w:rsidRPr="0076247E">
        <w:rPr>
          <w:rFonts w:ascii="Courier New" w:eastAsia="Times New Roman" w:hAnsi="Courier New" w:cs="Courier New"/>
          <w:color w:val="94558D"/>
          <w:sz w:val="18"/>
          <w:szCs w:val="18"/>
          <w:lang w:eastAsia="en-GB"/>
        </w:rPr>
        <w:br/>
      </w:r>
      <w:r w:rsidRPr="0076247E">
        <w:rPr>
          <w:rFonts w:ascii="Courier New" w:eastAsia="Times New Roman" w:hAnsi="Courier New" w:cs="Courier New"/>
          <w:color w:val="94558D"/>
          <w:sz w:val="18"/>
          <w:szCs w:val="18"/>
          <w:lang w:eastAsia="en-GB"/>
        </w:rPr>
        <w:br/>
      </w:r>
      <w:r w:rsidRPr="0076247E">
        <w:rPr>
          <w:rFonts w:ascii="Courier New" w:eastAsia="Times New Roman" w:hAnsi="Courier New" w:cs="Courier New"/>
          <w:b/>
          <w:bCs/>
          <w:color w:val="000080"/>
          <w:sz w:val="18"/>
          <w:szCs w:val="18"/>
          <w:lang w:eastAsia="en-GB"/>
        </w:rPr>
        <w:t xml:space="preserve">class </w:t>
      </w:r>
      <w:r w:rsidRPr="0076247E">
        <w:rPr>
          <w:rFonts w:ascii="Courier New" w:eastAsia="Times New Roman" w:hAnsi="Courier New" w:cs="Courier New"/>
          <w:color w:val="000000"/>
          <w:sz w:val="18"/>
          <w:szCs w:val="18"/>
          <w:lang w:eastAsia="en-GB"/>
        </w:rPr>
        <w:t>Clien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B200B2"/>
          <w:sz w:val="18"/>
          <w:szCs w:val="18"/>
          <w:lang w:eastAsia="en-GB"/>
        </w:rPr>
        <w:t>__init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hostIP):</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host = hostIP</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port = </w:t>
      </w:r>
      <w:r w:rsidRPr="0076247E">
        <w:rPr>
          <w:rFonts w:ascii="Courier New" w:eastAsia="Times New Roman" w:hAnsi="Courier New" w:cs="Courier New"/>
          <w:color w:val="0000FF"/>
          <w:sz w:val="18"/>
          <w:szCs w:val="18"/>
          <w:lang w:eastAsia="en-GB"/>
        </w:rPr>
        <w:t>50007</w:t>
      </w:r>
      <w:r w:rsidRPr="0076247E">
        <w:rPr>
          <w:rFonts w:ascii="Courier New" w:eastAsia="Times New Roman" w:hAnsi="Courier New" w:cs="Courier New"/>
          <w:color w:val="0000FF"/>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 = socket.socket(socket.AF_INET, socket.SOCK_STREAM)</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 = {}</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board = {}</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connec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connec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host,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port))</w:t>
      </w:r>
      <w:r w:rsidRPr="0076247E">
        <w:rPr>
          <w:rFonts w:ascii="Courier New" w:eastAsia="Times New Roman" w:hAnsi="Courier New" w:cs="Courier New"/>
          <w:color w:val="000000"/>
          <w:sz w:val="18"/>
          <w:szCs w:val="18"/>
          <w:lang w:eastAsia="en-GB"/>
        </w:rPr>
        <w:br/>
        <w:t xml:space="preserve">        threading.Thread(</w:t>
      </w:r>
      <w:r w:rsidRPr="0076247E">
        <w:rPr>
          <w:rFonts w:ascii="Courier New" w:eastAsia="Times New Roman" w:hAnsi="Courier New" w:cs="Courier New"/>
          <w:color w:val="660099"/>
          <w:sz w:val="18"/>
          <w:szCs w:val="18"/>
          <w:lang w:eastAsia="en-GB"/>
        </w:rPr>
        <w:t>targe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receiving).star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receiving(</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while Tru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data =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recv(</w:t>
      </w:r>
      <w:r w:rsidRPr="0076247E">
        <w:rPr>
          <w:rFonts w:ascii="Courier New" w:eastAsia="Times New Roman" w:hAnsi="Courier New" w:cs="Courier New"/>
          <w:color w:val="0000FF"/>
          <w:sz w:val="18"/>
          <w:szCs w:val="18"/>
          <w:lang w:eastAsia="en-GB"/>
        </w:rPr>
        <w:t>1024</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board = json.loads(data)</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sendMov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updateMov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mov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 = mov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sendMov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000080"/>
          <w:sz w:val="18"/>
          <w:szCs w:val="18"/>
          <w:lang w:eastAsia="en-GB"/>
        </w:rPr>
        <w:t>prin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sendall(</w:t>
      </w:r>
      <w:r w:rsidRPr="0076247E">
        <w:rPr>
          <w:rFonts w:ascii="Courier New" w:eastAsia="Times New Roman" w:hAnsi="Courier New" w:cs="Courier New"/>
          <w:color w:val="000080"/>
          <w:sz w:val="18"/>
          <w:szCs w:val="18"/>
          <w:lang w:eastAsia="en-GB"/>
        </w:rPr>
        <w:t>bytes</w:t>
      </w:r>
      <w:r w:rsidRPr="0076247E">
        <w:rPr>
          <w:rFonts w:ascii="Courier New" w:eastAsia="Times New Roman" w:hAnsi="Courier New" w:cs="Courier New"/>
          <w:color w:val="000000"/>
          <w:sz w:val="18"/>
          <w:szCs w:val="18"/>
          <w:lang w:eastAsia="en-GB"/>
        </w:rPr>
        <w:t>(json.dumps(</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move), </w:t>
      </w:r>
      <w:r w:rsidRPr="0076247E">
        <w:rPr>
          <w:rFonts w:ascii="Courier New" w:eastAsia="Times New Roman" w:hAnsi="Courier New" w:cs="Courier New"/>
          <w:b/>
          <w:bCs/>
          <w:color w:val="008080"/>
          <w:sz w:val="18"/>
          <w:szCs w:val="18"/>
          <w:lang w:eastAsia="en-GB"/>
        </w:rPr>
        <w:t>'utf-8'</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Board(</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board</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endGam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close()</w:t>
      </w:r>
      <w:r w:rsidRPr="0076247E">
        <w:rPr>
          <w:rFonts w:ascii="Courier New" w:eastAsia="Times New Roman" w:hAnsi="Courier New" w:cs="Courier New"/>
          <w:color w:val="000000"/>
          <w:sz w:val="18"/>
          <w:szCs w:val="18"/>
          <w:lang w:eastAsia="en-GB"/>
        </w:rPr>
        <w:br/>
      </w:r>
    </w:p>
    <w:p w14:paraId="06A47E5E" w14:textId="7CDF8246" w:rsidR="0071280D" w:rsidRPr="0076247E" w:rsidRDefault="0071280D" w:rsidP="0071280D">
      <w:pPr>
        <w:pStyle w:val="Heading3"/>
        <w:rPr>
          <w:rFonts w:eastAsia="Times New Roman"/>
          <w:lang w:eastAsia="en-GB"/>
        </w:rPr>
      </w:pPr>
      <w:r w:rsidRPr="0076247E">
        <w:rPr>
          <w:rFonts w:eastAsia="Times New Roman"/>
          <w:lang w:eastAsia="en-GB"/>
        </w:rPr>
        <w:t>A*</w:t>
      </w:r>
    </w:p>
    <w:p w14:paraId="2595C126" w14:textId="50E4EF8A" w:rsidR="00D30483" w:rsidRPr="0076247E" w:rsidRDefault="00D30483" w:rsidP="00D30483">
      <w:pPr>
        <w:rPr>
          <w:lang w:eastAsia="en-GB"/>
        </w:rPr>
      </w:pPr>
      <w:r w:rsidRPr="0076247E">
        <w:rPr>
          <w:lang w:eastAsia="en-GB"/>
        </w:rPr>
        <w:t>I will dev</w:t>
      </w:r>
      <w:r w:rsidR="00CB4F92">
        <w:rPr>
          <w:lang w:eastAsia="en-GB"/>
        </w:rPr>
        <w:t>e</w:t>
      </w:r>
      <w:r w:rsidRPr="0076247E">
        <w:rPr>
          <w:lang w:eastAsia="en-GB"/>
        </w:rPr>
        <w:t xml:space="preserve">lop my own A* algorithm that works with the way I have formatted my maze, and will base it on following pseudocode which shows the basic theory behind the A* search algorithm. </w:t>
      </w:r>
    </w:p>
    <w:p w14:paraId="48C23D93" w14:textId="77777777" w:rsidR="0071280D" w:rsidRPr="0076247E" w:rsidRDefault="00544E64" w:rsidP="0071280D">
      <w:pPr>
        <w:spacing w:after="0" w:line="240" w:lineRule="auto"/>
        <w:rPr>
          <w:sz w:val="20"/>
          <w:lang w:eastAsia="en-GB"/>
        </w:rPr>
      </w:pPr>
      <w:r w:rsidRPr="0076247E">
        <w:rPr>
          <w:lang w:eastAsia="en-GB"/>
        </w:rPr>
        <w:t xml:space="preserve">    </w:t>
      </w:r>
      <w:r w:rsidR="0071280D" w:rsidRPr="0076247E">
        <w:rPr>
          <w:sz w:val="20"/>
          <w:lang w:eastAsia="en-GB"/>
        </w:rPr>
        <w:t>function A_Star(start, goal)</w:t>
      </w:r>
    </w:p>
    <w:p w14:paraId="5EC0FA0E" w14:textId="1193B1A0" w:rsidR="0071280D" w:rsidRPr="0076247E" w:rsidRDefault="0071280D" w:rsidP="0071280D">
      <w:pPr>
        <w:spacing w:after="0" w:line="240" w:lineRule="auto"/>
        <w:rPr>
          <w:sz w:val="20"/>
          <w:lang w:eastAsia="en-GB"/>
        </w:rPr>
      </w:pPr>
      <w:r w:rsidRPr="0076247E">
        <w:rPr>
          <w:sz w:val="20"/>
          <w:lang w:eastAsia="en-GB"/>
        </w:rPr>
        <w:t xml:space="preserve">    # The set of nodes already evaluated</w:t>
      </w:r>
    </w:p>
    <w:p w14:paraId="2C45DA22" w14:textId="77777777" w:rsidR="0071280D" w:rsidRPr="0076247E" w:rsidRDefault="0071280D" w:rsidP="0071280D">
      <w:pPr>
        <w:spacing w:after="0" w:line="240" w:lineRule="auto"/>
        <w:rPr>
          <w:sz w:val="20"/>
          <w:lang w:eastAsia="en-GB"/>
        </w:rPr>
      </w:pPr>
      <w:r w:rsidRPr="0076247E">
        <w:rPr>
          <w:sz w:val="20"/>
          <w:lang w:eastAsia="en-GB"/>
        </w:rPr>
        <w:t xml:space="preserve">    closedSet := {}</w:t>
      </w:r>
    </w:p>
    <w:p w14:paraId="0ECE052C" w14:textId="77777777" w:rsidR="0071280D" w:rsidRPr="0076247E" w:rsidRDefault="0071280D" w:rsidP="0071280D">
      <w:pPr>
        <w:spacing w:after="0" w:line="240" w:lineRule="auto"/>
        <w:rPr>
          <w:sz w:val="20"/>
          <w:lang w:eastAsia="en-GB"/>
        </w:rPr>
      </w:pPr>
    </w:p>
    <w:p w14:paraId="10A93304" w14:textId="523FEFA8" w:rsidR="0071280D" w:rsidRPr="0076247E" w:rsidRDefault="0071280D" w:rsidP="0071280D">
      <w:pPr>
        <w:spacing w:after="0" w:line="240" w:lineRule="auto"/>
        <w:rPr>
          <w:sz w:val="20"/>
          <w:lang w:eastAsia="en-GB"/>
        </w:rPr>
      </w:pPr>
      <w:r w:rsidRPr="0076247E">
        <w:rPr>
          <w:sz w:val="20"/>
          <w:lang w:eastAsia="en-GB"/>
        </w:rPr>
        <w:t xml:space="preserve">    # The set of currently discovered nodes that are not evaluated yet.</w:t>
      </w:r>
    </w:p>
    <w:p w14:paraId="4616E59D" w14:textId="345A3F44" w:rsidR="0071280D" w:rsidRPr="0076247E" w:rsidRDefault="0071280D" w:rsidP="0071280D">
      <w:pPr>
        <w:spacing w:after="0" w:line="240" w:lineRule="auto"/>
        <w:rPr>
          <w:sz w:val="20"/>
          <w:lang w:eastAsia="en-GB"/>
        </w:rPr>
      </w:pPr>
      <w:r w:rsidRPr="0076247E">
        <w:rPr>
          <w:sz w:val="20"/>
          <w:lang w:eastAsia="en-GB"/>
        </w:rPr>
        <w:t xml:space="preserve">    # Initially, only the start node is known.</w:t>
      </w:r>
    </w:p>
    <w:p w14:paraId="7773849C" w14:textId="77777777" w:rsidR="0071280D" w:rsidRPr="0076247E" w:rsidRDefault="0071280D" w:rsidP="0071280D">
      <w:pPr>
        <w:spacing w:after="0" w:line="240" w:lineRule="auto"/>
        <w:rPr>
          <w:sz w:val="20"/>
          <w:lang w:eastAsia="en-GB"/>
        </w:rPr>
      </w:pPr>
      <w:r w:rsidRPr="0076247E">
        <w:rPr>
          <w:sz w:val="20"/>
          <w:lang w:eastAsia="en-GB"/>
        </w:rPr>
        <w:t xml:space="preserve">    openSet := {start}</w:t>
      </w:r>
    </w:p>
    <w:p w14:paraId="25B346F1" w14:textId="77777777" w:rsidR="0071280D" w:rsidRPr="0076247E" w:rsidRDefault="0071280D" w:rsidP="0071280D">
      <w:pPr>
        <w:spacing w:after="0" w:line="240" w:lineRule="auto"/>
        <w:rPr>
          <w:sz w:val="20"/>
          <w:lang w:eastAsia="en-GB"/>
        </w:rPr>
      </w:pPr>
    </w:p>
    <w:p w14:paraId="69B53F2D" w14:textId="1627AF8A" w:rsidR="0071280D" w:rsidRPr="0076247E" w:rsidRDefault="0071280D" w:rsidP="0071280D">
      <w:pPr>
        <w:spacing w:after="0" w:line="240" w:lineRule="auto"/>
        <w:rPr>
          <w:sz w:val="20"/>
          <w:lang w:eastAsia="en-GB"/>
        </w:rPr>
      </w:pPr>
      <w:r w:rsidRPr="0076247E">
        <w:rPr>
          <w:sz w:val="20"/>
          <w:lang w:eastAsia="en-GB"/>
        </w:rPr>
        <w:t xml:space="preserve">    # For each node, which node it can most efficiently be reached from.</w:t>
      </w:r>
    </w:p>
    <w:p w14:paraId="694580F4" w14:textId="2DF74B7B" w:rsidR="0071280D" w:rsidRPr="0076247E" w:rsidRDefault="0071280D" w:rsidP="0071280D">
      <w:pPr>
        <w:spacing w:after="0" w:line="240" w:lineRule="auto"/>
        <w:rPr>
          <w:sz w:val="20"/>
          <w:lang w:eastAsia="en-GB"/>
        </w:rPr>
      </w:pPr>
      <w:r w:rsidRPr="0076247E">
        <w:rPr>
          <w:sz w:val="20"/>
          <w:lang w:eastAsia="en-GB"/>
        </w:rPr>
        <w:t xml:space="preserve">    # If a node can be reached from many nodes, cameFrom will eventually contain the</w:t>
      </w:r>
    </w:p>
    <w:p w14:paraId="2A710827" w14:textId="388333AE" w:rsidR="0071280D" w:rsidRPr="0076247E" w:rsidRDefault="0071280D" w:rsidP="0071280D">
      <w:pPr>
        <w:spacing w:after="0" w:line="240" w:lineRule="auto"/>
        <w:rPr>
          <w:sz w:val="20"/>
          <w:lang w:eastAsia="en-GB"/>
        </w:rPr>
      </w:pPr>
      <w:r w:rsidRPr="0076247E">
        <w:rPr>
          <w:sz w:val="20"/>
          <w:lang w:eastAsia="en-GB"/>
        </w:rPr>
        <w:t xml:space="preserve">    # most efficient previous step.</w:t>
      </w:r>
    </w:p>
    <w:p w14:paraId="4D528F24" w14:textId="77777777" w:rsidR="0071280D" w:rsidRPr="0076247E" w:rsidRDefault="0071280D" w:rsidP="0071280D">
      <w:pPr>
        <w:spacing w:after="0" w:line="240" w:lineRule="auto"/>
        <w:rPr>
          <w:sz w:val="20"/>
          <w:lang w:eastAsia="en-GB"/>
        </w:rPr>
      </w:pPr>
      <w:r w:rsidRPr="0076247E">
        <w:rPr>
          <w:sz w:val="20"/>
          <w:lang w:eastAsia="en-GB"/>
        </w:rPr>
        <w:t xml:space="preserve">    cameFrom := an empty map</w:t>
      </w:r>
    </w:p>
    <w:p w14:paraId="734A4326" w14:textId="77777777" w:rsidR="0071280D" w:rsidRPr="0076247E" w:rsidRDefault="0071280D" w:rsidP="0071280D">
      <w:pPr>
        <w:spacing w:after="0" w:line="240" w:lineRule="auto"/>
        <w:rPr>
          <w:sz w:val="20"/>
          <w:lang w:eastAsia="en-GB"/>
        </w:rPr>
      </w:pPr>
    </w:p>
    <w:p w14:paraId="02FEF84D" w14:textId="07980493" w:rsidR="0071280D" w:rsidRPr="0076247E" w:rsidRDefault="0071280D" w:rsidP="0071280D">
      <w:pPr>
        <w:spacing w:after="0" w:line="240" w:lineRule="auto"/>
        <w:rPr>
          <w:sz w:val="20"/>
          <w:lang w:eastAsia="en-GB"/>
        </w:rPr>
      </w:pPr>
      <w:r w:rsidRPr="0076247E">
        <w:rPr>
          <w:sz w:val="20"/>
          <w:lang w:eastAsia="en-GB"/>
        </w:rPr>
        <w:t xml:space="preserve">    # For each node, the cost of getting from the start node to that node.</w:t>
      </w:r>
    </w:p>
    <w:p w14:paraId="0A88603E" w14:textId="77777777" w:rsidR="0071280D" w:rsidRPr="0076247E" w:rsidRDefault="0071280D" w:rsidP="0071280D">
      <w:pPr>
        <w:spacing w:after="0" w:line="240" w:lineRule="auto"/>
        <w:rPr>
          <w:sz w:val="20"/>
          <w:lang w:eastAsia="en-GB"/>
        </w:rPr>
      </w:pPr>
      <w:r w:rsidRPr="0076247E">
        <w:rPr>
          <w:sz w:val="20"/>
          <w:lang w:eastAsia="en-GB"/>
        </w:rPr>
        <w:t xml:space="preserve">    gScore := map with default value of Infinity</w:t>
      </w:r>
    </w:p>
    <w:p w14:paraId="2CE0DBD5" w14:textId="77777777" w:rsidR="0071280D" w:rsidRPr="0076247E" w:rsidRDefault="0071280D" w:rsidP="0071280D">
      <w:pPr>
        <w:spacing w:after="0" w:line="240" w:lineRule="auto"/>
        <w:rPr>
          <w:sz w:val="20"/>
          <w:lang w:eastAsia="en-GB"/>
        </w:rPr>
      </w:pPr>
    </w:p>
    <w:p w14:paraId="495E326A" w14:textId="4BFF1C2D" w:rsidR="0071280D" w:rsidRPr="0076247E" w:rsidRDefault="0071280D" w:rsidP="0071280D">
      <w:pPr>
        <w:spacing w:after="0" w:line="240" w:lineRule="auto"/>
        <w:rPr>
          <w:sz w:val="20"/>
          <w:lang w:eastAsia="en-GB"/>
        </w:rPr>
      </w:pPr>
      <w:r w:rsidRPr="0076247E">
        <w:rPr>
          <w:sz w:val="20"/>
          <w:lang w:eastAsia="en-GB"/>
        </w:rPr>
        <w:t xml:space="preserve">    # The cost of going from start to start is zero.</w:t>
      </w:r>
    </w:p>
    <w:p w14:paraId="3DC0F85E" w14:textId="77777777" w:rsidR="0071280D" w:rsidRPr="0076247E" w:rsidRDefault="0071280D" w:rsidP="0071280D">
      <w:pPr>
        <w:spacing w:after="0" w:line="240" w:lineRule="auto"/>
        <w:rPr>
          <w:sz w:val="20"/>
          <w:lang w:eastAsia="en-GB"/>
        </w:rPr>
      </w:pPr>
      <w:r w:rsidRPr="0076247E">
        <w:rPr>
          <w:sz w:val="20"/>
          <w:lang w:eastAsia="en-GB"/>
        </w:rPr>
        <w:t xml:space="preserve">    gScore[start] := 0</w:t>
      </w:r>
    </w:p>
    <w:p w14:paraId="2F0506DD" w14:textId="77777777" w:rsidR="0071280D" w:rsidRPr="0076247E" w:rsidRDefault="0071280D" w:rsidP="0071280D">
      <w:pPr>
        <w:spacing w:after="0" w:line="240" w:lineRule="auto"/>
        <w:rPr>
          <w:sz w:val="20"/>
          <w:lang w:eastAsia="en-GB"/>
        </w:rPr>
      </w:pPr>
    </w:p>
    <w:p w14:paraId="6EE52885" w14:textId="427BA2EF" w:rsidR="0071280D" w:rsidRPr="0076247E" w:rsidRDefault="0071280D" w:rsidP="0071280D">
      <w:pPr>
        <w:spacing w:after="0" w:line="240" w:lineRule="auto"/>
        <w:rPr>
          <w:sz w:val="20"/>
          <w:lang w:eastAsia="en-GB"/>
        </w:rPr>
      </w:pPr>
      <w:r w:rsidRPr="0076247E">
        <w:rPr>
          <w:sz w:val="20"/>
          <w:lang w:eastAsia="en-GB"/>
        </w:rPr>
        <w:t xml:space="preserve">    # For each node, the total cost of getting from the start node to the goal</w:t>
      </w:r>
    </w:p>
    <w:p w14:paraId="68506728" w14:textId="0E0F702C" w:rsidR="0071280D" w:rsidRPr="0076247E" w:rsidRDefault="0071280D" w:rsidP="0071280D">
      <w:pPr>
        <w:spacing w:after="0" w:line="240" w:lineRule="auto"/>
        <w:rPr>
          <w:sz w:val="20"/>
          <w:lang w:eastAsia="en-GB"/>
        </w:rPr>
      </w:pPr>
      <w:r w:rsidRPr="0076247E">
        <w:rPr>
          <w:sz w:val="20"/>
          <w:lang w:eastAsia="en-GB"/>
        </w:rPr>
        <w:t xml:space="preserve">    # by passing by that node. That value is partly known, partly heuristic.</w:t>
      </w:r>
    </w:p>
    <w:p w14:paraId="6F9258A6" w14:textId="77777777" w:rsidR="0071280D" w:rsidRPr="0076247E" w:rsidRDefault="0071280D" w:rsidP="0071280D">
      <w:pPr>
        <w:spacing w:after="0" w:line="240" w:lineRule="auto"/>
        <w:rPr>
          <w:sz w:val="20"/>
          <w:lang w:eastAsia="en-GB"/>
        </w:rPr>
      </w:pPr>
      <w:r w:rsidRPr="0076247E">
        <w:rPr>
          <w:sz w:val="20"/>
          <w:lang w:eastAsia="en-GB"/>
        </w:rPr>
        <w:t xml:space="preserve">    fScore := map with default value of Infinity</w:t>
      </w:r>
    </w:p>
    <w:p w14:paraId="5C5FC074" w14:textId="77777777" w:rsidR="0071280D" w:rsidRPr="0076247E" w:rsidRDefault="0071280D" w:rsidP="0071280D">
      <w:pPr>
        <w:spacing w:after="0" w:line="240" w:lineRule="auto"/>
        <w:rPr>
          <w:sz w:val="20"/>
          <w:lang w:eastAsia="en-GB"/>
        </w:rPr>
      </w:pPr>
    </w:p>
    <w:p w14:paraId="60670E8F" w14:textId="4FDD9AD9" w:rsidR="0071280D" w:rsidRPr="0076247E" w:rsidRDefault="0071280D" w:rsidP="0071280D">
      <w:pPr>
        <w:spacing w:after="0" w:line="240" w:lineRule="auto"/>
        <w:rPr>
          <w:sz w:val="20"/>
          <w:lang w:eastAsia="en-GB"/>
        </w:rPr>
      </w:pPr>
      <w:r w:rsidRPr="0076247E">
        <w:rPr>
          <w:sz w:val="20"/>
          <w:lang w:eastAsia="en-GB"/>
        </w:rPr>
        <w:t xml:space="preserve">    # For the first node, that value is completely heuristic.</w:t>
      </w:r>
    </w:p>
    <w:p w14:paraId="6CA67DC8" w14:textId="77777777" w:rsidR="0071280D" w:rsidRPr="0076247E" w:rsidRDefault="0071280D" w:rsidP="0071280D">
      <w:pPr>
        <w:spacing w:after="0" w:line="240" w:lineRule="auto"/>
        <w:rPr>
          <w:sz w:val="20"/>
          <w:lang w:eastAsia="en-GB"/>
        </w:rPr>
      </w:pPr>
      <w:r w:rsidRPr="0076247E">
        <w:rPr>
          <w:sz w:val="20"/>
          <w:lang w:eastAsia="en-GB"/>
        </w:rPr>
        <w:t xml:space="preserve">    fScore[start] := heuristic_cost_estimate(start, goal)</w:t>
      </w:r>
    </w:p>
    <w:p w14:paraId="4A3448D5" w14:textId="77777777" w:rsidR="0071280D" w:rsidRPr="0076247E" w:rsidRDefault="0071280D" w:rsidP="0071280D">
      <w:pPr>
        <w:spacing w:after="0" w:line="240" w:lineRule="auto"/>
        <w:rPr>
          <w:sz w:val="20"/>
          <w:lang w:eastAsia="en-GB"/>
        </w:rPr>
      </w:pPr>
    </w:p>
    <w:p w14:paraId="52DAF1DD" w14:textId="77777777" w:rsidR="0071280D" w:rsidRPr="0076247E" w:rsidRDefault="0071280D" w:rsidP="0071280D">
      <w:pPr>
        <w:spacing w:after="0" w:line="240" w:lineRule="auto"/>
        <w:rPr>
          <w:sz w:val="20"/>
          <w:lang w:eastAsia="en-GB"/>
        </w:rPr>
      </w:pPr>
      <w:r w:rsidRPr="0076247E">
        <w:rPr>
          <w:sz w:val="20"/>
          <w:lang w:eastAsia="en-GB"/>
        </w:rPr>
        <w:t xml:space="preserve">    while openSet is not empty</w:t>
      </w:r>
    </w:p>
    <w:p w14:paraId="347D8700" w14:textId="77777777" w:rsidR="0071280D" w:rsidRPr="0076247E" w:rsidRDefault="0071280D" w:rsidP="0071280D">
      <w:pPr>
        <w:spacing w:after="0" w:line="240" w:lineRule="auto"/>
        <w:rPr>
          <w:sz w:val="20"/>
          <w:lang w:eastAsia="en-GB"/>
        </w:rPr>
      </w:pPr>
      <w:r w:rsidRPr="0076247E">
        <w:rPr>
          <w:sz w:val="20"/>
          <w:lang w:eastAsia="en-GB"/>
        </w:rPr>
        <w:t xml:space="preserve">        current := the node in openSet having the lowest fScore[] value</w:t>
      </w:r>
    </w:p>
    <w:p w14:paraId="4EB0CB10" w14:textId="77777777" w:rsidR="0071280D" w:rsidRPr="0076247E" w:rsidRDefault="0071280D" w:rsidP="0071280D">
      <w:pPr>
        <w:spacing w:after="0" w:line="240" w:lineRule="auto"/>
        <w:rPr>
          <w:sz w:val="20"/>
          <w:lang w:eastAsia="en-GB"/>
        </w:rPr>
      </w:pPr>
      <w:r w:rsidRPr="0076247E">
        <w:rPr>
          <w:sz w:val="20"/>
          <w:lang w:eastAsia="en-GB"/>
        </w:rPr>
        <w:t xml:space="preserve">        if current = goal</w:t>
      </w:r>
    </w:p>
    <w:p w14:paraId="6F6B0A43" w14:textId="77777777" w:rsidR="0071280D" w:rsidRPr="0076247E" w:rsidRDefault="0071280D" w:rsidP="0071280D">
      <w:pPr>
        <w:spacing w:after="0" w:line="240" w:lineRule="auto"/>
        <w:rPr>
          <w:sz w:val="20"/>
          <w:lang w:eastAsia="en-GB"/>
        </w:rPr>
      </w:pPr>
      <w:r w:rsidRPr="0076247E">
        <w:rPr>
          <w:sz w:val="20"/>
          <w:lang w:eastAsia="en-GB"/>
        </w:rPr>
        <w:t xml:space="preserve">            return reconstruct_path(cameFrom, current)</w:t>
      </w:r>
    </w:p>
    <w:p w14:paraId="7875AA4B" w14:textId="77777777" w:rsidR="0071280D" w:rsidRPr="0076247E" w:rsidRDefault="0071280D" w:rsidP="0071280D">
      <w:pPr>
        <w:spacing w:after="0" w:line="240" w:lineRule="auto"/>
        <w:rPr>
          <w:sz w:val="20"/>
          <w:lang w:eastAsia="en-GB"/>
        </w:rPr>
      </w:pPr>
    </w:p>
    <w:p w14:paraId="5512E61F" w14:textId="77777777" w:rsidR="0071280D" w:rsidRPr="0076247E" w:rsidRDefault="0071280D" w:rsidP="0071280D">
      <w:pPr>
        <w:spacing w:after="0" w:line="240" w:lineRule="auto"/>
        <w:rPr>
          <w:sz w:val="20"/>
          <w:lang w:eastAsia="en-GB"/>
        </w:rPr>
      </w:pPr>
      <w:r w:rsidRPr="0076247E">
        <w:rPr>
          <w:sz w:val="20"/>
          <w:lang w:eastAsia="en-GB"/>
        </w:rPr>
        <w:t xml:space="preserve">        openSet.Remove(current)</w:t>
      </w:r>
    </w:p>
    <w:p w14:paraId="51131C3C" w14:textId="77777777" w:rsidR="0071280D" w:rsidRPr="0076247E" w:rsidRDefault="0071280D" w:rsidP="0071280D">
      <w:pPr>
        <w:spacing w:after="0" w:line="240" w:lineRule="auto"/>
        <w:rPr>
          <w:sz w:val="20"/>
          <w:lang w:eastAsia="en-GB"/>
        </w:rPr>
      </w:pPr>
      <w:r w:rsidRPr="0076247E">
        <w:rPr>
          <w:sz w:val="20"/>
          <w:lang w:eastAsia="en-GB"/>
        </w:rPr>
        <w:t xml:space="preserve">        closedSet.Add(current)</w:t>
      </w:r>
    </w:p>
    <w:p w14:paraId="652F15FE" w14:textId="77777777" w:rsidR="0071280D" w:rsidRPr="0076247E" w:rsidRDefault="0071280D" w:rsidP="0071280D">
      <w:pPr>
        <w:spacing w:after="0" w:line="240" w:lineRule="auto"/>
        <w:rPr>
          <w:sz w:val="20"/>
          <w:lang w:eastAsia="en-GB"/>
        </w:rPr>
      </w:pPr>
    </w:p>
    <w:p w14:paraId="5A6B9633" w14:textId="07739872" w:rsidR="0071280D" w:rsidRPr="0076247E" w:rsidRDefault="0071280D" w:rsidP="0071280D">
      <w:pPr>
        <w:spacing w:after="0" w:line="240" w:lineRule="auto"/>
        <w:rPr>
          <w:sz w:val="20"/>
          <w:lang w:eastAsia="en-GB"/>
        </w:rPr>
      </w:pPr>
      <w:r w:rsidRPr="0076247E">
        <w:rPr>
          <w:sz w:val="20"/>
          <w:lang w:eastAsia="en-GB"/>
        </w:rPr>
        <w:t xml:space="preserve">        for each neighbour of current</w:t>
      </w:r>
    </w:p>
    <w:p w14:paraId="6C6E1610" w14:textId="5B9B16E6" w:rsidR="0071280D" w:rsidRPr="0076247E" w:rsidRDefault="0071280D" w:rsidP="0071280D">
      <w:pPr>
        <w:spacing w:after="0" w:line="240" w:lineRule="auto"/>
        <w:rPr>
          <w:sz w:val="20"/>
          <w:lang w:eastAsia="en-GB"/>
        </w:rPr>
      </w:pPr>
      <w:r w:rsidRPr="0076247E">
        <w:rPr>
          <w:sz w:val="20"/>
          <w:lang w:eastAsia="en-GB"/>
        </w:rPr>
        <w:t xml:space="preserve">            if neighbour in closedSet</w:t>
      </w:r>
    </w:p>
    <w:p w14:paraId="56516776" w14:textId="59C1C314" w:rsidR="0071280D" w:rsidRPr="0076247E" w:rsidRDefault="0071280D" w:rsidP="0071280D">
      <w:pPr>
        <w:spacing w:after="0" w:line="240" w:lineRule="auto"/>
        <w:rPr>
          <w:sz w:val="20"/>
          <w:lang w:eastAsia="en-GB"/>
        </w:rPr>
      </w:pPr>
      <w:r w:rsidRPr="0076247E">
        <w:rPr>
          <w:sz w:val="20"/>
          <w:lang w:eastAsia="en-GB"/>
        </w:rPr>
        <w:t xml:space="preserve">                continue</w:t>
      </w:r>
      <w:r w:rsidRPr="0076247E">
        <w:rPr>
          <w:sz w:val="20"/>
          <w:lang w:eastAsia="en-GB"/>
        </w:rPr>
        <w:tab/>
      </w:r>
      <w:r w:rsidRPr="0076247E">
        <w:rPr>
          <w:sz w:val="20"/>
          <w:lang w:eastAsia="en-GB"/>
        </w:rPr>
        <w:tab/>
        <w:t># Ignore the neighbour which is already evaluated.</w:t>
      </w:r>
    </w:p>
    <w:p w14:paraId="0BFAF941" w14:textId="77777777" w:rsidR="0071280D" w:rsidRPr="0076247E" w:rsidRDefault="0071280D" w:rsidP="0071280D">
      <w:pPr>
        <w:spacing w:after="0" w:line="240" w:lineRule="auto"/>
        <w:rPr>
          <w:sz w:val="20"/>
          <w:lang w:eastAsia="en-GB"/>
        </w:rPr>
      </w:pPr>
    </w:p>
    <w:p w14:paraId="3638EEDB" w14:textId="660F9252" w:rsidR="0071280D" w:rsidRPr="0076247E" w:rsidRDefault="0071280D" w:rsidP="0071280D">
      <w:pPr>
        <w:spacing w:after="0" w:line="240" w:lineRule="auto"/>
        <w:rPr>
          <w:sz w:val="20"/>
          <w:lang w:eastAsia="en-GB"/>
        </w:rPr>
      </w:pPr>
      <w:r w:rsidRPr="0076247E">
        <w:rPr>
          <w:sz w:val="20"/>
          <w:lang w:eastAsia="en-GB"/>
        </w:rPr>
        <w:t xml:space="preserve">            # The distance from start to a neighbour</w:t>
      </w:r>
    </w:p>
    <w:p w14:paraId="413022E5" w14:textId="454FFB59" w:rsidR="0071280D" w:rsidRPr="0076247E" w:rsidRDefault="0071280D" w:rsidP="0071280D">
      <w:pPr>
        <w:spacing w:after="0" w:line="240" w:lineRule="auto"/>
        <w:rPr>
          <w:sz w:val="20"/>
          <w:lang w:eastAsia="en-GB"/>
        </w:rPr>
      </w:pPr>
      <w:r w:rsidRPr="0076247E">
        <w:rPr>
          <w:sz w:val="20"/>
          <w:lang w:eastAsia="en-GB"/>
        </w:rPr>
        <w:t xml:space="preserve">            tentative_gScore := gScore[current] + dist_between(current, neighbour)</w:t>
      </w:r>
    </w:p>
    <w:p w14:paraId="6EB79523" w14:textId="77777777" w:rsidR="0071280D" w:rsidRPr="0076247E" w:rsidRDefault="0071280D" w:rsidP="0071280D">
      <w:pPr>
        <w:spacing w:after="0" w:line="240" w:lineRule="auto"/>
        <w:rPr>
          <w:sz w:val="20"/>
          <w:lang w:eastAsia="en-GB"/>
        </w:rPr>
      </w:pPr>
    </w:p>
    <w:p w14:paraId="13E159C7" w14:textId="5BF67DC7" w:rsidR="0071280D" w:rsidRPr="0076247E" w:rsidRDefault="0071280D" w:rsidP="0071280D">
      <w:pPr>
        <w:spacing w:after="0" w:line="240" w:lineRule="auto"/>
        <w:rPr>
          <w:sz w:val="20"/>
          <w:lang w:eastAsia="en-GB"/>
        </w:rPr>
      </w:pPr>
      <w:r w:rsidRPr="0076247E">
        <w:rPr>
          <w:sz w:val="20"/>
          <w:lang w:eastAsia="en-GB"/>
        </w:rPr>
        <w:t xml:space="preserve">            if neighbour not in openSet</w:t>
      </w:r>
      <w:r w:rsidRPr="0076247E">
        <w:rPr>
          <w:sz w:val="20"/>
          <w:lang w:eastAsia="en-GB"/>
        </w:rPr>
        <w:tab/>
        <w:t># Discover a new node</w:t>
      </w:r>
    </w:p>
    <w:p w14:paraId="473DD6B9" w14:textId="5906B3D5" w:rsidR="0071280D" w:rsidRPr="0076247E" w:rsidRDefault="0071280D" w:rsidP="0071280D">
      <w:pPr>
        <w:spacing w:after="0" w:line="240" w:lineRule="auto"/>
        <w:rPr>
          <w:sz w:val="20"/>
          <w:lang w:eastAsia="en-GB"/>
        </w:rPr>
      </w:pPr>
      <w:r w:rsidRPr="0076247E">
        <w:rPr>
          <w:sz w:val="20"/>
          <w:lang w:eastAsia="en-GB"/>
        </w:rPr>
        <w:t xml:space="preserve">                openSet.Add(neighbour)</w:t>
      </w:r>
    </w:p>
    <w:p w14:paraId="2A635039" w14:textId="4D6CA2E0" w:rsidR="0071280D" w:rsidRPr="0076247E" w:rsidRDefault="0071280D" w:rsidP="0071280D">
      <w:pPr>
        <w:spacing w:after="0" w:line="240" w:lineRule="auto"/>
        <w:rPr>
          <w:sz w:val="20"/>
          <w:lang w:eastAsia="en-GB"/>
        </w:rPr>
      </w:pPr>
      <w:r w:rsidRPr="0076247E">
        <w:rPr>
          <w:sz w:val="20"/>
          <w:lang w:eastAsia="en-GB"/>
        </w:rPr>
        <w:t xml:space="preserve">            else if tentative_gScore &gt;= gScore[neighbour]</w:t>
      </w:r>
    </w:p>
    <w:p w14:paraId="3F096C74" w14:textId="77777777" w:rsidR="0071280D" w:rsidRPr="0076247E" w:rsidRDefault="0071280D" w:rsidP="0071280D">
      <w:pPr>
        <w:spacing w:after="0" w:line="240" w:lineRule="auto"/>
        <w:rPr>
          <w:sz w:val="20"/>
          <w:lang w:eastAsia="en-GB"/>
        </w:rPr>
      </w:pPr>
      <w:r w:rsidRPr="0076247E">
        <w:rPr>
          <w:sz w:val="20"/>
          <w:lang w:eastAsia="en-GB"/>
        </w:rPr>
        <w:t xml:space="preserve">                continue</w:t>
      </w:r>
    </w:p>
    <w:p w14:paraId="67927E7F" w14:textId="77777777" w:rsidR="0071280D" w:rsidRPr="0076247E" w:rsidRDefault="0071280D" w:rsidP="0071280D">
      <w:pPr>
        <w:spacing w:after="0" w:line="240" w:lineRule="auto"/>
        <w:rPr>
          <w:sz w:val="20"/>
          <w:lang w:eastAsia="en-GB"/>
        </w:rPr>
      </w:pPr>
    </w:p>
    <w:p w14:paraId="7A0BBE9A" w14:textId="5C55D0FD" w:rsidR="0071280D" w:rsidRPr="0076247E" w:rsidRDefault="0071280D" w:rsidP="0071280D">
      <w:pPr>
        <w:spacing w:after="0" w:line="240" w:lineRule="auto"/>
        <w:rPr>
          <w:sz w:val="20"/>
          <w:lang w:eastAsia="en-GB"/>
        </w:rPr>
      </w:pPr>
      <w:r w:rsidRPr="0076247E">
        <w:rPr>
          <w:sz w:val="20"/>
          <w:lang w:eastAsia="en-GB"/>
        </w:rPr>
        <w:t xml:space="preserve">            # This path is the best until now. Record it!</w:t>
      </w:r>
    </w:p>
    <w:p w14:paraId="2F9C0C70" w14:textId="10B67930" w:rsidR="0071280D" w:rsidRPr="0076247E" w:rsidRDefault="0071280D" w:rsidP="0071280D">
      <w:pPr>
        <w:spacing w:after="0" w:line="240" w:lineRule="auto"/>
        <w:rPr>
          <w:sz w:val="20"/>
          <w:lang w:eastAsia="en-GB"/>
        </w:rPr>
      </w:pPr>
      <w:r w:rsidRPr="0076247E">
        <w:rPr>
          <w:sz w:val="20"/>
          <w:lang w:eastAsia="en-GB"/>
        </w:rPr>
        <w:t xml:space="preserve">            cameFrom[neighbour] := current</w:t>
      </w:r>
    </w:p>
    <w:p w14:paraId="1095ED25" w14:textId="1E06AE69" w:rsidR="0071280D" w:rsidRPr="0076247E" w:rsidRDefault="0071280D" w:rsidP="0071280D">
      <w:pPr>
        <w:spacing w:after="0" w:line="240" w:lineRule="auto"/>
        <w:rPr>
          <w:sz w:val="20"/>
          <w:lang w:eastAsia="en-GB"/>
        </w:rPr>
      </w:pPr>
      <w:r w:rsidRPr="0076247E">
        <w:rPr>
          <w:sz w:val="20"/>
          <w:lang w:eastAsia="en-GB"/>
        </w:rPr>
        <w:t xml:space="preserve">            gScore[neighbour] := tentative_gScore</w:t>
      </w:r>
    </w:p>
    <w:p w14:paraId="3D940954" w14:textId="5723A316" w:rsidR="00F410EC" w:rsidRPr="0076247E" w:rsidRDefault="0071280D" w:rsidP="0071280D">
      <w:pPr>
        <w:spacing w:after="0" w:line="240" w:lineRule="auto"/>
        <w:rPr>
          <w:sz w:val="20"/>
          <w:lang w:eastAsia="en-GB"/>
        </w:rPr>
      </w:pPr>
      <w:r w:rsidRPr="0076247E">
        <w:rPr>
          <w:sz w:val="20"/>
          <w:lang w:eastAsia="en-GB"/>
        </w:rPr>
        <w:t xml:space="preserve">            fScore[neighbour] := gScore[neighbour] + heuristic_cost_estimate(neighbour, goal)</w:t>
      </w:r>
      <w:r w:rsidR="00544E64" w:rsidRPr="0076247E">
        <w:rPr>
          <w:sz w:val="20"/>
          <w:lang w:eastAsia="en-GB"/>
        </w:rPr>
        <w:t xml:space="preserve">   </w:t>
      </w:r>
    </w:p>
    <w:sectPr w:rsidR="00F410EC" w:rsidRPr="0076247E" w:rsidSect="008E16CE">
      <w:headerReference w:type="default" r:id="rId15"/>
      <w:footerReference w:type="default" r:id="rId16"/>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6381AD" w14:textId="77777777" w:rsidR="00707412" w:rsidRDefault="00707412" w:rsidP="004A7F99">
      <w:pPr>
        <w:spacing w:after="0" w:line="240" w:lineRule="auto"/>
      </w:pPr>
      <w:r>
        <w:separator/>
      </w:r>
    </w:p>
  </w:endnote>
  <w:endnote w:type="continuationSeparator" w:id="0">
    <w:p w14:paraId="0B0733BC" w14:textId="77777777" w:rsidR="00707412" w:rsidRDefault="00707412" w:rsidP="004A7F99">
      <w:pPr>
        <w:spacing w:after="0" w:line="240" w:lineRule="auto"/>
      </w:pPr>
      <w:r>
        <w:continuationSeparator/>
      </w:r>
    </w:p>
  </w:endnote>
  <w:endnote w:type="continuationNotice" w:id="1">
    <w:p w14:paraId="11B8FC9A" w14:textId="77777777" w:rsidR="00707412" w:rsidRDefault="007074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cadeClassic">
    <w:altName w:val="Calibri"/>
    <w:panose1 w:val="020B0604020202020204"/>
    <w:charset w:val="00"/>
    <w:family w:val="auto"/>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960207"/>
      <w:docPartObj>
        <w:docPartGallery w:val="Page Numbers (Bottom of Page)"/>
        <w:docPartUnique/>
      </w:docPartObj>
    </w:sdtPr>
    <w:sdtEndPr>
      <w:rPr>
        <w:color w:val="7F7F7F" w:themeColor="background1" w:themeShade="7F"/>
        <w:spacing w:val="60"/>
      </w:rPr>
    </w:sdtEndPr>
    <w:sdtContent>
      <w:p w14:paraId="74BB7363" w14:textId="77777777" w:rsidR="00F92A37" w:rsidRDefault="00F92A3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578BC" w:rsidRPr="006578BC">
          <w:rPr>
            <w:b/>
            <w:bCs/>
            <w:noProof/>
          </w:rPr>
          <w:t>8</w:t>
        </w:r>
        <w:r>
          <w:rPr>
            <w:b/>
            <w:bCs/>
            <w:noProof/>
          </w:rPr>
          <w:fldChar w:fldCharType="end"/>
        </w:r>
        <w:r>
          <w:rPr>
            <w:b/>
            <w:bCs/>
          </w:rPr>
          <w:t xml:space="preserve"> | </w:t>
        </w:r>
        <w:r>
          <w:rPr>
            <w:color w:val="7F7F7F" w:themeColor="background1" w:themeShade="7F"/>
            <w:spacing w:val="60"/>
          </w:rPr>
          <w:t>Page</w:t>
        </w:r>
      </w:p>
    </w:sdtContent>
  </w:sdt>
  <w:p w14:paraId="74BB7364" w14:textId="77777777" w:rsidR="00F92A37" w:rsidRDefault="00F92A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782883" w14:textId="77777777" w:rsidR="00707412" w:rsidRDefault="00707412" w:rsidP="004A7F99">
      <w:pPr>
        <w:spacing w:after="0" w:line="240" w:lineRule="auto"/>
      </w:pPr>
      <w:r>
        <w:separator/>
      </w:r>
    </w:p>
  </w:footnote>
  <w:footnote w:type="continuationSeparator" w:id="0">
    <w:p w14:paraId="61AA000C" w14:textId="77777777" w:rsidR="00707412" w:rsidRDefault="00707412" w:rsidP="004A7F99">
      <w:pPr>
        <w:spacing w:after="0" w:line="240" w:lineRule="auto"/>
      </w:pPr>
      <w:r>
        <w:continuationSeparator/>
      </w:r>
    </w:p>
  </w:footnote>
  <w:footnote w:type="continuationNotice" w:id="1">
    <w:p w14:paraId="50E5D1C3" w14:textId="77777777" w:rsidR="00707412" w:rsidRDefault="007074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B7362" w14:textId="1DEC3C09" w:rsidR="00F92A37" w:rsidRPr="004A7F99" w:rsidRDefault="00F92A37" w:rsidP="004A7F99">
    <w:pPr>
      <w:pStyle w:val="Header"/>
      <w:jc w:val="right"/>
      <w:rPr>
        <w:rFonts w:ascii="Arial" w:hAnsi="Arial" w:cs="Arial"/>
        <w:lang w:val="en-US"/>
      </w:rPr>
    </w:pPr>
    <w:r w:rsidRPr="004A7F99">
      <w:rPr>
        <w:rFonts w:ascii="Arial" w:hAnsi="Arial" w:cs="Arial"/>
        <w:lang w:val="en-US"/>
      </w:rPr>
      <w:ptab w:relativeTo="margin" w:alignment="center" w:leader="none"/>
    </w:r>
    <w:r>
      <w:rPr>
        <w:rFonts w:ascii="Arial" w:hAnsi="Arial" w:cs="Arial"/>
        <w:lang w:val="en-US"/>
      </w:rPr>
      <w:t>PAC - MAN</w:t>
    </w:r>
    <w:r w:rsidRPr="004A7F99">
      <w:rPr>
        <w:rFonts w:ascii="Arial" w:hAnsi="Arial" w:cs="Arial"/>
        <w:lang w:val="en-US"/>
      </w:rPr>
      <w:ptab w:relativeTo="margin" w:alignment="right" w:leader="none"/>
    </w:r>
    <w:r>
      <w:rPr>
        <w:rFonts w:ascii="Arial" w:hAnsi="Arial" w:cs="Arial"/>
        <w:lang w:val="en-US"/>
      </w:rPr>
      <w:t>Will Evans 64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62191"/>
    <w:multiLevelType w:val="hybridMultilevel"/>
    <w:tmpl w:val="2C4A6B8A"/>
    <w:lvl w:ilvl="0" w:tplc="936E785E">
      <w:start w:val="1"/>
      <w:numFmt w:val="bullet"/>
      <w:lvlText w:val=""/>
      <w:lvlJc w:val="left"/>
      <w:pPr>
        <w:ind w:left="567" w:hanging="454"/>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E755FB"/>
    <w:multiLevelType w:val="hybridMultilevel"/>
    <w:tmpl w:val="78FA8508"/>
    <w:lvl w:ilvl="0" w:tplc="24121088">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401AA5"/>
    <w:multiLevelType w:val="hybridMultilevel"/>
    <w:tmpl w:val="F7089744"/>
    <w:lvl w:ilvl="0" w:tplc="41C44E86">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C45801"/>
    <w:multiLevelType w:val="hybridMultilevel"/>
    <w:tmpl w:val="42B470F8"/>
    <w:lvl w:ilvl="0" w:tplc="D548B04E">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A1492B"/>
    <w:multiLevelType w:val="hybridMultilevel"/>
    <w:tmpl w:val="56E8831C"/>
    <w:lvl w:ilvl="0" w:tplc="CB449C28">
      <w:start w:val="1"/>
      <w:numFmt w:val="bullet"/>
      <w:lvlText w:val=""/>
      <w:lvlJc w:val="left"/>
      <w:pPr>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7846AB6"/>
    <w:multiLevelType w:val="hybridMultilevel"/>
    <w:tmpl w:val="5178C27C"/>
    <w:lvl w:ilvl="0" w:tplc="0809000F">
      <w:start w:val="1"/>
      <w:numFmt w:val="decimal"/>
      <w:lvlText w:val="%1."/>
      <w:lvlJc w:val="left"/>
      <w:pPr>
        <w:ind w:left="567" w:hanging="454"/>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B9D108E"/>
    <w:multiLevelType w:val="hybridMultilevel"/>
    <w:tmpl w:val="000418C2"/>
    <w:lvl w:ilvl="0" w:tplc="36B6712C">
      <w:start w:val="1"/>
      <w:numFmt w:val="bullet"/>
      <w:lvlText w:val=""/>
      <w:lvlJc w:val="left"/>
      <w:pPr>
        <w:tabs>
          <w:tab w:val="num" w:pos="567"/>
        </w:tabs>
        <w:ind w:left="567" w:hanging="454"/>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CB08AB"/>
    <w:multiLevelType w:val="hybridMultilevel"/>
    <w:tmpl w:val="9662B3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12644EA"/>
    <w:multiLevelType w:val="hybridMultilevel"/>
    <w:tmpl w:val="EC2AC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0A5A05"/>
    <w:multiLevelType w:val="hybridMultilevel"/>
    <w:tmpl w:val="DA6AD850"/>
    <w:lvl w:ilvl="0" w:tplc="20D869BC">
      <w:start w:val="1"/>
      <w:numFmt w:val="decimal"/>
      <w:lvlText w:val="%1."/>
      <w:lvlJc w:val="left"/>
      <w:pPr>
        <w:tabs>
          <w:tab w:val="num" w:pos="113"/>
        </w:tabs>
        <w:ind w:left="567" w:hanging="45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EF399C"/>
    <w:multiLevelType w:val="multilevel"/>
    <w:tmpl w:val="4B8222C6"/>
    <w:lvl w:ilvl="0">
      <w:start w:val="1"/>
      <w:numFmt w:val="decimal"/>
      <w:suff w:val="nothing"/>
      <w:lvlText w:val="%1"/>
      <w:lvlJc w:val="left"/>
      <w:pPr>
        <w:ind w:left="0" w:firstLine="113"/>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047" w:hanging="720"/>
      </w:pPr>
      <w:rPr>
        <w:rFonts w:hint="default"/>
      </w:rPr>
    </w:lvl>
    <w:lvl w:ilvl="3">
      <w:start w:val="1"/>
      <w:numFmt w:val="decimal"/>
      <w:isLgl/>
      <w:lvlText w:val="%1.%2.%3.%4"/>
      <w:lvlJc w:val="left"/>
      <w:pPr>
        <w:ind w:left="2654" w:hanging="720"/>
      </w:pPr>
      <w:rPr>
        <w:rFonts w:hint="default"/>
      </w:rPr>
    </w:lvl>
    <w:lvl w:ilvl="4">
      <w:start w:val="1"/>
      <w:numFmt w:val="decimal"/>
      <w:isLgl/>
      <w:lvlText w:val="%1.%2.%3.%4.%5"/>
      <w:lvlJc w:val="left"/>
      <w:pPr>
        <w:ind w:left="3621" w:hanging="1080"/>
      </w:pPr>
      <w:rPr>
        <w:rFonts w:hint="default"/>
      </w:rPr>
    </w:lvl>
    <w:lvl w:ilvl="5">
      <w:start w:val="1"/>
      <w:numFmt w:val="decimal"/>
      <w:isLgl/>
      <w:lvlText w:val="%1.%2.%3.%4.%5.%6"/>
      <w:lvlJc w:val="left"/>
      <w:pPr>
        <w:ind w:left="4228" w:hanging="1080"/>
      </w:pPr>
      <w:rPr>
        <w:rFonts w:hint="default"/>
      </w:rPr>
    </w:lvl>
    <w:lvl w:ilvl="6">
      <w:start w:val="1"/>
      <w:numFmt w:val="decimal"/>
      <w:isLgl/>
      <w:lvlText w:val="%1.%2.%3.%4.%5.%6.%7"/>
      <w:lvlJc w:val="left"/>
      <w:pPr>
        <w:ind w:left="5195" w:hanging="1440"/>
      </w:pPr>
      <w:rPr>
        <w:rFonts w:hint="default"/>
      </w:rPr>
    </w:lvl>
    <w:lvl w:ilvl="7">
      <w:start w:val="1"/>
      <w:numFmt w:val="decimal"/>
      <w:isLgl/>
      <w:lvlText w:val="%1.%2.%3.%4.%5.%6.%7.%8"/>
      <w:lvlJc w:val="left"/>
      <w:pPr>
        <w:ind w:left="5802" w:hanging="1440"/>
      </w:pPr>
      <w:rPr>
        <w:rFonts w:hint="default"/>
      </w:rPr>
    </w:lvl>
    <w:lvl w:ilvl="8">
      <w:start w:val="1"/>
      <w:numFmt w:val="decimal"/>
      <w:isLgl/>
      <w:lvlText w:val="%1.%2.%3.%4.%5.%6.%7.%8.%9"/>
      <w:lvlJc w:val="left"/>
      <w:pPr>
        <w:ind w:left="6769" w:hanging="1800"/>
      </w:pPr>
      <w:rPr>
        <w:rFonts w:hint="default"/>
      </w:rPr>
    </w:lvl>
  </w:abstractNum>
  <w:abstractNum w:abstractNumId="11" w15:restartNumberingAfterBreak="0">
    <w:nsid w:val="71FA431E"/>
    <w:multiLevelType w:val="hybridMultilevel"/>
    <w:tmpl w:val="37F4E978"/>
    <w:lvl w:ilvl="0" w:tplc="9970C44C">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D020E4"/>
    <w:multiLevelType w:val="hybridMultilevel"/>
    <w:tmpl w:val="CA908F5E"/>
    <w:lvl w:ilvl="0" w:tplc="A9C6B718">
      <w:start w:val="1"/>
      <w:numFmt w:val="decimal"/>
      <w:lvlText w:val="%1."/>
      <w:lvlJc w:val="left"/>
      <w:pPr>
        <w:tabs>
          <w:tab w:val="num" w:pos="567"/>
        </w:tabs>
        <w:ind w:left="567" w:hanging="45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5"/>
  </w:num>
  <w:num w:numId="5">
    <w:abstractNumId w:val="2"/>
  </w:num>
  <w:num w:numId="6">
    <w:abstractNumId w:val="3"/>
  </w:num>
  <w:num w:numId="7">
    <w:abstractNumId w:val="11"/>
  </w:num>
  <w:num w:numId="8">
    <w:abstractNumId w:val="1"/>
  </w:num>
  <w:num w:numId="9">
    <w:abstractNumId w:val="12"/>
  </w:num>
  <w:num w:numId="10">
    <w:abstractNumId w:val="7"/>
  </w:num>
  <w:num w:numId="11">
    <w:abstractNumId w:val="9"/>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9"/>
  <w:revisionView w:formatting="0"/>
  <w:defaultTabStop w:val="720"/>
  <w:characterSpacingControl w:val="doNotCompress"/>
  <w:hdrShapeDefaults>
    <o:shapedefaults v:ext="edit" spidmax="5122"/>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TEwMTEyMbE0NTRW0lEKTi0uzszPAykwNKgFABUbxB4tAAAA"/>
  </w:docVars>
  <w:rsids>
    <w:rsidRoot w:val="004A7F99"/>
    <w:rsid w:val="00013625"/>
    <w:rsid w:val="00022B96"/>
    <w:rsid w:val="0002581A"/>
    <w:rsid w:val="00035933"/>
    <w:rsid w:val="00037B2B"/>
    <w:rsid w:val="00037CE8"/>
    <w:rsid w:val="00042494"/>
    <w:rsid w:val="0005252C"/>
    <w:rsid w:val="00072B0D"/>
    <w:rsid w:val="00081725"/>
    <w:rsid w:val="000853B6"/>
    <w:rsid w:val="00086BC2"/>
    <w:rsid w:val="00087B51"/>
    <w:rsid w:val="00097783"/>
    <w:rsid w:val="000A5532"/>
    <w:rsid w:val="000B3EB9"/>
    <w:rsid w:val="000B4F36"/>
    <w:rsid w:val="000B5901"/>
    <w:rsid w:val="000B6CF6"/>
    <w:rsid w:val="000B78ED"/>
    <w:rsid w:val="000C1065"/>
    <w:rsid w:val="000C28D0"/>
    <w:rsid w:val="000C2B82"/>
    <w:rsid w:val="000D0678"/>
    <w:rsid w:val="000D2A8A"/>
    <w:rsid w:val="000D4755"/>
    <w:rsid w:val="000D53F8"/>
    <w:rsid w:val="000E3913"/>
    <w:rsid w:val="000F0D37"/>
    <w:rsid w:val="00104274"/>
    <w:rsid w:val="00106DCA"/>
    <w:rsid w:val="00115AF5"/>
    <w:rsid w:val="00127513"/>
    <w:rsid w:val="00143938"/>
    <w:rsid w:val="0014450B"/>
    <w:rsid w:val="00145DA8"/>
    <w:rsid w:val="001520C2"/>
    <w:rsid w:val="001762E5"/>
    <w:rsid w:val="001815AE"/>
    <w:rsid w:val="00181618"/>
    <w:rsid w:val="00184F46"/>
    <w:rsid w:val="001865C8"/>
    <w:rsid w:val="00190D92"/>
    <w:rsid w:val="001955A9"/>
    <w:rsid w:val="0019750D"/>
    <w:rsid w:val="001A018C"/>
    <w:rsid w:val="001A287B"/>
    <w:rsid w:val="001A664F"/>
    <w:rsid w:val="001A6C24"/>
    <w:rsid w:val="001B1D2B"/>
    <w:rsid w:val="001B6BD1"/>
    <w:rsid w:val="001D4553"/>
    <w:rsid w:val="001D512B"/>
    <w:rsid w:val="001D59A8"/>
    <w:rsid w:val="001D66B0"/>
    <w:rsid w:val="001E3395"/>
    <w:rsid w:val="001F05DA"/>
    <w:rsid w:val="001F15D7"/>
    <w:rsid w:val="001F430D"/>
    <w:rsid w:val="00207737"/>
    <w:rsid w:val="00225784"/>
    <w:rsid w:val="0023089D"/>
    <w:rsid w:val="00233F7A"/>
    <w:rsid w:val="002379EA"/>
    <w:rsid w:val="00240CDB"/>
    <w:rsid w:val="00241AE5"/>
    <w:rsid w:val="00241D49"/>
    <w:rsid w:val="002423F5"/>
    <w:rsid w:val="002428D8"/>
    <w:rsid w:val="002461DF"/>
    <w:rsid w:val="0025390C"/>
    <w:rsid w:val="00257079"/>
    <w:rsid w:val="002625F2"/>
    <w:rsid w:val="0026725D"/>
    <w:rsid w:val="00274202"/>
    <w:rsid w:val="0029222C"/>
    <w:rsid w:val="002933D6"/>
    <w:rsid w:val="002938E1"/>
    <w:rsid w:val="00295639"/>
    <w:rsid w:val="00296D43"/>
    <w:rsid w:val="00297E2E"/>
    <w:rsid w:val="002A0C4E"/>
    <w:rsid w:val="002A5AE6"/>
    <w:rsid w:val="002A5C22"/>
    <w:rsid w:val="002A7C69"/>
    <w:rsid w:val="002B0B80"/>
    <w:rsid w:val="002C0C3E"/>
    <w:rsid w:val="002C1DE6"/>
    <w:rsid w:val="002C4B9D"/>
    <w:rsid w:val="002C5731"/>
    <w:rsid w:val="002D4ABF"/>
    <w:rsid w:val="002D5481"/>
    <w:rsid w:val="002D6F4D"/>
    <w:rsid w:val="002E5847"/>
    <w:rsid w:val="002F190A"/>
    <w:rsid w:val="00302869"/>
    <w:rsid w:val="003028ED"/>
    <w:rsid w:val="0030299E"/>
    <w:rsid w:val="003033B2"/>
    <w:rsid w:val="003036AB"/>
    <w:rsid w:val="00304CA4"/>
    <w:rsid w:val="00305C0D"/>
    <w:rsid w:val="00314C47"/>
    <w:rsid w:val="003165E8"/>
    <w:rsid w:val="00317A79"/>
    <w:rsid w:val="00323C39"/>
    <w:rsid w:val="003245B8"/>
    <w:rsid w:val="00325A99"/>
    <w:rsid w:val="0032718A"/>
    <w:rsid w:val="00332807"/>
    <w:rsid w:val="00333877"/>
    <w:rsid w:val="003408C3"/>
    <w:rsid w:val="0034477A"/>
    <w:rsid w:val="00344E52"/>
    <w:rsid w:val="00351D33"/>
    <w:rsid w:val="00357229"/>
    <w:rsid w:val="0035770F"/>
    <w:rsid w:val="0036122B"/>
    <w:rsid w:val="0036631C"/>
    <w:rsid w:val="00373B1C"/>
    <w:rsid w:val="00375198"/>
    <w:rsid w:val="00375249"/>
    <w:rsid w:val="0037721A"/>
    <w:rsid w:val="00385B31"/>
    <w:rsid w:val="00393EF8"/>
    <w:rsid w:val="003A2D90"/>
    <w:rsid w:val="003B2019"/>
    <w:rsid w:val="003B7E42"/>
    <w:rsid w:val="003C34A1"/>
    <w:rsid w:val="003C7D14"/>
    <w:rsid w:val="003D2C85"/>
    <w:rsid w:val="003D311F"/>
    <w:rsid w:val="003D6476"/>
    <w:rsid w:val="003D77EF"/>
    <w:rsid w:val="003E0C02"/>
    <w:rsid w:val="003E1953"/>
    <w:rsid w:val="003E2C9E"/>
    <w:rsid w:val="003E754A"/>
    <w:rsid w:val="00407E8F"/>
    <w:rsid w:val="00410661"/>
    <w:rsid w:val="00426058"/>
    <w:rsid w:val="00434B8C"/>
    <w:rsid w:val="00435450"/>
    <w:rsid w:val="00440A80"/>
    <w:rsid w:val="00440CF2"/>
    <w:rsid w:val="00447CC6"/>
    <w:rsid w:val="004502D2"/>
    <w:rsid w:val="0045713C"/>
    <w:rsid w:val="00457DDC"/>
    <w:rsid w:val="00466FC7"/>
    <w:rsid w:val="00467F83"/>
    <w:rsid w:val="00474572"/>
    <w:rsid w:val="00476A8F"/>
    <w:rsid w:val="004805A5"/>
    <w:rsid w:val="00486787"/>
    <w:rsid w:val="00491860"/>
    <w:rsid w:val="004A46E4"/>
    <w:rsid w:val="004A5736"/>
    <w:rsid w:val="004A5842"/>
    <w:rsid w:val="004A629B"/>
    <w:rsid w:val="004A7F99"/>
    <w:rsid w:val="004B2D96"/>
    <w:rsid w:val="004B6B22"/>
    <w:rsid w:val="004C334A"/>
    <w:rsid w:val="004D252E"/>
    <w:rsid w:val="004D2AEE"/>
    <w:rsid w:val="004D6F60"/>
    <w:rsid w:val="004E4FC1"/>
    <w:rsid w:val="004F5B85"/>
    <w:rsid w:val="00500EC2"/>
    <w:rsid w:val="00516A22"/>
    <w:rsid w:val="00516B63"/>
    <w:rsid w:val="005357D2"/>
    <w:rsid w:val="00542347"/>
    <w:rsid w:val="00544E64"/>
    <w:rsid w:val="005452B3"/>
    <w:rsid w:val="00547385"/>
    <w:rsid w:val="00550F91"/>
    <w:rsid w:val="005549D3"/>
    <w:rsid w:val="00556B4A"/>
    <w:rsid w:val="00557F81"/>
    <w:rsid w:val="00561BF7"/>
    <w:rsid w:val="00565F14"/>
    <w:rsid w:val="00567B27"/>
    <w:rsid w:val="00572981"/>
    <w:rsid w:val="005765F5"/>
    <w:rsid w:val="005838FC"/>
    <w:rsid w:val="005A1102"/>
    <w:rsid w:val="005A1541"/>
    <w:rsid w:val="005A3F01"/>
    <w:rsid w:val="005B109C"/>
    <w:rsid w:val="005B1B9A"/>
    <w:rsid w:val="005C2FA6"/>
    <w:rsid w:val="005C6E71"/>
    <w:rsid w:val="005C6FAF"/>
    <w:rsid w:val="005D2D4F"/>
    <w:rsid w:val="005D2EC7"/>
    <w:rsid w:val="00610475"/>
    <w:rsid w:val="006139DD"/>
    <w:rsid w:val="006152C8"/>
    <w:rsid w:val="00620EB7"/>
    <w:rsid w:val="00622928"/>
    <w:rsid w:val="00626A47"/>
    <w:rsid w:val="0063067B"/>
    <w:rsid w:val="00631124"/>
    <w:rsid w:val="0063186F"/>
    <w:rsid w:val="0063322F"/>
    <w:rsid w:val="00657440"/>
    <w:rsid w:val="006578BC"/>
    <w:rsid w:val="006614FE"/>
    <w:rsid w:val="00674B7B"/>
    <w:rsid w:val="00677A9C"/>
    <w:rsid w:val="00687965"/>
    <w:rsid w:val="006909C1"/>
    <w:rsid w:val="006A7F1E"/>
    <w:rsid w:val="006B01D4"/>
    <w:rsid w:val="006B1FFF"/>
    <w:rsid w:val="006B2FA3"/>
    <w:rsid w:val="006B5160"/>
    <w:rsid w:val="006B6D02"/>
    <w:rsid w:val="006D0B73"/>
    <w:rsid w:val="006D5318"/>
    <w:rsid w:val="006D6941"/>
    <w:rsid w:val="006E0CCE"/>
    <w:rsid w:val="006E59A4"/>
    <w:rsid w:val="006F1D45"/>
    <w:rsid w:val="006F43E1"/>
    <w:rsid w:val="006F660C"/>
    <w:rsid w:val="00702CBC"/>
    <w:rsid w:val="007037F5"/>
    <w:rsid w:val="007061F3"/>
    <w:rsid w:val="00707412"/>
    <w:rsid w:val="0071280D"/>
    <w:rsid w:val="00714D6C"/>
    <w:rsid w:val="00723131"/>
    <w:rsid w:val="007253E9"/>
    <w:rsid w:val="00726EA8"/>
    <w:rsid w:val="007271F4"/>
    <w:rsid w:val="007278B8"/>
    <w:rsid w:val="00727F63"/>
    <w:rsid w:val="00736F57"/>
    <w:rsid w:val="00742A16"/>
    <w:rsid w:val="00745F87"/>
    <w:rsid w:val="00747EF4"/>
    <w:rsid w:val="00762262"/>
    <w:rsid w:val="0076247E"/>
    <w:rsid w:val="00764142"/>
    <w:rsid w:val="00766670"/>
    <w:rsid w:val="00766B5D"/>
    <w:rsid w:val="00767AB6"/>
    <w:rsid w:val="00774CAF"/>
    <w:rsid w:val="00775BDC"/>
    <w:rsid w:val="007774A6"/>
    <w:rsid w:val="007821ED"/>
    <w:rsid w:val="007931F7"/>
    <w:rsid w:val="0079747C"/>
    <w:rsid w:val="007A2B05"/>
    <w:rsid w:val="007B1FE1"/>
    <w:rsid w:val="007B2BF6"/>
    <w:rsid w:val="007B57D1"/>
    <w:rsid w:val="007B6135"/>
    <w:rsid w:val="007C1C33"/>
    <w:rsid w:val="007C3F3D"/>
    <w:rsid w:val="007C6CD3"/>
    <w:rsid w:val="007D160A"/>
    <w:rsid w:val="007D2F9C"/>
    <w:rsid w:val="007D56E9"/>
    <w:rsid w:val="007D5955"/>
    <w:rsid w:val="007D64D9"/>
    <w:rsid w:val="007E2094"/>
    <w:rsid w:val="007E3CBC"/>
    <w:rsid w:val="007E5746"/>
    <w:rsid w:val="007F2C5B"/>
    <w:rsid w:val="007F5AD7"/>
    <w:rsid w:val="007F66E2"/>
    <w:rsid w:val="008017B3"/>
    <w:rsid w:val="008148D5"/>
    <w:rsid w:val="00831ABE"/>
    <w:rsid w:val="008359BC"/>
    <w:rsid w:val="008439ED"/>
    <w:rsid w:val="0085271A"/>
    <w:rsid w:val="00853071"/>
    <w:rsid w:val="0085311E"/>
    <w:rsid w:val="00854F9E"/>
    <w:rsid w:val="008577FD"/>
    <w:rsid w:val="0086008E"/>
    <w:rsid w:val="00860B79"/>
    <w:rsid w:val="00871EEF"/>
    <w:rsid w:val="008726F5"/>
    <w:rsid w:val="0087550A"/>
    <w:rsid w:val="00877861"/>
    <w:rsid w:val="008818C0"/>
    <w:rsid w:val="00890717"/>
    <w:rsid w:val="00894ACB"/>
    <w:rsid w:val="008A4D53"/>
    <w:rsid w:val="008B52BA"/>
    <w:rsid w:val="008C1C44"/>
    <w:rsid w:val="008E0CAF"/>
    <w:rsid w:val="008E16CE"/>
    <w:rsid w:val="008E22CB"/>
    <w:rsid w:val="008E70C9"/>
    <w:rsid w:val="008F07AD"/>
    <w:rsid w:val="00901E93"/>
    <w:rsid w:val="00902666"/>
    <w:rsid w:val="00912AE2"/>
    <w:rsid w:val="00925F6D"/>
    <w:rsid w:val="00941F86"/>
    <w:rsid w:val="00942605"/>
    <w:rsid w:val="00950024"/>
    <w:rsid w:val="00951B87"/>
    <w:rsid w:val="00954590"/>
    <w:rsid w:val="009602C8"/>
    <w:rsid w:val="009655B6"/>
    <w:rsid w:val="0096688E"/>
    <w:rsid w:val="009670A6"/>
    <w:rsid w:val="00971036"/>
    <w:rsid w:val="009717AA"/>
    <w:rsid w:val="00975348"/>
    <w:rsid w:val="00981D26"/>
    <w:rsid w:val="00983C34"/>
    <w:rsid w:val="00984FB1"/>
    <w:rsid w:val="00985735"/>
    <w:rsid w:val="00994789"/>
    <w:rsid w:val="00995326"/>
    <w:rsid w:val="009977D2"/>
    <w:rsid w:val="009A1C4B"/>
    <w:rsid w:val="009A3B67"/>
    <w:rsid w:val="009A4169"/>
    <w:rsid w:val="009A5A55"/>
    <w:rsid w:val="009A5B5D"/>
    <w:rsid w:val="009C1A28"/>
    <w:rsid w:val="009C519F"/>
    <w:rsid w:val="009D47B1"/>
    <w:rsid w:val="009E5D73"/>
    <w:rsid w:val="009E602B"/>
    <w:rsid w:val="009F0A80"/>
    <w:rsid w:val="00A03DF4"/>
    <w:rsid w:val="00A0698D"/>
    <w:rsid w:val="00A1160A"/>
    <w:rsid w:val="00A23E04"/>
    <w:rsid w:val="00A26F34"/>
    <w:rsid w:val="00A3032A"/>
    <w:rsid w:val="00A31984"/>
    <w:rsid w:val="00A335BE"/>
    <w:rsid w:val="00A35D12"/>
    <w:rsid w:val="00A47ED8"/>
    <w:rsid w:val="00A500A6"/>
    <w:rsid w:val="00A520E9"/>
    <w:rsid w:val="00A5225B"/>
    <w:rsid w:val="00A544CC"/>
    <w:rsid w:val="00A55FFE"/>
    <w:rsid w:val="00A618A8"/>
    <w:rsid w:val="00A7692A"/>
    <w:rsid w:val="00A80D96"/>
    <w:rsid w:val="00A82BE6"/>
    <w:rsid w:val="00A84EFF"/>
    <w:rsid w:val="00A858AC"/>
    <w:rsid w:val="00A91D73"/>
    <w:rsid w:val="00A933D2"/>
    <w:rsid w:val="00A97944"/>
    <w:rsid w:val="00AA57FB"/>
    <w:rsid w:val="00AB284B"/>
    <w:rsid w:val="00AB7097"/>
    <w:rsid w:val="00AB71CA"/>
    <w:rsid w:val="00AC46EF"/>
    <w:rsid w:val="00AC5789"/>
    <w:rsid w:val="00AD1BFE"/>
    <w:rsid w:val="00AD2B12"/>
    <w:rsid w:val="00AD5818"/>
    <w:rsid w:val="00AD7875"/>
    <w:rsid w:val="00AF10CD"/>
    <w:rsid w:val="00AF5C2C"/>
    <w:rsid w:val="00B02A13"/>
    <w:rsid w:val="00B0587F"/>
    <w:rsid w:val="00B05BA9"/>
    <w:rsid w:val="00B069E9"/>
    <w:rsid w:val="00B07317"/>
    <w:rsid w:val="00B1468D"/>
    <w:rsid w:val="00B1724E"/>
    <w:rsid w:val="00B20F5A"/>
    <w:rsid w:val="00B2622A"/>
    <w:rsid w:val="00B336F9"/>
    <w:rsid w:val="00B41EFE"/>
    <w:rsid w:val="00B42E2E"/>
    <w:rsid w:val="00B43248"/>
    <w:rsid w:val="00B467BC"/>
    <w:rsid w:val="00B50068"/>
    <w:rsid w:val="00B52C26"/>
    <w:rsid w:val="00B52CA7"/>
    <w:rsid w:val="00B636E9"/>
    <w:rsid w:val="00B64993"/>
    <w:rsid w:val="00B67954"/>
    <w:rsid w:val="00B76679"/>
    <w:rsid w:val="00B8030F"/>
    <w:rsid w:val="00B91113"/>
    <w:rsid w:val="00BA0859"/>
    <w:rsid w:val="00BA1134"/>
    <w:rsid w:val="00BA621D"/>
    <w:rsid w:val="00BB5F11"/>
    <w:rsid w:val="00BC005B"/>
    <w:rsid w:val="00BD09D9"/>
    <w:rsid w:val="00BD26EF"/>
    <w:rsid w:val="00BD2D74"/>
    <w:rsid w:val="00BD4165"/>
    <w:rsid w:val="00BE1361"/>
    <w:rsid w:val="00BF6B20"/>
    <w:rsid w:val="00C0314F"/>
    <w:rsid w:val="00C03B09"/>
    <w:rsid w:val="00C11269"/>
    <w:rsid w:val="00C15EA6"/>
    <w:rsid w:val="00C27B5C"/>
    <w:rsid w:val="00C3139E"/>
    <w:rsid w:val="00C31C46"/>
    <w:rsid w:val="00C41E19"/>
    <w:rsid w:val="00C43B98"/>
    <w:rsid w:val="00C55038"/>
    <w:rsid w:val="00C55899"/>
    <w:rsid w:val="00C568A7"/>
    <w:rsid w:val="00C612BA"/>
    <w:rsid w:val="00C61EB0"/>
    <w:rsid w:val="00C6329F"/>
    <w:rsid w:val="00C65B15"/>
    <w:rsid w:val="00C73574"/>
    <w:rsid w:val="00C74CA0"/>
    <w:rsid w:val="00C75210"/>
    <w:rsid w:val="00C84DC1"/>
    <w:rsid w:val="00C86965"/>
    <w:rsid w:val="00C92E5B"/>
    <w:rsid w:val="00C95CDC"/>
    <w:rsid w:val="00C97774"/>
    <w:rsid w:val="00CB4968"/>
    <w:rsid w:val="00CB4F92"/>
    <w:rsid w:val="00CB4FA6"/>
    <w:rsid w:val="00CC481E"/>
    <w:rsid w:val="00CD0586"/>
    <w:rsid w:val="00CE451C"/>
    <w:rsid w:val="00CE4D6B"/>
    <w:rsid w:val="00CF137D"/>
    <w:rsid w:val="00CF3D10"/>
    <w:rsid w:val="00D03265"/>
    <w:rsid w:val="00D04F3A"/>
    <w:rsid w:val="00D14011"/>
    <w:rsid w:val="00D22DFB"/>
    <w:rsid w:val="00D25731"/>
    <w:rsid w:val="00D30483"/>
    <w:rsid w:val="00D32781"/>
    <w:rsid w:val="00D32C7A"/>
    <w:rsid w:val="00D348D9"/>
    <w:rsid w:val="00D36DC7"/>
    <w:rsid w:val="00D4038B"/>
    <w:rsid w:val="00D40B45"/>
    <w:rsid w:val="00D41487"/>
    <w:rsid w:val="00D41BD1"/>
    <w:rsid w:val="00D5678C"/>
    <w:rsid w:val="00D60099"/>
    <w:rsid w:val="00D64521"/>
    <w:rsid w:val="00D7362E"/>
    <w:rsid w:val="00D752F8"/>
    <w:rsid w:val="00D81F3A"/>
    <w:rsid w:val="00D866B8"/>
    <w:rsid w:val="00D86B6C"/>
    <w:rsid w:val="00D87D7E"/>
    <w:rsid w:val="00D917C3"/>
    <w:rsid w:val="00D94035"/>
    <w:rsid w:val="00D95EE4"/>
    <w:rsid w:val="00D96E6C"/>
    <w:rsid w:val="00DD202A"/>
    <w:rsid w:val="00DD34BF"/>
    <w:rsid w:val="00DD39E7"/>
    <w:rsid w:val="00DD609A"/>
    <w:rsid w:val="00DD74F5"/>
    <w:rsid w:val="00DE194C"/>
    <w:rsid w:val="00DE2B48"/>
    <w:rsid w:val="00DF0CC1"/>
    <w:rsid w:val="00DF63AC"/>
    <w:rsid w:val="00DF7047"/>
    <w:rsid w:val="00DF7430"/>
    <w:rsid w:val="00E0298D"/>
    <w:rsid w:val="00E02BF1"/>
    <w:rsid w:val="00E111B4"/>
    <w:rsid w:val="00E170CD"/>
    <w:rsid w:val="00E202BD"/>
    <w:rsid w:val="00E2145C"/>
    <w:rsid w:val="00E259C8"/>
    <w:rsid w:val="00E300A1"/>
    <w:rsid w:val="00E328D0"/>
    <w:rsid w:val="00E32C32"/>
    <w:rsid w:val="00E34003"/>
    <w:rsid w:val="00E5138F"/>
    <w:rsid w:val="00E52A24"/>
    <w:rsid w:val="00E54C51"/>
    <w:rsid w:val="00E56ED7"/>
    <w:rsid w:val="00E60F64"/>
    <w:rsid w:val="00E6189A"/>
    <w:rsid w:val="00E71A53"/>
    <w:rsid w:val="00E73B7F"/>
    <w:rsid w:val="00E82ADE"/>
    <w:rsid w:val="00E9307A"/>
    <w:rsid w:val="00E93242"/>
    <w:rsid w:val="00E96266"/>
    <w:rsid w:val="00EA458F"/>
    <w:rsid w:val="00EA7064"/>
    <w:rsid w:val="00EA758B"/>
    <w:rsid w:val="00EB1A8D"/>
    <w:rsid w:val="00EB396D"/>
    <w:rsid w:val="00EB4A4C"/>
    <w:rsid w:val="00EC0C55"/>
    <w:rsid w:val="00EC4753"/>
    <w:rsid w:val="00ED014C"/>
    <w:rsid w:val="00ED5B1C"/>
    <w:rsid w:val="00ED744C"/>
    <w:rsid w:val="00ED7D05"/>
    <w:rsid w:val="00EE1D23"/>
    <w:rsid w:val="00EE1D72"/>
    <w:rsid w:val="00EE346E"/>
    <w:rsid w:val="00EE6F3E"/>
    <w:rsid w:val="00EE7E6A"/>
    <w:rsid w:val="00EF09E7"/>
    <w:rsid w:val="00EF2D18"/>
    <w:rsid w:val="00F058E5"/>
    <w:rsid w:val="00F10A30"/>
    <w:rsid w:val="00F118C1"/>
    <w:rsid w:val="00F128E4"/>
    <w:rsid w:val="00F16220"/>
    <w:rsid w:val="00F1697D"/>
    <w:rsid w:val="00F16EB8"/>
    <w:rsid w:val="00F1723E"/>
    <w:rsid w:val="00F20839"/>
    <w:rsid w:val="00F247B4"/>
    <w:rsid w:val="00F25C8E"/>
    <w:rsid w:val="00F30F6D"/>
    <w:rsid w:val="00F34D8D"/>
    <w:rsid w:val="00F410EC"/>
    <w:rsid w:val="00F42704"/>
    <w:rsid w:val="00F4544D"/>
    <w:rsid w:val="00F460F2"/>
    <w:rsid w:val="00F5033D"/>
    <w:rsid w:val="00F5423C"/>
    <w:rsid w:val="00F57AB7"/>
    <w:rsid w:val="00F61D66"/>
    <w:rsid w:val="00F64BED"/>
    <w:rsid w:val="00F65B49"/>
    <w:rsid w:val="00F73129"/>
    <w:rsid w:val="00F75175"/>
    <w:rsid w:val="00F84F6B"/>
    <w:rsid w:val="00F90665"/>
    <w:rsid w:val="00F92A37"/>
    <w:rsid w:val="00F94A43"/>
    <w:rsid w:val="00F94E96"/>
    <w:rsid w:val="00FA212F"/>
    <w:rsid w:val="00FB1CD5"/>
    <w:rsid w:val="00FB37A2"/>
    <w:rsid w:val="00FC342A"/>
    <w:rsid w:val="00FD1199"/>
    <w:rsid w:val="00FE018C"/>
    <w:rsid w:val="00FE1F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14:docId w14:val="74BB72E9"/>
  <w15:chartTrackingRefBased/>
  <w15:docId w15:val="{9FBD216B-7751-1241-8EE8-5A34B3920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2B96"/>
    <w:rPr>
      <w:rFonts w:asciiTheme="majorHAnsi" w:hAnsiTheme="majorHAnsi"/>
      <w:sz w:val="24"/>
    </w:rPr>
  </w:style>
  <w:style w:type="paragraph" w:styleId="Heading1">
    <w:name w:val="heading 1"/>
    <w:basedOn w:val="Normal"/>
    <w:next w:val="Normal"/>
    <w:link w:val="Heading1Char"/>
    <w:uiPriority w:val="9"/>
    <w:qFormat/>
    <w:rsid w:val="00F410EC"/>
    <w:pPr>
      <w:keepNext/>
      <w:keepLines/>
      <w:spacing w:before="240" w:after="0"/>
      <w:outlineLvl w:val="0"/>
    </w:pPr>
    <w:rPr>
      <w:rFonts w:ascii="ArcadeClassic" w:eastAsiaTheme="majorEastAsia" w:hAnsi="ArcadeClassic" w:cstheme="majorBidi"/>
      <w:color w:val="2E74B5" w:themeColor="accent1" w:themeShade="BF"/>
      <w:sz w:val="72"/>
      <w:szCs w:val="32"/>
    </w:rPr>
  </w:style>
  <w:style w:type="paragraph" w:styleId="Heading2">
    <w:name w:val="heading 2"/>
    <w:basedOn w:val="Normal"/>
    <w:next w:val="Normal"/>
    <w:link w:val="Heading2Char"/>
    <w:uiPriority w:val="9"/>
    <w:unhideWhenUsed/>
    <w:qFormat/>
    <w:rsid w:val="00241AE5"/>
    <w:pPr>
      <w:keepNext/>
      <w:keepLines/>
      <w:spacing w:before="360" w:after="0" w:line="240" w:lineRule="auto"/>
      <w:outlineLvl w:val="1"/>
    </w:pPr>
    <w:rPr>
      <w:rFonts w:ascii="ArcadeClassic" w:eastAsiaTheme="majorEastAsia" w:hAnsi="ArcadeClassic" w:cstheme="majorBidi"/>
      <w:b/>
      <w:color w:val="9CC2E5" w:themeColor="accent1" w:themeTint="99"/>
      <w:sz w:val="36"/>
      <w:szCs w:val="26"/>
    </w:rPr>
  </w:style>
  <w:style w:type="paragraph" w:styleId="Heading3">
    <w:name w:val="heading 3"/>
    <w:basedOn w:val="Normal"/>
    <w:next w:val="Normal"/>
    <w:link w:val="Heading3Char"/>
    <w:uiPriority w:val="9"/>
    <w:unhideWhenUsed/>
    <w:qFormat/>
    <w:rsid w:val="00241AE5"/>
    <w:pPr>
      <w:keepNext/>
      <w:keepLines/>
      <w:spacing w:before="40" w:after="0"/>
      <w:outlineLvl w:val="2"/>
    </w:pPr>
    <w:rPr>
      <w:rFonts w:ascii="ArcadeClassic" w:eastAsiaTheme="majorEastAsia" w:hAnsi="ArcadeClassic" w:cstheme="majorBidi"/>
      <w:i/>
      <w:color w:val="9CC2E5" w:themeColor="accent1" w:themeTint="99"/>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7F99"/>
  </w:style>
  <w:style w:type="paragraph" w:styleId="Footer">
    <w:name w:val="footer"/>
    <w:basedOn w:val="Normal"/>
    <w:link w:val="FooterChar"/>
    <w:uiPriority w:val="99"/>
    <w:unhideWhenUsed/>
    <w:rsid w:val="004A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7F99"/>
  </w:style>
  <w:style w:type="paragraph" w:styleId="ListParagraph">
    <w:name w:val="List Paragraph"/>
    <w:basedOn w:val="Normal"/>
    <w:uiPriority w:val="34"/>
    <w:qFormat/>
    <w:rsid w:val="00C43B98"/>
    <w:pPr>
      <w:ind w:left="720"/>
      <w:contextualSpacing/>
    </w:pPr>
  </w:style>
  <w:style w:type="character" w:customStyle="1" w:styleId="Heading1Char">
    <w:name w:val="Heading 1 Char"/>
    <w:basedOn w:val="DefaultParagraphFont"/>
    <w:link w:val="Heading1"/>
    <w:uiPriority w:val="9"/>
    <w:rsid w:val="00F410EC"/>
    <w:rPr>
      <w:rFonts w:ascii="ArcadeClassic" w:eastAsiaTheme="majorEastAsia" w:hAnsi="ArcadeClassic" w:cstheme="majorBidi"/>
      <w:color w:val="2E74B5" w:themeColor="accent1" w:themeShade="BF"/>
      <w:sz w:val="72"/>
      <w:szCs w:val="32"/>
    </w:rPr>
  </w:style>
  <w:style w:type="paragraph" w:styleId="TOCHeading">
    <w:name w:val="TOC Heading"/>
    <w:basedOn w:val="Heading1"/>
    <w:next w:val="Normal"/>
    <w:uiPriority w:val="39"/>
    <w:unhideWhenUsed/>
    <w:qFormat/>
    <w:rsid w:val="008E16CE"/>
    <w:pPr>
      <w:outlineLvl w:val="9"/>
    </w:pPr>
    <w:rPr>
      <w:lang w:val="en-US"/>
    </w:rPr>
  </w:style>
  <w:style w:type="paragraph" w:styleId="TOC2">
    <w:name w:val="toc 2"/>
    <w:basedOn w:val="Normal"/>
    <w:next w:val="Normal"/>
    <w:autoRedefine/>
    <w:uiPriority w:val="39"/>
    <w:unhideWhenUsed/>
    <w:rsid w:val="008E16CE"/>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8E16CE"/>
    <w:pPr>
      <w:spacing w:after="100"/>
    </w:pPr>
    <w:rPr>
      <w:rFonts w:eastAsiaTheme="minorEastAsia" w:cs="Times New Roman"/>
      <w:lang w:val="en-US"/>
    </w:rPr>
  </w:style>
  <w:style w:type="paragraph" w:styleId="TOC3">
    <w:name w:val="toc 3"/>
    <w:basedOn w:val="Normal"/>
    <w:next w:val="Normal"/>
    <w:autoRedefine/>
    <w:uiPriority w:val="39"/>
    <w:unhideWhenUsed/>
    <w:rsid w:val="008E16CE"/>
    <w:pPr>
      <w:spacing w:after="100"/>
      <w:ind w:left="440"/>
    </w:pPr>
    <w:rPr>
      <w:rFonts w:eastAsiaTheme="minorEastAsia" w:cs="Times New Roman"/>
      <w:lang w:val="en-US"/>
    </w:rPr>
  </w:style>
  <w:style w:type="character" w:styleId="Hyperlink">
    <w:name w:val="Hyperlink"/>
    <w:basedOn w:val="DefaultParagraphFont"/>
    <w:uiPriority w:val="99"/>
    <w:unhideWhenUsed/>
    <w:rsid w:val="008E16CE"/>
    <w:rPr>
      <w:color w:val="0563C1" w:themeColor="hyperlink"/>
      <w:u w:val="single"/>
    </w:rPr>
  </w:style>
  <w:style w:type="character" w:customStyle="1" w:styleId="Heading2Char">
    <w:name w:val="Heading 2 Char"/>
    <w:basedOn w:val="DefaultParagraphFont"/>
    <w:link w:val="Heading2"/>
    <w:uiPriority w:val="9"/>
    <w:rsid w:val="00241AE5"/>
    <w:rPr>
      <w:rFonts w:ascii="ArcadeClassic" w:eastAsiaTheme="majorEastAsia" w:hAnsi="ArcadeClassic" w:cstheme="majorBidi"/>
      <w:b/>
      <w:color w:val="9CC2E5" w:themeColor="accent1" w:themeTint="99"/>
      <w:sz w:val="36"/>
      <w:szCs w:val="26"/>
    </w:rPr>
  </w:style>
  <w:style w:type="character" w:customStyle="1" w:styleId="Heading3Char">
    <w:name w:val="Heading 3 Char"/>
    <w:basedOn w:val="DefaultParagraphFont"/>
    <w:link w:val="Heading3"/>
    <w:uiPriority w:val="9"/>
    <w:rsid w:val="00241AE5"/>
    <w:rPr>
      <w:rFonts w:ascii="ArcadeClassic" w:eastAsiaTheme="majorEastAsia" w:hAnsi="ArcadeClassic" w:cstheme="majorBidi"/>
      <w:i/>
      <w:color w:val="9CC2E5" w:themeColor="accent1" w:themeTint="99"/>
      <w:sz w:val="32"/>
      <w:szCs w:val="24"/>
    </w:rPr>
  </w:style>
  <w:style w:type="paragraph" w:styleId="BalloonText">
    <w:name w:val="Balloon Text"/>
    <w:basedOn w:val="Normal"/>
    <w:link w:val="BalloonTextChar"/>
    <w:uiPriority w:val="99"/>
    <w:semiHidden/>
    <w:unhideWhenUsed/>
    <w:rsid w:val="0027420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4202"/>
    <w:rPr>
      <w:rFonts w:ascii="Segoe UI" w:hAnsi="Segoe UI" w:cs="Segoe UI"/>
      <w:sz w:val="18"/>
      <w:szCs w:val="18"/>
    </w:rPr>
  </w:style>
  <w:style w:type="table" w:styleId="TableGrid">
    <w:name w:val="Table Grid"/>
    <w:basedOn w:val="TableNormal"/>
    <w:uiPriority w:val="39"/>
    <w:rsid w:val="00881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9841">
      <w:bodyDiv w:val="1"/>
      <w:marLeft w:val="0"/>
      <w:marRight w:val="0"/>
      <w:marTop w:val="0"/>
      <w:marBottom w:val="0"/>
      <w:divBdr>
        <w:top w:val="none" w:sz="0" w:space="0" w:color="auto"/>
        <w:left w:val="none" w:sz="0" w:space="0" w:color="auto"/>
        <w:bottom w:val="none" w:sz="0" w:space="0" w:color="auto"/>
        <w:right w:val="none" w:sz="0" w:space="0" w:color="auto"/>
      </w:divBdr>
    </w:div>
    <w:div w:id="120924714">
      <w:bodyDiv w:val="1"/>
      <w:marLeft w:val="0"/>
      <w:marRight w:val="0"/>
      <w:marTop w:val="0"/>
      <w:marBottom w:val="0"/>
      <w:divBdr>
        <w:top w:val="none" w:sz="0" w:space="0" w:color="auto"/>
        <w:left w:val="none" w:sz="0" w:space="0" w:color="auto"/>
        <w:bottom w:val="none" w:sz="0" w:space="0" w:color="auto"/>
        <w:right w:val="none" w:sz="0" w:space="0" w:color="auto"/>
      </w:divBdr>
    </w:div>
    <w:div w:id="891506064">
      <w:bodyDiv w:val="1"/>
      <w:marLeft w:val="0"/>
      <w:marRight w:val="0"/>
      <w:marTop w:val="0"/>
      <w:marBottom w:val="0"/>
      <w:divBdr>
        <w:top w:val="none" w:sz="0" w:space="0" w:color="auto"/>
        <w:left w:val="none" w:sz="0" w:space="0" w:color="auto"/>
        <w:bottom w:val="none" w:sz="0" w:space="0" w:color="auto"/>
        <w:right w:val="none" w:sz="0" w:space="0" w:color="auto"/>
      </w:divBdr>
    </w:div>
    <w:div w:id="1219167105">
      <w:bodyDiv w:val="1"/>
      <w:marLeft w:val="0"/>
      <w:marRight w:val="0"/>
      <w:marTop w:val="0"/>
      <w:marBottom w:val="0"/>
      <w:divBdr>
        <w:top w:val="none" w:sz="0" w:space="0" w:color="auto"/>
        <w:left w:val="none" w:sz="0" w:space="0" w:color="auto"/>
        <w:bottom w:val="none" w:sz="0" w:space="0" w:color="auto"/>
        <w:right w:val="none" w:sz="0" w:space="0" w:color="auto"/>
      </w:divBdr>
    </w:div>
    <w:div w:id="1298947857">
      <w:bodyDiv w:val="1"/>
      <w:marLeft w:val="0"/>
      <w:marRight w:val="0"/>
      <w:marTop w:val="0"/>
      <w:marBottom w:val="0"/>
      <w:divBdr>
        <w:top w:val="none" w:sz="0" w:space="0" w:color="auto"/>
        <w:left w:val="none" w:sz="0" w:space="0" w:color="auto"/>
        <w:bottom w:val="none" w:sz="0" w:space="0" w:color="auto"/>
        <w:right w:val="none" w:sz="0" w:space="0" w:color="auto"/>
      </w:divBdr>
    </w:div>
    <w:div w:id="1800995084">
      <w:bodyDiv w:val="1"/>
      <w:marLeft w:val="0"/>
      <w:marRight w:val="0"/>
      <w:marTop w:val="0"/>
      <w:marBottom w:val="0"/>
      <w:divBdr>
        <w:top w:val="none" w:sz="0" w:space="0" w:color="auto"/>
        <w:left w:val="none" w:sz="0" w:space="0" w:color="auto"/>
        <w:bottom w:val="none" w:sz="0" w:space="0" w:color="auto"/>
        <w:right w:val="none" w:sz="0" w:space="0" w:color="auto"/>
      </w:divBdr>
    </w:div>
    <w:div w:id="1835953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D0DAB-9E85-CA46-8193-E5EE03A522B3}">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399</TotalTime>
  <Pages>3</Pages>
  <Words>4802</Words>
  <Characters>27372</Characters>
  <Application>Microsoft Office Word</Application>
  <DocSecurity>4</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King Edward VI College</Company>
  <LinksUpToDate>false</LinksUpToDate>
  <CharactersWithSpaces>3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6437 Evans, Will</dc:creator>
  <cp:keywords/>
  <dc:description/>
  <cp:lastModifiedBy>186437 Evans, Will</cp:lastModifiedBy>
  <cp:revision>33</cp:revision>
  <cp:lastPrinted>2019-05-04T14:57:00Z</cp:lastPrinted>
  <dcterms:created xsi:type="dcterms:W3CDTF">2019-12-13T19:24:00Z</dcterms:created>
  <dcterms:modified xsi:type="dcterms:W3CDTF">2019-12-17T13:45:00Z</dcterms:modified>
</cp:coreProperties>
</file>